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lete-code-documentation"/>
    <w:p>
      <w:pPr>
        <w:pStyle w:val="Heading1"/>
      </w:pPr>
      <w:r>
        <w:t xml:space="preserve">📚 Complete Code Documentation</w:t>
      </w:r>
    </w:p>
    <w:bookmarkStart w:id="20" w:name="X410bf2f23545e157a4217617fc49592a041da22"/>
    <w:p>
      <w:pPr>
        <w:pStyle w:val="Heading2"/>
      </w:pPr>
      <w:r>
        <w:t xml:space="preserve">Directory: NewLinkInsightTracker-main (C:</w:t>
      </w:r>
      <w:r>
        <w:t xml:space="preserve">-main</w:t>
      </w:r>
      <w:r>
        <w:t xml:space="preserve">-main)</w:t>
      </w:r>
    </w:p>
    <w:p>
      <w:pPr>
        <w:pStyle w:val="FirstParagraph"/>
      </w:pPr>
      <w:r>
        <w:t xml:space="preserve">package-lock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-exp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kfile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ck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-exp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eondatabase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accord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aler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aspect-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ava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heck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ap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ropdow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hover-c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menu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navigatio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p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og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radio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croll-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e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epa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to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togg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toggle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toolt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eplit/vite-plugin-shadcn-theme-j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anstack/react-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6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md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-mon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zzle-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zzle-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bla-carousel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r-mo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1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-o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5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mory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6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rcode.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ay-p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5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ic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sizable-pa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5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css-anim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u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ou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zod-validation-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eplit/vite-plugin-cartograp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eplit/vite-plugin-runtime-error-mod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ailwindcss/typogra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.16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zzle-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fferut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alloc/quick-lr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alloc/quick-lru/-/quick-lru-5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rcABB+4bUrFABwbluTIBErXwvbsU/V7TZWfmbgJfbkwiBuziS9gxdODUyuiecfdGQ85jglMW6juS3+z5TsK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sindresorhu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ampproject/re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ampproject/remapping/-/remapping-2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0iZtAPgz+LTIYoeivqYo853f02jBYSd5uGnGpkFV0M3xOt9aN73erkgYAmZU43x4VfqcnLxW9Kpg3R5LC4YY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gen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code-fr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code-frame/-/code-frame-7.26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JlIHRueQgwWitWgF8OdFYGZX328Ax5BCemNGlqHfplnRT9ESi8JkFlvaVYbS+UubVY6dpv87Fs2u5M29iNFV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validator-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s-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compat-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compat-data/-/compat-data-7.26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0WgzSEa+aUcdiJuCIqgujCshpMWgUpgOxXotrYPSA53hA3qopNaqcJpyr0hVb1FeWdnqFA35/fUtXgBK8sr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core/-/core-7.2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1SLeK+DzNnQ3LL/CswPCa/E5u4lh1k6IAEphON8F+cXt0t9euTshDru0q7/IqMa1PMPz5RnHuHscF8/ZJsSt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ampproject/re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de-fr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gen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compilation-targ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module-transfo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vert-source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n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-beta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son5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babe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gen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generator/-/generator-7.2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EWdzjOAUMW4hAyrzJ0ZaTOu9OmpyDIQicIh0zg0EEcEkYXZb2TjtBhnHi2ViX7PKwZqF4xwqfAm299/QMP3l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gen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compilation-targ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compilation-targets/-/helper-compilation-targets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9Db8Suy6yV/VHa4qzrj9yZfZxhLWQdVnRlXxmKLYlhWUVB1sB2G5sxuWYXk/whHD9iW76PmNzxZ4UCnTQTV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mpat-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validator-o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owsers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ru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module-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module-imports/-/helper-module-imports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nUA4RsrmflIM6W6RFTLFSXITtl0wKjgpnLgXyowocVPrbYrLUXSBXDgTs8BlbmIzIdlBySRQjINYs2BAkiLt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module-transfo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module-transforms/-/helper-module-transforms-7.2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O+xu6B5K2czEnQye6BHA7DolFFmS3LB7stHZFaOLb1pAwO1HWLS8fXA+eh0A2yIvltPVmx3eNNDBJA2SLHX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module-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validator-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plugin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plugin-utils/-/helper-plugin-utils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SMlyUVdWe25rEsRGviIgOWnoT/nfABVWlqt9N19/dIPWViAOW2s9wznP5tURbs/IDuNk4gPy3YdYRgH3uxh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string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string-parser/-/helper-string-parser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A/SCr/2KLd5jrtOMFzaKjVtAei3+2r/NChoBNoZ3EyP/+GlhoaEGoWOZUmFmoITP7zOJyHIMm+DYRd8o3Pv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validator-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validator-identifier/-/helper-validator-identifier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d61U6XJc3CVRfkERJWDz4dJwKe7iLmmJsbOGu9wSloNSFttHV0I8g6UAgb7qnK5ly5bGLPd4oXZlxCdANBOW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-validator-o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-validator-option/-/helper-validator-option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/zv1co8pp55dNdEcCynfj9X7nyUKUXoUEwfXqaZt0omVOmDe9oOTdKStH4GmAw6zxMFs50ZayuMfHDKlO7T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help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helpers/-/helpers-7.2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bhNuIxNcVb21pInl3ZSjksLCvgdZy9KwJ8brv993QtIVKJBBkYXz4q4ZbAv31GdnC+R90np23L5FbEBlthA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parser/-/parser-7.2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1NWa1njQblgZbQHxWHpxxCzNsa3ZwvFqpUg7P+NNUU6f3UU2jBEg4OlF/J6rl8+PQGh1q6/zWScd001YwcA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babel-parser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plugin-transform-react-jsx-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plugin-transform-react-jsx-self/-/plugin-transform-react-jsx-self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8quW6p0WHkEhmErnfe58r7x0A70uKphQm8Sp8cV7tjNQwK56sNVK0M73LK3WuYmsuyrftut4xAkjjgU0twaM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plugin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-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plugin-transform-react-jsx-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plugin-transform-react-jsx-source/-/plugin-transform-react-jsx-source-7.25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iqjT8xmXhhYv4/uiYd8FNQsraMFZIfxVSqxxVSZP0WbbSAWvBXAul0m/zu+7Vv4O/3WtApy9pmaTMiumEZgf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plugin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-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runtime/-/runtime-7.2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DSOghenHTiToteC/QRlv2q3DhPZ/oOXTBoirfWNx1Cx3TMVcGWQtMMmQcSvb/JjpNeGzx8Pq/b4fKEJuWm1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enerator-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template/-/template-7.2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yRplbeIpNZhmzOysF/wFMuP9sctmh2cFzRAZOn1YapxBsE1i9bJIY586R/WBLfLcmcBlM8ROBiQURnnNy+zf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de-fr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traverse/-/traverse-7.2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YW7L+pL8ahU5fXmNbPF+iZFHCv5scFak7MZ9bwaRPLUhHh7QQEMjZUg0HevihoqCM5iSYHN61EyCoZvqC+bx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de-fr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gen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babel/types/-/types-7.2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3IR1cRnOxOCDvMmNiym7XpXQ93iGDDPHx+Zj+NM+rg0fBaShfQLkg+hKPaZCEvg5N/LeCo4+Rj/i3FuJsIQa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string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helper-validator-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drizzle-team/brocl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drizzle-team/brocli/-/brocli-0.1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33Il7l5dKjUgGULTqBsQBQwckHh5AbIuxhdsIxDDiZAzBOrZO6q9ogcWC65kU382AfynTfgNumVcNIjuIua6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-kit/core-utils/-/core-utils-3.3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PRAnw9CdSsRmEtnsl2WXWdyquogVpB3yZ3dgwJfe8zrOzTsV7cJvmwrKVa+0ma5BoiGJ+BoqkMvawbayKUsq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d into tsx: https://tsx.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-map-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2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/-/android-arm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yi7TDI/ijKKNZTUJAQqiG5T7YjJXgnzkURqmGj13C6dCqckZBLdl4h7bkhHt/t0WP+zO9/zwroDvANaOqO5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64/-/android-arm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z4rJcchGDtENV0eMKUNa6L12zz2zBDXuhj/Vjh18zGqB44Bi7MBMSXjgunJgjRhCmKOjnPuZp4Mb6OKqtMHL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x64/-/android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GDdlePJA8D6zlZYJV/jnrRAi6rOiNaCC/JclcXpB+KIuvfBN4owLtgzY2bsxnx666XjJx2kDPUmnTtR8qKQU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arm64/-/darwin-arm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xRHW5kHU38zS2lPTPOyuyTm+S+eobPUnTNkdJEfAddYgEcll4xkT8DB9d2008DtTbl7uJag2HuE5NZAZgnNE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x64/-/darwin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c5gxlMDxzm513qPGbCbDukOdsGtKhfxD1zJKXjCCcU7ju50O7MeAZ8c4krSJcOIJGFR+qx21yMMVYwiQvyT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arm64/-/freebsd-arm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qDQHy4QHevpMAaxhhIwYPMv1NECwOvIpGCZkECn8w2WFHXjEwrBn3CeNIYsibZ/iZEUemj++M26W3cNR5h+T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x64/-/freebsd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gWRPPuQsd3RmBZwarGVHZQvtzfEBOreNuxEMKFcd5DaDn2PbBxfwLcj4+aenoh7ctXcbXmOQIn8HI6mCSw5M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/-/linux-arm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5bHkMWnq1EgKr1V+Ybz3s1hWXok7mDFUMQ4cG10AfW3wL02PSZi5kFpYKrptDsgb2WAJIvRcDm+qIvXf/ap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64/-/linux-arm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YbscF+UL7SQAVIpnWvYwM+3LskyDmPhe31pE7/aoTMFKKzIc9lLbyGUpmmb8a8AixOL61sQ/mFh3jEjHYFv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ia32/-/linux-ia32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4etWwq6IsReT0E1KHU40bOnzMHoH73aXp96Fs8TIT6z9Hu8G6+0SHSw9i2isWrD2nbx2qo5yUqACgdfVGx7T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loong64/-/linux-loong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XW8nqBTrOpDLPgPY9uV+/1DjxoQ7DoB2N8eocyq8I9XuqJ7BiAMDMf9n1xZM9TgW0J8zrquIb/A7s3BJv7r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ong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mips64el/-/linux-mips64el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5NeaXZcHp8PzYy5VnXV3VSd2D328Zb+9dEq5HE6bw6+N86JVPExrA6O68OPwobntbNJ0pzCpUFZTo3w0Gyet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ps64el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ppc64/-/linux-ppc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HPyeScRNcmANnLQkq6AfyXRFr5D6N2sKgkFo2FqguP44Nw2eyDlbTdZwd9GYk98DZG9QItIiTlFLHJHjxP3F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riscv64/-/linux-riscv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Sxo6h5ecI5XH34KC7w5veNnKkju3zBRLEQNY7mv5mtBmrP/MjNBCAlsM2u5hDBlS3NGcTQpoBvRzqBcRtpq1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cv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s390x/-/linux-s390x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8231GMs3mAEth6Ja1iK0a1sQ3ohfcpzpRLH8uuc5/KVDFneH6jtAJLFGafpzpMRO6DzJ6AvXKze9LfFMrIHV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390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x64/-/linux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YqiqemphJcNsFEskc73jQ7B9jgwjWrSayxawS6UVFZGWrAAtkzjxSqnoclCXxWtfwLdzU+vTpcNYhpn43uP1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netbsd-x64/-/netbsd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O1c++VP6xUBUmltHZoMtCUdPlnPGdBom6IrO4gyKPFFVBKioIImVooR5I83nTew5UOYrk3gIJhbZh8X44y0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x64/-/openbsd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5e4YSsuQfX4cxcygw/UCPIEP6wbIL+se3sxPdCiMbFLBWu0eiZOJ7WoD+ptCLrmjZBK1Wk7I6D/I3NglUGOx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sunos-x64/-/sunos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DbFRFp0YpTQVVrqUd5FTYmWo45zGaXe0X8E1G/LKFC0v8x0vWrhOWSLITcCn63lmZIxfOMXtCfti/RxN/0wn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no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arm64/-/win32-arm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dYFR6ItYgoaq4v4JmQQaAI5s7npztfV4Ag6NrhiaW0RrnOXqBkgwZLofVTlq1daVTQNhtI5oieTvkRPfZreP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ia32/-/win32-ia32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v7QBi3ID/rROT08SABTS7eV4hX26sVduqDOTe1MvGMjNd3EjOz4b7zeexIR62GTIEKrfJXKL9LFxTYgkyeu7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x64/-/win32-x64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TdfRcSiDfQca/y9QIkng02avJ+NCaQvrMejlsB3RRv5sE9rRoeBPISaZpKxHELzRxZyLvNts1P27W3wV+8g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core-utils/node_modules/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build/-/esbuild-0.18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eqxoedUrcayh7Y7ZX6NdbbDzGROiyVBgC4PriJThBKSVPWnnFHZAkfI1lJT8QFkOwH4qOS2SJkS4wvpGl8Bp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es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8.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-kit/esm-lo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-kit/esm-loader/-/esm-loader-2.6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xEMIkJKnodyA1OaCUoEvbYRkoZlLZ4d/eXFu9Fh8CbBBgP5EmZxrfTRyN0qpXZ4vOvqnE5YdRdcrmUUXuU+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d into tsx: https://tsx.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-kit/core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ts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7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ix-ppc64/-/aix-ppc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7vun9Sf8DFjH2UtqK8Ku3LkquL9SZL8OLY1T5NZkA34+wG3OQF7cl4Ql8vdNzM6fzBbYfLaiRLIOZ+2FOCgB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i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/-/android-arm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TyWCYYiU0+1eJKmw21lWtC+d08JDZPQ5g+kFyxP0V+es6VPPSUhM6zk8iImp2jbV6GwjX4pap0JFbUQN65X1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64/-/android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rvv8WncGjDSyUBjN9yHXNt+cq0snxXbDxy5pJtzMKGmmpPxeAmAhWxXI+01lU5rwZomDgD3kJwulEnhTRUd6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x64/-/android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/ix7SfKG5buCnxasr52+LI78SQ+wgdENi9CqyCXwjVR2X4Jkz+BpC3le3AoBPYTC9NHklwngVXvbJ9/Akhrf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arm64/-/darwin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VwdUb5SRkPayVadIOI78K7aAnPamoeFR2bT5nszFUZ9P8UpK4ratOdYbZZXYSqPKMHfS1wdHCJk1P1EZpRdv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x64/-/darwin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gDaYsPWFTS4S3nWpFcMn/33ZZwAAeAFKNHNa1QN0rI4pUjgqf0f7ONmXf6d22tqTY+H9FNdgeaAa+YIFUn2R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arm64/-/freebsd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N4ocxy6dxefN1MepBx/iD1dH5K8qNtNe227I0mnTRjry8tj5MRk4zprLEdG8WPyAPb93/e4pSgi1SoHdgOa4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x64/-/freebsd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rSgt7lCh07FY+hDD1TxiTyIHyttn6vnjesnPoVDNmDfOmggTLXRv8Id5fNZey1gl/V2dyVK1VXXqVsQIiAk+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/-/linux-arm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kB3IYj2IDo3g9xX7HqhPYxVkNQe8qTK55fraQyTzTX/fxaDtXiEnavv9geOsonh2Fd2RMB+i5cbhu2zMNWJw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64/-/linux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QAQjTWNDM/Vk2bgBl17yWuZxZNQIF0OUUuPZRKoDtqF2k4EtYbpyiG5/Dk7nqeK6kIJWPYldkOcBqjXjrUlm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ia32/-/linux-ia32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3ET5bHbphBegyeqLb7I1eYn2P/JYGNmzzdidq/w0T8E2SsYL1U6un2NFROFRg1JZLTzdCoRomg8Rvf9M6W6G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loong64/-/linux-loong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C95c/xyNFueMhClxJmeRIj2yrSMdDfmqJnyOY4ZqsALkDrrKJfIg5NTMSzVBr5YW1jf+l7/cndBfP3MSDpo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ong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mips64el/-/linux-mips64el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kAMFju7KDW73T1DdH7glcyIptm95a7Le8irTQNO/qtkoyypZAnjchQgooFUDQhNAy4iu08N79W4T4pMBwhPw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ps64el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ppc64/-/linux-ppc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hyOejdhRGS8Iwv+KKR2zTq2PpysF9XqY+Zk77vQHqNbo/PwZCzB5/h7VGuREZm1fixhs4Q/qWRSi5zmAiO4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riscv64/-/linux-riscv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S/rbP5OY+GHLC5qXp1y/Mx//e92L1YDqkiBbO9TQOvuFXM+iDqUNG5XopAnXoRH3FjIUDkeGcY1cgNvnXp/k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cv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s390x/-/linux-s390x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M2BFsEBz0Fw37V0zU4CXfcfuACMrppsMFKdYY2WuTS3yi8O1nFOhil/xhKTmE1nPmVyvQJjJivgDT+xh8pXJ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390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x64/-/linux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yl91rHw/cpwMCNytUDxwj2XjFpxML0y9HAOH9pNVQDpQrBxHy01Dx+vaMu0N1CKa/RzBD2hB4u//nfc+Sd3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net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netbsd-arm64/-/netbsd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uG4PSMPFfrkH6UwCAqBzauBWTygTvb1nxWasEJooGSJ/NwRw7b2HOwyRTQIU97Hq37l3npXoZGYMy3b3xYv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netbsd-x64/-/netbsd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l+qisSB5jk01N5f7sPCsBENCOlPiS/xptD5yxOx2oqQfyourJwIKLRA2yqWdifj3owQZCL2sn6o08dBzZGQ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open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arm64/-/openbsd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1sUNbq2r84YE+SJDfaQRvdgznTD8Xc0oc3p3iW/a1EVWeNj/SdUCbm5U0itZPQYRuRTW20fPMWMpcrciH2EJ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x64/-/openbsd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gwwriSMPcCFRlPlKx3zLQhfN/2WjJ2NSlg5TKLQOJdV0mSxIcYNTMhk3H3ulL/cak+Xj0lY1Ym9ysDV1igc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sunos-x64/-/sunos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xI7ThgLzPrPz484/S9jLlvUAHYMzy6I0XiU1ZMeAEOBcS0VePBFxh1JjTQt3Xiat5b6Oh4x7UC7IwKQKIJRI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no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arm64/-/win32-arm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UAc2YK6JW89xTbXvftxdnYy3m4iHIkDtK3CLce8wg8M2L+YZhIvO1DKpxrd0Yr59AeNNkTiic9YLf6FTtXWM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ia32/-/win32-ia32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SNxISBu8XweVEWG31/JzjkIGbGIJN/TrRoiSVZwZ6pkC6VX4Im/WV2cz559/TXLcYbcrDN8JtKgd9DJVIo8G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x64/-/win32-x64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ENoHJBxA20C2zFzh6AI4fT6RraMzjYw4xKWemRTRmRVtN9c5DcH9r/f2ihEkMjOW5eGgrwCslG/+Y/3bL+DH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floating-ui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floating-ui/core/-/core-1.6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XJ9cPU+yI2QeLS+FCSlqNFZJq8arvswefkZrYI1yQBbftw6FyrZOxYSh+9S7z7TpeWlRt9zJ5IhM1WIL334j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floating-ui/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floating-ui/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floating-ui/dom/-/dom-1.6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P83c0HjokcGVEMeoStg317VD9W7eDlGK7457dMBANbKA6GJZdc7rjujdgqzTaz93jkGgc5P/jeWbaCHnMNc+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floating-ui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floating-ui/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floating-ui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floating-ui/react-dom/-/react-dom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06okr5cgPzMNBy+Ycse2A6udMi4bqwW/zgBF/rwjcNqWkyr82Mcg8b0vjX8OJpZFy/FKjJmw6wV7t44kK6kW7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floating-ui/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floating-ui/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floating-ui/utils/-/utils-0.2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ym7SodPp8/wloecOpcmSnWJsK7M0E5Wg8UcFA+uO4B9s5d0ywXOEro/8HM9x0rW+TljRzul/14UYz3TleT3i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hookform/resolvers/-/resolvers-3.9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d2HqmGBM0P0IABqoskKWI6PEf6ZDDBZkFqe2Vnl+mTHCEHzr3ISjjZyCwTjC/qpL25JC9aIDkloQejvMeq0u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isaacs/cliu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isaacs/cliui/-/cliui-8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8jcjabXaleOG9DQ0+ARXWZBTfnP4WNAqzuiJK7ll44AmxGKv/J2M4TPjxjY3znBCfvBXFzucm1twdyFybFqE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-width-c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:string-width@^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-c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:strip-ansi@^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a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ap-ansi-c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:wrap-ansi@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jridgewell/gen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jridgewell/gen-mapping/-/gen-mapping-0.3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zL8ZoEDIBRWEzlCcRhOaCupYyN5gdIK+Q6fbFdPDg6HqX6jpkItn7DFIpW9LQzXG6Df9sA7+OKnq0qlz/Ga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set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sourcemap-cod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jridgewell/resolve-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jridgewell/resolve-uri/-/resolve-uri-3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RISgCIjP20/tbWSPWMEi54QVPRZExkuD9lJL+UIxUKtwVJA8wW1Trb1jMs1RFXo1CBTNZ/5hpC9QvmKWdopK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jridgewell/set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jridgewell/set-array/-/set-array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8gLRTZeyp03ymzP/6Lil/28tGeGEzhx1q2k703KGWRAI1VdvPIXdG70VJc2pAMw3NA6JKL5hhFu1sJX0Mnn/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jridgewell/sourcemap-cod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jridgewell/sourcemap-codec/-/sourcemap-codec-1.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v3ZRaISU3fjPAgNsriBRqGWQL6quFx04YMPW/zD8XMLsU32mhCCbfbO6KZFLjvYpCZ8zyDEgqsgf+PwPaM7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.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jridgewell/trace-mapping/-/trace-mapping-0.3.2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Nk6aEwybGtawWmy/PzwnGDOjCkLWSD2wqvjGGAgOAwCGWySYXfYoxt00IJkTF+8Lb57DwOb3Aa0o9CApepi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resolve-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sourcemap-cod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mapbox/node-pre-g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mapbox/node-pre-gyp/-/node-pre-gyp-1.0.1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hlar6v9WQgUp/He7BdgzOz8lqMQ8sU+jkCq7Wx8Myc5YFJLbEe7lgui/V7G1qB1DJykHSGwreceSaD60Y0PU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3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tect-lib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-proxy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ke-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fe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6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pm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mra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.1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pre-g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node-pre-gyp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mapbox/node-pre-gyp/node_modules/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mver/-/semver-7.7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lq8tAfn0m/61p4BVRcPzIGr6LKiMwo4VM6dGi6pt4qcRkmNzTcWq6eCEjEh+qXjkMDvPlOFFSGwQjoEa6gy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semver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mongodb-js/saslpr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mongodb-js/saslprep/-/saslprep-1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B0O3SCSNRUFk66iRCpI+cXzIjdswfCs7F6nOC3RAGJ7xr5YhaicvsRwJ9eyzYvYRlCSDUO/c7g4yNulxKC1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arse-bit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neondatabase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neondatabase/serverless/-/serverless-0.1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nZuh3VUO9voBauuh+IGYRhGU/MskWHt1IuZvHcJw6GLjDgtqj/KViKo7SIrLdGLdot7vFbiRRw+BgEy3wT9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1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nodelib/fs.scan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nodelib/fs.scandir/-/fs.scandir-2.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q24Bq3ym5HEQm2NKCr3yXDwjc7vTsEThRDnkp2DK9p1uqLR+DHurm/NOTo0KG7HYHU7eppKZj3MyqYuMBf62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odelib/fs.st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-parall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nodelib/fs.st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nodelib/fs.stat/-/fs.stat-2.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khPPp2zrqDAQA/2jNhnztcPAlv64XdhIp7a7454A5ovI7Bukxgt7MX7udwAu3zg1DcpPU0rz3VV1SeaqvY4+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nodelib/fs.wal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nodelib/fs.walk/-/fs.walk-1.2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GB+UxlgWcgQkgwo8GcEGwemoTFt3FIO9ababBmaGwXIoBKZ+GTy0pP185beGg7Llih/NSHSV2XAs1lnznoc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odelib/fs.scan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stq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pkgjs/parse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pkgjs/parseargs/-/parseargs-0.1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1VkjdD0QBLPodGrJUeqarH8VAIvQODIbwh9XpP5Syisf7YoQgsJKPNFoqqLQlu+VQ/tVSshMR6loPMn8U+dP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number/-/number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3gRzhVNU1ldS5XhAPTom1fOIo4ccrjjJgmE+LI2h/WaFpHmx0MQApT+KZHnx8abG6Avtfcz4WoEciMnpFT3H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primitive/-/primitive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Z8dn6Upk0qk4P74xBhZ6Hd/w0mPEzOOLxy4xiPXOXqjF7jZS0VAKk7/x/H6FyY2zCkYJqePf1G5KmkmNJ4RB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accord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accordion/-/react-accordion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g/l7l5QzUjgsh8kjwDFommzAshnUsuVMV5NM56QVCm+7ZckYdd9P/ExR8xG/Oup0OajVxNLaHJ1tb8mXk+n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ap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aler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alert-dialog/-/react-alert-dialog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GSlLzPhKO+TErxkiGcCZGuvbVMnLA1MTnyBksGOeGRGkxHiiJUujsjmNTdWTm4iHVSRaUao9/4Ur671auMgh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ar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arrow/-/react-arrow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mlW1rCg7hBpEBwFbjHwCW6AmWLQM6g/v0Sn8XbP9NvmSZ2San1FpQeyPtufzOMSIx7Y4dzjlHoifhp+7NkZ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aspect-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aspect-ratio/-/react-aspect-ratio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P87DM/Y7jFlPgUZTlhx6FF5CEzOiaxp2rBCKlaXlpH5Ip/9Fg5zZ9lDOQ5o/MOfUlf36eak14zoWYpgcgGoO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ava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avatar/-/react-avatar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oOtThOmxeoizxpX6RiEsQZ2wj5r4+zoeqAwO0cBaFQGjJwIH3dIX0OCxNrCyrrdxG+vBweMETh3VziQG7c1k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heck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heckbox/-/react-checkbox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i0fl686zaJbDQLNKrkCbMyDm6FQMt4jg323k7HuqitoANm9sE23Ql8yOK3Wusk34HSLKDChhMux05FnP6KUk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ollap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llapsible/-/react-collapsible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1///SnrfQHJEofLokyczERxQbWfCGQlQ2XsCZMucVs6it+lq9iw4vXy+uDn1edlb58cOZOWSldnfPAYcT4O/Y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llection/-/react-collection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ZsZslMJEyo1VKm5L1ZJY8tGDxZNPAoUeQUIbKeJfoi7Q4kmig5AsgLMYYuyYbfjd8fBmFORAIwYAkXMnXZgZ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ollection/node_modules/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/-/react-contex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KrckBy+sMEgYM/sMmqmErVn0kZqrHPJze+Ql3DzYsDDp0hl0L62nx/2122/Bvps1qz645jlcu2tD9lrRSdf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mpose-refs/-/react-compose-refs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4inOtiaOnYf9KWyO3jAeeCG6FeyfY6ldiEPanbUjWd+xIk5wZeHa8yVwmrJ2vderhu/BQvzCrJI0lHd+wIi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/-/react-context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ASk9zi+crv9WteK/NU4PLvOoL3OuE6BWVKNF6hPRBtYBDXQ2u5iu3O59zUlJiTVvkyuycnqrztsHVJwcK9K+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contex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-menu/-/react-context-menu-2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9EatSTpW+hRYHt7m8wdDlLtkmTovEe8Z/hnxUPV+SKuuNL5HWNhQI4QSdjZqNSgXHay2z4M3Dym73j9p2Gx5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dialog/-/react-dialog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j4dZtqa2o+kG61fzB0H2qUvmwBA2oyQroGLyNtBj1beo1khoQ3q1a2AO8rrQYjd8256CO9+N8L9tvsS+bnIy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gua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ia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move-scro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direction/-/react-direction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UuBvgThEiAXh2DWu93XsT+a3aWrGqolGlqqw5VU1kG7p/ZH2cuDlM1sRLNnY3QcBS69UIz2mcKhMxDsdewh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dismissable-layer/-/react-dismissable-layer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Sxg29lfr/xcev6kSz7MAlmDnzbP1eI/Dwn3Tp1ip0KT5CUELsxkekFEMVBEoykI3oV39hKT4TKZzBNMbcTZ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escape-key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dropdow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dropdown-menu/-/react-dropdown-menu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VZMR+eqK8/Kes0a36Qrv+i20bAPXSn8rCBTHx30w+3ECnR5o3xixAlqcVaYvLeyKUsm0aqyhWfmUcqufM8nY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focus-gua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focus-guards/-/react-focus-guards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SIwfrT1a6sIoDASCSpFwOasEwKTZWDw/iBdtnqKO7v6FeOzYJ7U53cPzYFVR3geGGXgVHaH+CdngrrAzqUGx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focus-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focus-scope/-/react-focus-scope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00UD8zylvEyL8Bx+z76RJnASR2gRMuxlgFCPAe/Q/679a/r0eK3MBVYMb7vZODZcffZBdob1EGnky78xmVvc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hover-c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hover-card/-/react-hover-card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5w0qGhysvmqsIy6nQxaPa6mXNKznfoGjOfBgzOjocLxr2XlSjqBMYQQL+FfyogsMuX+m8cZyQGYhJxvxUzO4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p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id/-/react-id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JUrI8yYh7WOjNOqpoJaf1jlFIH2LvtgAl+YcFqNCa+4hj64ZXmPkAKOFs/ukjz3byN6bdb/AVUqHkI8/uWW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label/-/react-label-2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eLblDlFw/ngk3UWq0VnYaOLy6agTZZ+MUO/WhVfm14vJGML+xH4FAl2XQGLqdefjNb7ApRg6Yn7U42ZhmYXd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menu/-/react-menu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Z0R4qR2Al6fZ4yCCZzu/ReTFrylHFxIqy7OezIpWF4bL0o9biKo0pFIvkaew3TyZ9Fy5gYVrR5zCGZBVbO1z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gua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p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roving-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ia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move-scro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menu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menubar/-/react-menubar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Kmj5Gte7LVyuz+8gXinxZAZECQU+N7aq5pw7kUPpx3xjnDXDbsdzHtCCD2W72bwzy74AvrqdYnKYS42ueskU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roving-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navigatio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navigation-menu/-/react-navigation-menu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gDo0yJD2IK8L17gC82vptkvW1jLeni1VuqCyzY727dSJdk5cDjINomouLoNk8RVF7g2aNIfENKWL4UzeU9c8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visually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op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popover/-/react-popover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2HRUyWW+lOiA2g0Le0tMmT55FGOEWHwPFt1EPfbLly7uXQExFo5duNKqG2DzmFXIdqOeNd+TpE8baHWJCyP9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gua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p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ia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move-scro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op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popper/-/react-popper-1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nRMshKF43aBxVWPWvbj21+7TQCvhuULWJ4gNIKYpRlQt5xGRhLx66tMp8pya2UkGHTSlhpXwmjqltDYHhw7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floating-ui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ar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opper/node_modules/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/-/react-contex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KrckBy+sMEgYM/sMmqmErVn0kZqrHPJze+Ql3DzYsDDp0hl0L62nx/2122/Bvps1qz645jlcu2tD9lrRSdf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portal/-/react-portal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eDYLGPxJb/5EGBoedyJbT0MpoULmwnIPMJMSldkuiMsBAv7N1cRdsTWZWht9vpPOiN3qyiGAtbK2is47/uMF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presence/-/react-presence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eFXVi4YS1K0wVZzXNrbaaUvIJ3qdY+/Ih4eHFhWA9SwGR9UDX7Ck8abvL57C4cv3wwMvUE0OG69Qc3NCcTe/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primitive/-/react-primitive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SpFm0/uHa8zTvKBDjLFWLo8dkr4MBsiDLz0g3gMUwqgLHz9rTaRRGYDgvZPtBJgYCBKXkS9fzmoySgr8CO6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rog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progress/-/react-progress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SzvnYpP725CROcxAOEBVZZSIQVQdHgBr2QQFKySsaD14u8dNT0batuXI+AAGDdAHfXH8rbnHmjYFqVJ21KkR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progress/node_modules/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/-/react-contex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KrckBy+sMEgYM/sMmqmErVn0kZqrHPJze+Ql3DzYsDDp0hl0L62nx/2122/Bvps1qz645jlcu2tD9lrRSdf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radio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radio-group/-/react-radio-group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dbv54g4vfRjja9DNWPMxKvXblzqbpEC8kspEkZ6dVP7kQksGCn+iZHkcCz2nb00+lPdRvxrqy4WrvvV1cNqr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roving-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roving-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roving-focus/-/react-roving-focus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A6AMGeq9AEeQDeSH0aZgG198qkfHSbvWTf1HvoDmOB5bBG/qTxjYMWUKMnYiV6J/iP/J8MEFSuB2zRU2n7O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roving-focus/node_modules/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/-/react-contex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KrckBy+sMEgYM/sMmqmErVn0kZqrHPJze+Ql3DzYsDDp0hl0L62nx/2122/Bvps1qz645jlcu2tD9lrRSdf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scroll-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scroll-area/-/react-scroll-area-1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2jMBdsJ9zB7QG6ngQNzNwlvxLQqONyL58QbEGwuyRZZb/ARQwk3uQVbCF7GvQVOtV6EU/pDxAw3zRzJZI3r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se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select/-/react-select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ZJtWmorC7dFRi0owDmoijm6nSJH1tVw64QGiNIZ9PNLyBDtG+iAq+XGsya052At4BfarzY/Dhv9wrrUr6IM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gua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focus-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p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visually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ia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move-scro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sepa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separator/-/react-separator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uBAs+egzvJBDZAzvb/n4NxxOYpnspmWxO2u5NbZ8Y6FM/NdrGSF9bop3Cf6F6C71z1rTSn8KV0Fo2ZVd79lG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sl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slider/-/react-slider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EzQoDW0XP+h/oGbutF5VMWJPAl/UU8IJjr7h02SOHDIIIxq+cep8nItVNoBV+OMmahCdqdF38FTpmXoqQUGv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slot/-/react-slo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UCf5XMfmW4dtYl69pdS4DbxKy8nj4M7SafBgPllysxmdachynNflAdp/gCsnYWNDnge6tI9onzMp5ARYc1KN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switch/-/react-switch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iPqDDoBcZPSicYoMWdWx+bCPuTRH4QSp9J+65IvtdS0Kuzt67bI6n32vCj8q6NZmYW/ah+2orOtMwcX5eQwI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tabs/-/react-tabs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GBUDmP2DvzmtYLMsHmpA1GtR46ZDZ+OreXM/N+kkQJOPIgytFWWTfDQmBQKBvaFS0Vno0FktdbVzN28KGrMd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roving-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to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toast/-/react-toast-1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6pqSzmAP/bFJoqMAston4eSNa+ud44NSZTiZUmUen+IOZ5nBY8kzuU5WDBVyFXPtcW6yUalOHsxM/BP6Sv8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ll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visually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togg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toggle/-/react-toggle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woxaKZ0oJ4vIgzsfESBuSgJNdc0rv12VhHgcqN0TEJmmZixXG/2XpsLK8kzNWYcnaoRIEEQc0bEi3dIvdUpj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toggle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toggle-group/-/react-toggle-group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pTJV68dZU2oqqgq75Uzto5o/XfOVgkrJ9rulVmfTKxWp3HfUjHE6CP/WLRR4AzPX9HWxw7vFow2me85Yu+Na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roving-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togg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toggle-group/node_modules/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context/-/react-contex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KrckBy+sMEgYM/sMmqmErVn0kZqrHPJze+Ql3DzYsDDp0hl0L62nx/2122/Bvps1qz645jlcu2tD9lrRSdf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toolt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tooltip/-/react-tooltip-1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4w1FIS0BqVFI2c1jZvb/uDVJijJjJ2ZMuPV81oVgTZ7g3BZxobplnMVvXtFWgtozdvYJ+MFWtwkM5S2HnAon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mpose-r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smissable-lay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p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es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visually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callback-ref/-/react-use-callback-ref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asTfvsy+frcFkbXtSJ2Zu9JHpN8TYKxkgJGWbjiZhFivxaeW7rMeZt7QELGVLaYVfFMsKHjb7Ak0nMEe+2V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controllable-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controllable-state/-/react-use-controllable-state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tfMVJiSr2NjzS0Aa90NPTnvTSg6C/JLCV7ma0W6+OMV78vd8OyRpID+Ng9LxzsPbLeuBnWBA1Nq30AtBIDC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escape-key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escape-keydown/-/react-use-escape-keydown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7vwWlR1kTTQ3oh7g1O0CBF3YCyyTj8NmhLR+phShpyA50HCfBFKVJTpshm9PzLiKmehsrQzTYTpX9HvmC9r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layout-effect/-/react-use-layout-effec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FPE0rOdziWSrH9athwI1R0HDVbWlEhd+FR+aSDk4uWGmSJ9Z54sdZVDQPZAinJhJXwfT+qnj969mCsT2gfm5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previous/-/react-use-previous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/e78qg2YFnnXcW88A4JmTtm4ADckLno6F7OXotmkQfeuCVaKuYzqAATPhVzl3delXE7CxIV8shofPn3jPc5O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rect/-/react-use-rec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0Fmkebhr6PiseyZlYAOtLS+nb7jLmpqTrJyv61Pe68MKYW6OWdRE2kI70TaYY27u7H0lajqM3hSMMLFq18Z7n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use-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use-size/-/react-use-size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W3/vWuIXHa+2Uwcc2ABSfcCledmXhhQPlGbfcRXbiUQI5Icjcg19BGCZVKKInYbvUCut/ufbbLLPFC5cbb1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use-layout-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act-visually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act-visually-hidden/-/react-visually-hidden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8MDZqtgCgG5S3aV60INAB475osJousYpZ4cTJ2cFbMpdHS5Y6loLTH8LPtkj2QN0x93J30HT/M3qJXM0+ly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adix-ui/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adix-ui/rect/-/rect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9+lCBZoaMJlVKcRBz2YByCG+Cp2t6nAnMnNba+XiWxnj6r4JUFqfsgwocMBZU9LPtdxC6wB56ySYpc7LQIo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eplit/vite-plugin-cartograp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eplit/vite-plugin-cartographer/-/vite-plugin-cartographer-0.0.1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1RRIDqaFtfP6BSztgCJBPA+hSH3bUNc3xbr/zzVOwOdZLJy0VaM6ypN9bwWbzksGmEZpdLQVvCAG0LLwCwC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gic-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rn-screensh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eplit/vite-plugin-runtime-error-mod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eplit/vite-plugin-runtime-error-modal/-/vite-plugin-runtime-error-modal-0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wZHGuI9W4o9p8g4Ma/qj++7SP015+FMDGYobj7iap5oEsxXMm0B02TO5Y5PW8eqBPd4wX5l3UGco/hlC0qa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eplit/vite-plugin-shadcn-theme-j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eplit/vite-plugin-shadcn-theme-json/-/vite-plugin-shadcn-theme-json-0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sDzFUQ9E118LW5m/YNpIiIox92Uph20PZV/D51tGW3cX9LDAa3fAwjU0AKxLKZHMONXiy/PYakqf2FT9nQyl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sinclair/type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3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js.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5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android-arm-eab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android-arm-eabi/-/rollup-android-arm-eabi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fUJrFct/hTA0XDM5p/htWKoNNTbDLY0KRwEt6pyOA6k2fmk0WVwl65PdUdJZgzGEHWx+49LilkcSaumQRyN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android-arm64/-/rollup-android-arm64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4nrEO6nHU1nZUuCfRKoCcvh7PIywQPUCBa2UsootTHvTHIoIu2BzueInGJhhvQO/2FTRdNYpf63xsgEqH9I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darwin-arm64/-/rollup-darwin-arm64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mU/QgGtBTeraKyldC7cDVVvAJEOr3dFLKneez/n7BvX57UdhOqDsVwzU7UOnYA7AAOt+Xb26lk79PldDHgMI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darwin-x64/-/rollup-darwin-x64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6oDBiZCBKlwYcsEPXGDE4g9RoxZLK6vT98M8111cW7VsVJFpNEqvJeIPfsCzbf0XEakPslh72X0gnlMi4Ddg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freebsd-arm64/-/rollup-freebsd-arm64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y5oNShCCjCyjWXCZNrRGRpjWsF0ic8f4ieBNra5buQz0O/U6mMXCpC1LvrHuhJsNPgRt36tSYMidGzZiJF6m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freebsd-x64/-/rollup-freebsd-x64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7VVVW9FCnTTp4i7KrmHeDsDvjB4++KOBENYtNYAiYl96jeBThFfhP6HVxL74v4SiZEVDH/1ILscR5U9S4ms4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arm-gnueabih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arm-gnueabihf/-/rollup-linux-arm-gnueabihf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10ICosOwYChROdQoQo589N5idQIisxjaFE/PAnX2i0Zr84mY0k9zul1ArH0rnJ/fpgiqfu13TFZR5A5YJLOY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arm-musleabih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arm-musleabihf/-/rollup-linux-arm-musleabihf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SAfWs69LYC7QhRDZNKqNhz2UKN8LDfbKSMAEtoEI0jitwfAG2iZwVqGACJT+kfYvvz3/JgsLlcBP+WWoKC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arm64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arm64-gnu/-/rollup-linux-arm64-gnu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HYJ0HNOI6pGEeZ/5mgm5arNVTI0nLlmrbdph+pGXpC9tFHFDQmDMOEqkmUObRfosJqpU8RliYoGz06qSdtc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arm64-mus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arm64-musl/-/rollup-linux-arm64-musl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8yiWLemQf7aLHDgTg85fh3hW9stJ0Muk7+s6tIkSUOMmi4Xbv5pH/5Bofnsb6spIwD5FJiR+jg71f0CH5Oz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powerpc64le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powerpc64le-gnu/-/rollup-linux-powerpc64le-gnu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73XUPnkwt9ZNF2xRS4fvneSuaHw2BXuV5rI4cw0fWYVIWIBeDZX7c7FWhFQPNTnE24172K30I+dViWRVD9T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riscv64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riscv64-gnu/-/rollup-linux-riscv64-gnu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ie/TbmQi6UXokJqDZdmTJuZBCU3QBDA8oTKRGtd4ABi/nHgXICulfg1KI6n9/koDsiDbvHAiQO3YAUNa/7B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cv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s390x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s390x-gnu/-/rollup-linux-s390x-gnu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8MPErVO/y8ohWSP9JY7lLQ8+YMHfTI4bAdtCi3pC2hTeqFJco2jYspzOzTUB8hwUWIIu1xwOrJE11nP+0JFA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390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x64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x64-gnu/-/rollup-linux-x64-gnu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03TljaaoPK5FOyNMZAAEmhlyO49LaE4qCsr0lYHUKyb6QacTNF9pnfPpXnFlFD3TXuFbFbz7tJ51FujUXkXY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linux-x64-mus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linux-x64-musl/-/rollup-linux-x64-musl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JYl4xSl/wqG2D5xTYncVWW+26ICV4wubwN9Gs5NrqhJtayikwCXzPL8GDsLnaLU3WwhQ8W02IinYSFJfyo34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win32-arm64-ms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win32-arm64-msvc/-/rollup-win32-arm64-msvc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u2GvtPwQfCqoPFIJCqZ8o7bJcj+Y54cZSr43hHca6jLwAiCbZdBUOrqE6y29QFajNAzzpIOwsckaTFmN6/8T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win32-ia32-ms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win32-ia32-msvc/-/rollup-win32-ia32-msvc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3nCe+eTt/W6UYNr/wGvO1fLpHUrnlirlypZfKCT1fG6hWfqhPgQV/K/mRBXBpxc0eKLIF18pIOFVPh0mqHjl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rollup/rollup-win32-x64-ms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rollup/rollup-win32-x64-msvc/-/rollup-win32-x64-msvc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Tw1Dfd0mBIEqUVCxbvTE/LLo+9ZxVC9k99v1v4ahg9Aak6FpqOfNu5kRkeTAn0wphoC4JU7No1/rL+bBCEwh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sinclair/type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3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sinclair/typebox/-/typebox-0.33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U8nPAO2A21UjaiUA0kKq47WDs2JcPkUUfXrEc+BuQnsN6ShohgXPqNepVW3VADIsG7Pbt8rzz2zhRlYRdBN9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ailwindcss/typogra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ailwindcss/typography/-/typography-0.5.1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qhlCXl+8grUz8uqExv5OTtgpjuVIwFTSXTrh8y9/pw6q2ek7fJ+Y8ZEVw7EB2DCcuCOtEjf9w3+J3rzts01u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dash.cast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dash.isplain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dash.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selector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3.0.0 || insiders || &gt;=4.0.0-alpha.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ailwindcss/typography/node_modules/postcss-selector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selector-parser/-/postcss-selector-parser-6.0.1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Q7TZdoaqbT+LCpShg46jnZVlhWD2w6iQYAcYXfHARZ7X1t/UGhhceQDs5X0cGqKvYlHNOuv7Oa1xmb0oQuA3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s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il-depre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anstack/query-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anstack/query-core/-/query-core-5.6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iS1aC3XI3BJp83ZiTuDLerTmn9P3U95r6p+6/SNauLJaYxfIC4dMuWygwnBHIZxjn2zJqEpj3nysmPieoxf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tannerlinsley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anstack/react-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anstack/react-query/-/react-query-5.6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77bOsPwj1wYE56gk7iJvxGAr4IC12NWdIDhT+Eo8ldkWRHMvIR8I/rufIvT1OXoV/bl7EECwuRuMlxxWtvW2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anstack/query-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0.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tannerlinsley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 || ^1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babel__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babel__core/-/babel__core-7.2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oQprZvz5wQFJwMDqeseRXWv3rqMvhgpbXFfVyWhbx9X47POIA6i/+dXefEmZKoAgOaTdaIgNSMqMIU61yRy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abel__gen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abel__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abel__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babel__gen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6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babel__generator/-/babel__generator-7.6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Ssj+tpEDsEiFr1arWrlN6V3mdfjRMZt6LtK/Vp/kreFLnr5QH5+DhvD5nINYZXzwJvXeGq+05iUXcAzVrqWt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babel__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babel__template/-/babel__template-7.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/NUaSyG5EyxBIp8YRxo4RMe2/qQgvyowRwVMzhYhBCONbW8PUsg4lkFMrhgZhUe5z3L3MiLDuvyJ/CaPa2A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babel__tra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babel__traverse/-/babel__traverse-7.2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1bzfrm0tomOI8g1SzvCaQHo6Lcv6zu0EA+W2kHrt8dyrHQxGzBBL4kdkzIS+jBMV+EYcMAEAqXqYaLJq5rOZ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0.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bcrypt/-/bcrypt-5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atioO8Y75fNcbmj0G7UjI9lXN2pQ/IGJ2FWT4a/btd0Lk9lQalHLKhkgKVZ3r+spnmWUKfbMi1GEe9wyHQfN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9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body-parser/-/body-parser-1.19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B3Zu92ucau0iQ0JMCFQE7b/dv8Ot07NI3KaZIkIUNXq82k4eBAqUaneXfleGY9JWskeS9y+u0nXMyspcuQrC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conn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4.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connect/-/connect-3.4.3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6uROf1LD88uDQqJCktA4yzL1YYAK6NgfsI0v/mTgyPKWsX1CnJ0XPSDhViejru1GcRkLWb8RlzFYJRqGUbau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connect-pg-simple/-/connect-pg-simple-7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GCy9WBlW2bw+J/QlLnFZ9WjoGs6tMo3LAut6mY4kK+XHzue//lpNVpAvYRpIwM969vBRAM2Re0izUvV6kt+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array/-/d3-array-3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2Jn2idRrLzUfAKV2LyRImR+y4oa2AntrgID95SHJxuMUrkNXmanDSed71sRNZysveJVt1hLLemQZIady0Fp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color/-/d3-color-3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O90scth9WAbmgv7ogoq57O9YpKmFBbmoEoCHDB2xMBY0+/KVrqAaCDyCE16dUspeOvIxFFRI+0sEtqDqy2b4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e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ease/-/d3-ease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cV1JjO5oDzoK26oMzbILE6HW7uVXOHLQvHshBUW4UMdZGfiY6v5BeQwh9a9tCzv+CeefZQHJt5SRgK154Rti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interpo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interpolate/-/d3-interpolate-3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gLPETlrpVV1YRJIglr4Ez47g7Yxjl1lj7YKsiMCb27VJH9W8NVM6Bb9d8kkpG/uAQS5AmbA48q2IAolKKo1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path/-/d3-path-3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2dlU/q51fkOc/Gfl3Ul9kicV7l+ra934qBFXCFhrZMOL6du1TM0pm1ThYvENukyOn5h9v+yMJ9Fn5JK4Qozr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scale/-/d3-scale-4.0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kK1VVTr5iNiYJ7vWDI+yUFFlszhNMtVeneJ6lUTKPjprsvLLI9/tgEGiXJOnlINJA8FyA88gfnQsHbybVZr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sha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shape/-/d3-shape-3.1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KKk5aKGu2I+O6SONMYSNflgiP0WfZIQvVUMan50wHsLG1G94JlxEVnCpQARfTtzytuY0p/9PXXZb3I7giofI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time/-/d3-time-3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p6olUZ4w3s+07q3Tm2dbiMZy5pCDfYwtLXXHUnVzXgQlZ/OyPtUz6OL382BkOuGlLXqfT+wqv8Fw2v8/0ge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d3-ti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d3-timer/-/d3-timer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s3T8E8dZDam6fUyNiMkekK3XUsaUEik+idO9/YjPtfj2qruF8tFBXS7XhtE4iIXBLxhmLjP3SXpLhVf21I9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est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estree/-/estree-1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Ynb1nQyY49te+VRAVgmzfcgjYS91mY5P0TKUDCLEM+gNnA+3T6rWITXRLYCpahpqSQbN5cE+gHpnPyXjHWx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express/-/express-4.17.2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jlPM315qwLpaQlQDTjPdsUFSc6ZsP4AN6AlWnogPjQ7CVi7PYF3YVz+CY3jE2pwYf7E/7HlDAN0rV2GxTG0H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-serve-static-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serve-stat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express-serve-static-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9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express-serve-static-core/-/express-serve-static-core-4.19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4LZ2xG7DatVqhCZzOGb1Yi5lMbXSZcmdLDe9EzSndPV2HpWYWzRbaerl2n27irrm94EPpprqa8KpskPT085+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ang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express-session/-/express-session-1.18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7JdDRgor6PoYlURY+Y5kCakqp5ulC0kmf7y+QwaY+hv9jEFuQOThgkjyA53RP3jmKuBsH5GR6qEfFmvb8mw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http-errors/-/http-errors-2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0CFMMtydbJAegzOyHjtiKPLlvnm3iTZyZRSZoLq2mRhDdmLfIWOCYPfQJ4cu2erKghU++QvjcUjp/5h7hESp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m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mime/-/mime-1.3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pyBZWSLD2n0dcHE3hq8s8ZvcETHtEuF+3E7XVt0Ig2nvsVQXdghHVcEkIWjy9A0wKfTn97a/PSDYohKIlnP/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.16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node/-/node-20.16.1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+cTCACu92FyA5fgQSAI8A1H429g7aSK2HsO7K4XYUWc4dY5IUz55JSDIYT6/VsOLfGy8vmvQYC2hfb0iF16U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dici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6.19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passport/-/passport-1.0.1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ciLyx+wDwT2t2/kJGJR2AEeBz0nJU4WuRX04Wu9Dqc5lSUtwu0WERPHYsLhF9PtseiAMPBGNUOtFjxZ56pr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passport-local/-/passport-local-1.0.3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srW4A963lYE7lNTv9cr5WmiUD1ibYJvWrpE13oxApFsRt77b0RdtZvKbCdNIY4v/QZ6TRQWaDDEwV1kCTmcX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assport-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passport-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passport-strategy/-/passport-strategy-0.2.3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C6eMqqojOooq993Tmnmp7AUTbbQSgilyvpCYQjT+H6JfG/g6RGc7nXEniZlp0zyKJ0WUdOiZWLBZft9Yug1u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pg/-/pg-8.11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2WmmBXHLsfRqzfHW7BNZ8SbYzE8OSk7i3WjFYvfgRHj7S1xj+16Je5fUKv3lVdVzk/zn9TXOqf+avFCFIE0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prop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7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prop-types/-/prop-types-15.7.1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CZTSvwbzWGvhqxp/RqVqwU999pBf2vp7hzIjiYOsl8wqOmUxkQ6ddw1cV3l8811+kdUFus/q4d1Y3E3SyEif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9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qs/-/qs-6.9.1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i+zxXdPD0T4cKDuxCUXJ4wHcsJLwENa6Z3dCu8cfCK743OGy5Nu1RmAGqDPsoTDINVEcdXKRvR/zre+P2Ku1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rang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range-parser/-/range-parser-1.2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KormJbkJqzQGhziax5PItDUTMAM9uE2XXQmM37dyd4hVM+5aVl7oVxMVUiVQn2oCQFN/LKCZdvSM0pFRqbSm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3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react/-/react-18.3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2wOSq/d6Agt28q7rSI3jhU7G6aiuzljDGZ2hTZHIkrTLUI+AF3WMeKkEZ9nN2fkBAlcktT6vcZjDFiIhMYE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rop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s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react-dom/-/react-dom-1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W1Mfv8taImTthu4KoXgDfLuk4bydU6Q/TkADnDWWHwi4NX4BR+LWfTp2sVmTqRrsHvyDDTelgelxJ+SsejK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7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send/-/send-0.17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2EM6TJOybec7c52BX0ZspPodMsQUd5L6PRwOunVyVUhXiBSKf3AezDL8Dgvgt5o0UfKNfuA0eMLr2wLT4AiB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m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serve-stat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5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serve-static/-/serve-static-1.15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8Ym+h8nhuRwaKPaDw34QUkwsGi6Rc4yYqvKFo5rm2FUEhCFbzVWrxXUxuKK8TASjWsysJY0nsmNCGhCOIsr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webidl-con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webidl-conversions/-/webidl-conversions-7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iJJvcRtIgzadHCYXw7dqEnMNRjhGZlYK05Mj9OyktqV8uVT8fD2BFOB7S1uwBE3Kj2Z+4UyPmFw/Ixgw/LAl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whatw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whatwg-url/-/whatwg-url-11.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oYR071JRaHa+xoEvvYqvnIHaVqaYrLPbsufM9BF63HkwI5Lgmy2QR8Q5K/lYDYo5AK82wOvSOS0UsLTpTG7u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webidl-con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types/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5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types/ws/-/ws-8.5.1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sM/gWBTPKgHV8XkTunnegTRIsvF6owmf5w+JtAfOw472dptdm0dlGv4xCt6GwQRcC2XVOvvRE/0bAoQcL2Qk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vitejs/plugin-react/-/plugin-react-4.3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ooDe9GpHGqNns1i8XDERg0Vsg5SSYRhRxxyTGogUdkdNt47jal+fbuYi+Yfq6pzRCKXyoPcWisfxE6RIM3GK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lugin-transform-react-jsx-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plugin-transform-react-jsx-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abel__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4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18.0 || &gt;=1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0 || ^5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bbr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bbrev/-/abbrev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ne9/IiQ/hzIhY6pdDnbBtz7DjPTKrY00P/zvPSm5pOFkl6xuGrGnXn/VtTNNfNtAfZ9/1RtehkszU9qcTii0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cce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ccepts/-/accepts-1.3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YAthTa2m2VKxuvSD3DPC/Gy+U+sOA1LAuT8mkmRuvw+NACSaeXEQ+NHcVF7rONl6qcaxV3Uuemwawk+7+SJ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me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1.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goti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6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gent-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gent-base/-/agent-base-6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ZNwNclF7+MS/8bDg70amg32dyeZGZxiDuQmZxKLAlQjr3jGyLx+4Kkk58UO7D2QdgFIQCovuSuZESne6RG6X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regex/-/ansi-regex-6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HSX4QQb4CspciLpVFwyRe79O3xsIZDDLER21kERQ71oaPodF8jL725AgJMFAYbooIqolJoRLuM81SpeUkpkv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halk/ansi-regex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nsi-sty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styles/-/ansi-styles-6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N798gFfQX+viw3R7yrGWRqnrN2oRkEkUjjl4JNn4E8GxxbjtG3FbrEIIY3l8/hrwUwIeCZvi4QuOTP4MErVu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halk/ansi-styles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ny-promi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y-promise/-/any-promise-1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UvmKalWRt1wgjL1RrGxoSJW/0QZFIegpeGvZG9kjp8vrRu55XTHbwnqq2GpXm9uLbcuhxm3IqX9OB4MZR1b2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ny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ymatch/-/anymatch-3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MReFUr0B4t+D+OBkjR3KYqvocp2XaSzO55UcB6mgQMd3KbcE+mWTyvVV7D/zsdEbNnV6acZUutkiHQXvTr1R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rmalize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prob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proba/-/aproba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Ye4Gx7QT+MKGbDsA+Z+he/Wtef0BiwDOlK/XkBrdfsh9J/jPPXbX0tE9x9cl27Tmu5gg3QUbUrQYa/y+KOH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re-we-there-y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re-we-there-yet/-/are-we-there-yet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i/qENmwHnsYo9xKIcUJN5LeDKdJ6R1Z1j9V/J5wyq8nh/mYPEpIKJbBZXtZjG04HiK7zV/p6Vs9952MrMeU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ackage is no longer supporte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leg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able-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r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rg/-/arg-5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YjyFOLKQ9y57JvQ6QLo8dAgNqswh8M1RMJYdQduT6xbWSgK36P/Z/v+p888pM69jMMfS8Xd8F6I1kQ/I9HUG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ria-hidd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ria-hidden/-/aria-hidden-1.2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+CcFFwelSXpLZk/7fMB2mUbGtX9lKycf1MWJ7CaTIERyitVlyQx6C+sxcROU2BAJ24OiZyK+8wj2i8AlBoS3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rray-flatt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rray-flatten/-/array-flatten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CVAQswWemu6UdxsDFFX/+gVeYqKAod3D3UVm91jHwynguOwAvYPhx8nNlM++NqRcK6CxxpUafjmhIdKiHib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sn1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sn1.js/-/asn1.js-5.4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I//4cYPccV8LdmBLiX8CYvf9Sp3vQsrqu2QNXRcrbiWvcx/UdlFiqUJJzxRQxgsZmvhXhn4cSKeSmoFjVdup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n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her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malistic-asse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fer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4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utoprefixer/-/autoprefixer-10.4.2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Y25y5xSv/wEoqzDyXXME4AFfkZI0P23z6Fs3YgymDnKJkCGOnkL0iTxCa85UTqaSgfcqyf3UA6+c7wUvx/16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postcss/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li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delift.com/funding/github/npm/autoprefixe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owsers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iuse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00016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ction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rmalize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valu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autoprefixe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 || ^12 || 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alanced-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alanced-match/-/balanced-match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oSeUO0TMV67hN1AmbXsK4yaqU7tjiHlbxRDZOpH0KW9+CeX4bRAaX0Anxt0tx2MrpRpWwQaPwIlISEJhYU5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crypt/-/bcrypt-5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GBHOG5hPYZ5Xl9KXzU5iKq9516yEmvCKDg3ecP5kX2aB6UqTeXZxk2ELnDgDm6BQSMlLt9rDB4LoSMx0rYw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mapbox/node-pre-g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addon-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10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inary-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inary-extensions/-/binary-extensions-2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eh+7ox5qe7LJuLHoY0feh3pHuUDHAcRUeyL2VYghZwfpkNIy/+8Ocg0a3UuSoYzavmylwuLWQOf3hl0jjMM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sindresorhu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n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n.js/-/bn.js-4.1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8TVBiPkPJT9uHLdOKfFpqcfprwBFOAAXXozRubr7R7PfIuKvQlzcI4M0pALeqXN09vdaMbUdUj+pass+uULA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ody-parser/-/body-parser-1.2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rAxByjUMqQ3/bHJy7D6OGXvx/MMc4IqBn/X0fcM1QUcAItpZrBEYhWGem+tzXH90c+G01ypMcYJBO9Y30203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tr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conv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4.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-fin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w-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6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p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p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8000 || &gt;= 1.4.1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ody-parser/node_modules/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bug/-/debug-2.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C7ElrdJaJnPbAP+1EotYvqZsb3ecl5wi6Bfi6BJTUcNowp6cvspg0jXznRTKDjm/E7AdgFBVeAPVMNcKGsH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ody-parser/node_modules/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s/-/ms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pp60P6IUJDTuOq/5Z8cdskzJujfwqfOTkrwIwj7IRISpnkJnT6SyJ4PCPnGMoFjC9ddhal5KVIYtAt97ix0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race-expan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race-expansion/-/brace-expansion-2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nAIvQ8eM+kC6aULx6wuQiwVsnzsi9d3WxzV3FpWTGA19F621kwdbsAcFKXgKUHZWsy+mY6iL1sHTxWEFCyt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lanced-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r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races/-/braces-3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QbXgO/OSZVD2IsiLlro+7Hf6Q18EJrKSEsdoMzKePKXct3gvD8oLcOQdIzGupr5Fj+EDe8gO/lxc1BzfMpxv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l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rowsers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rowserslist/-/browserslist-4.24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Ic+Q62revdMcqC6aChtW4jz3My3klmCO1fEmINZY/8J3EpBg5/A/D0AKmBveUh6pgoeycoMkVMko84tuYS+G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browsersli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li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delift.com/funding/github/npm/browsersli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iuse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00016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lectron-to-chromi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5.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relea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-browserslist-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owsers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 || ^7 || ^8 || ^9 || ^10 || ^11 || ^12 || &gt;=13.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son/-/bson-6.1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TxGsqgYTwfshYWTRdmZRC+M7FnG1b4y7RO7p2k3X24Wq0yv1m77Wsj0BzlPzd/IowgESfsruQCUToa7vbOp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2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uffer-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uffer-from/-/buffer-from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+XQCRwSbaaiChtv6k6Dwgc+bx+Bs6vuKJHHl5kox/BaKbhiXzqQOwK4cO22yElGp2OCmjwVhT3HmxgyPGnJ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ufferut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ufferutil/-/bufferutil-4.0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T53u4PdgsXqKaIctwF8ifXlRTTmEPJ8iEPWFdGZvcf7sbwYo6FKFEX9eNNAnzFZ7EzJAQ3CJeOtCRA4rDp7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gyp-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14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ytes/-/bytes-3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Nf7TyzTx6S3yRJObOAV7956r8cr2+Oj8AC5dt8wSP3BQAoeX58NoHyCU8P8zGkNXStjTSi6fzO6F0pBdcYb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all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all-bind/-/call-bind-1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HTSNSYICQ7scH7sZ+M2rFopRoLh8t2bLSW6BbgrtLsahOIB5iyAVJf9GjWK3cYTDaMj4XdBpM1cA6pIS0Kv2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define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nction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t-function-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amelcase-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amelcase-css/-/camelcase-css-2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OSvevhslijgYwRx6Rv7zKdMF8lbRmx+uQGx2+vDc+KI/eBnsy9kit5aj23AgGu3pa4t9AgwbnXWqS+iOY+2a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aniuse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00016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aniuse-lite/-/caniuse-lite-1.0.3000167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mfjsOlJUpMWu+mAAtZZZHz7UEwsUxIIvu1TJfO1HqFQvB/B+ii0xr9B5HpbZY/mC4XZ8SvjHJqtAY6pDPQEo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browsersli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li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delift.com/funding/github/npm/caniuse-lit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hokid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hokidar/-/chokidar-3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VT13fmjotKpGipCW9JEQAusEPE+Ei8nl6/g4FBAmIm0GOOLMua9NDDo/DWp0ZAxCr3cPq5ZpBqmPAQgDda2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y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-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5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binary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rmalize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dir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3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aulmillr.com/funding/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s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3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hokidar/node_modules/glob-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lob-parent/-/glob-parent-5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OIgSQCepiJYwP3ARnGx+5VnTu2HBYdzbGP45eLw1vr3zB3vZLeyed1sC9hnbcOc9/SrMyM5RPQrkGz4aS9Z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how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hownr/-/chownr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IomtDF5KGpdogkLd9VspvFzk9KfpyyGlS8YFVZl7TGPBHL5snIOnxeshwVgPteQ9b4Eydl+pVbIyE1DcvCW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lass-variance-authority/-/class-variance-authority-0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FI8IQw4hczaL4ALINxqLEXQbWcNjoSkloa4IaufXCJr6QawJyw7tuRysRsrE8w2p/4gGaxKIt/hX3qz/IbD1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oebell.co.uk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lass-variance-authority/node_modules/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lsx/-/clsx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Q1+kcj+ttHG0MKVGBUXwayCCF1oh39BF5COIpRzuCEv8Mwjv0XucrI2ExNTOn9IlLifGClWQcU9BrZORvtw6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lsx/-/clsx-2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Ym0QWBtUrBWZWG0d386OGAw16Z995PiOVo2B7bjWSbHedGl5e0ZWaq65kOGgUSNesEIDkB9ISbTg/JK9dhC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md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mdk/-/cmdk-1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nsjfHyHpQ/EFeAnG216WY7A5LiYCoZzCSygiLvfXC3H3LFGCprErteUcszaVluGOhuOTbJS3jWHrSDYPBByg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primi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-sync-external-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 || ^19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 || ^19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lor-conve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lor-convert/-/color-convert-2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RECPsj7iu/xb5oKYcsFHSppFNnsj/52OVTRKb4zP5onXwVF3zVmmToNcOfGC+CRDpfK/U584fMg38ZHCaEl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-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1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lor-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lor-name/-/color-name-1.1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Oy+3AuW3a2wNbZHIuMZpTcgjGuLU/uBL/ubcZF9OXbDo8ff4O8yVp5Bf0efS8uEoYo5q4Fx7dY9OgQGXgAsQ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lor-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lor-support/-/color-support-1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iBjkpbMLO/HL68y+lh4q0/O1MZFj2RX6X/KmMa3+gJD3z+WwI1ZzDHysvqHGS3mP6mznPckpXmw1nI9cJjyR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-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lorjs.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lorjs.io/-/colorjs.io-0.5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wmVoizEW7ylZSN32OgKdXRmo1qg+wT5/6C3xu5b9QsWzSFAhHLn2xd8ro0diCsKfCj1RdaTP/nrcW+vAoQP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mma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mmander/-/commander-4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OKm8xhkzAjzFx8B2v5OAHT+u5pRQc2UCa2Vq9jYL/31o2wi9mxBA7LIFs3sV5VSC49z6pEhfbMULvShKj26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cat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cat-map/-/concat-map-0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Srv4dswyQNBfohGpz9o6Yb3Gz3SrUDqBH5rTuhGR7ahtlbYKnVxw2bCFMRljaA7EXHaXZ8wsHdodFvbkhKm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nect-mon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nect-mongo/-/connect-mongo-5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T0vxQLqyqoUTxPLzlP9a/u+vir0zNkhiy9uAdHjSCcUUf7TS5b55Icw8lVyYFxfemP3Mf9gdwUOgeF3cxCA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rupte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5.1.0 &lt; 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nect-pg-simple/-/connect-pg-simple-10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BGVazlqiMrackzCr0eKhn4LO5trJXsOX0nQoey9wCOayh80MYtThCbq8eoLsjpiWgiok/h+1/uti9/2/Una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18.0 || ^20.9.0 || &gt;=2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sole-control-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sole-control-strings/-/console-control-strings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y/fTekppD2fIwRvnZAVdeOiGd1c7YXEixbgJTNzqcxJWKQnjJ/V1bNEEE6hygpM3WjwHFUVK6HTjWSzV4a8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tent-dis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tent-disposition/-/content-disposition-0.5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veZTNuGw04cxlAiWbzi6zTAL/lhehaWbTtgluJh4/E95DqMwTmha3KZN1aAWA8cFIhHzMZUvLevkw5Rqk+t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fe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tent-type/-/content-type-1.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TjqfcBFEipKdXCv4YDQWCfmcLZKm81ldF0pAopTvyrFGVbcR6P/VAAd5G7N+0tTr8QqiU0tFadD6FK4NtJw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nvert-source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nvert-source-map/-/convert-source-map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vp459HrV2FEJ1CAsi1Ku+MY3kasH19TFykTz2xWmMeq6bk2NU3XXvfJ+Q61m0xktWwt+1HSYf3JZsTms3aR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oki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okie/-/cookie-0.7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DnInpx7SJ2AK3+CTUE/ZM0vWTUboZCegxhC2xiIydHR9jNuTAASBrfEpHhiGOZw/nX51bHt6YQl8jsGo4y/0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ookie-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okie-signature/-/cookie-signature-1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ADzlaHc8icV8I7vbaJXJwod9HWYp8uCqf1xa4OfNu1T7JVxQIrUgOWtHdNDtPiywmFbiS12VjotIXLrKM3or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ross-spa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ross-spawn/-/cross-spawn-7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V2QOWP2nWzsy2aMp8aRibhi9dlzF5Hgh5SHaB9OiTGEyDTiJJyx0uy51QXdyWbtAHNua4XJzUKca3OzKUd3v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-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ebang-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s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ssesc/-/cssesc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Tb/JcjK111nNScGob5MNtsntNM1aCNUDipB/TkwZFhyDrrE47SOx/18wF2bbjgc3ZzCSKW1T5nt5EbFoAz/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s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csses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cs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sstype/-/csstype-3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1uQkMl8rQK/szD0LNhtqxIPLpimGm8sOBwU7lLnCpSbTyY3yeU1Vc7l4KT5zT4s/yOxHH5O7tIuuLOCnLADR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array/-/d3-array-3.2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dQAmyA18i4J7wprpYq8ClcxZy3SC31QMeByyCFyRt7BVHdREQZ5lpzoe5mFEYZUWe+oq8HBvk9JjpibyEV4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tern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color/-/d3-color-3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g/chbXyeBtMQ1LbD/WSoW2DpC3I0mpmPdW+ynRTj/x2DAWYrIY7qeZIHidozwV24m4iavr15lNwIwLxRmOx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e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ease/-/d3-ease-3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R/XK3D3XcLIZwpbvQwQ5fK+8Ykds1ip7A2Txe0yxncXSdq1L9skcG7blcedkOX+ZcgxGAmLX1FrRGbADwzi0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3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format/-/d3-format-3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yUI6AEuY/Wpt8KWLgZHsIU86atmikuoOmCfommt0LYHiQSPjvX2AcFc38PX0CBpr2RCyZhjex+NS/LPOv6Yq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interpo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interpolate/-/d3-interpolate-3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bYs1rOD33uo8aqJfKP3JWPAibgw8Zm2+L9vBKEHJ2Rg+viTR7o5Mmv5mZcieN+FRYaAOWX5SJATX6k1PWz72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path/-/d3-path-3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3KP5HCf/bvjBSSKuXid6Zqijx7wIfNW+J/maPs+iwR35at5JCbLUT0LzF1cnjbCHWhqzQTIN2Jpe8pRebIE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scale/-/d3-scale-4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ZW464g1SH7ag3Y7hXjf8RoUuAFIqklOAq3MRl4OaWabTFJY9PN/E1YklhXLh+OQ3fM9yS2nOkCoS+WLZ6kvx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0.0 -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interpo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 -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1 -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time-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- 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sha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shape/-/d3-shape-3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aLBuwGm3MOViRq2ABk3eLoxwZELpH6zhl3FbAoJ7Vm1gofKx6El1Ib5z23NUEhF9AsGl7y+dzLe5Cw2AArGT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time/-/d3-time-3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qKjzBLejbSMT4IgbmVgDjpkYrNWUYJnbCGo874u7MMKIWsILRX+OpX/gTk8MqjpT1A/c6HY2dCA77ZN0lkQ2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- 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time-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time-format/-/d3-time-format-4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JxPBlzC7NugB2PDLwo9Q8JiTR3M3e4/XANkreKSUxF8vvXKqm1Yfq4Q5dl8budlunRVlUUaDUgFt7eA8D6NL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3-ti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3-timer/-/d3-timer-3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dfJ/JxxMd3nw31uyKoY2naivF+r29V+Lc0svZxe1JvvIRmi8hUsrMvdOwgS1o6uBHmiz91geQ0ylPP0aj1VU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ate-fns/-/date-fns-3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RHTG8g/Gif+kSh50gaGEdToemgfj74aRX3swtiouboip5JDLAyDE9F11nHMIcvOaXeOC6D7SpNhi7uFyB7U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kossnocorp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3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bug/-/debug-4.3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r2nc/H7RrMXZBFCEim6TCmMk02Z8vLC2Rbi1KEBggpo0fS6l0S1nnapwmIi3yW/+GOJap1Krg4w0Hg80oCq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s-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cimal.js-l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5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cimal.js-light/-/decimal.js-light-2.5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IMFpTMZmny+MMIitAB6D7iVPEorVw6YQRWkvarTkT4tBeSLLiHzcwj6q0MmYSFCiVpiqPJTJEYIrpcPzVEI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dent/-/dedent-1.5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HQtfOOW68WD8lgypbLA5oT+Bt0xXJhiYvoR6SmmNXZfpzOGXwdKWmcwG8N7PwVVWV3eF/68nmD9BaJSsTBh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bel-plugin-macr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bel-plugin-macr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fine-data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fine-data-property/-/define-data-property-1.1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BMvIzlpA8v6E+SJZoo++HAYqsLrkg7MSfIinMPFhmkorw7X+dOXVJQs+QT69zGkzMyfDnIMN2Wid1+NbL3T+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define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o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leg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legates/-/delegates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d2L678uiWATM6m5Z1VzNCErI3jiGzt6HGY8OVICs40JQq/HALfbyNJmp0UDakEY4pMMaN0Ly5om/B1VI/+x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pd/-/depd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7nH6P6dyDioJogAAGprGpCtVImJhpPk/roCzdb3fIh61/s/nPsfR6onyMwkCAR/OlC3yBC0lESvUoQEAssIr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str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stroy/-/destroy-1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sJGJTaXIIaR1w4iJSNoN0hnMY7Gpc/n8D4qSCJw8QqFWXf7cuAgnEHxBpweaVcPevC2l3KpjYCx3NypQQga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p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8000 || &gt;= 1.4.1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tect-lib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tect-libc/-/detect-libc-2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wy0MGW55bG41VqxxypOsdSdGqLwXPI/focwgTYCFMbdUiBAxLg9CFzG08sz2aqzknwiX7Hkl0bQENjg8iLBy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etect-node-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tect-node-es/-/detect-node-es-1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pdmJU/TbBby2Dxibuv7ZLW3Bs1QEmM7nHjEANfohJLvE0XVujisn1qPJcZxg+qDucsr+bP6fLD1rPS3AhJ7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idyou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idyoumean/-/didyoumean-1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xtyfqMg7GKyhQmb056K7M3xszy/myH8w+B4RT+QXBQsvAOdc3XymqDDPHx1BgPgsdAA5SIifona89YtRATDz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l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lv/-/dlv-1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HlytyjlPKnIG8XuRG8WvmBP8xs8P71y+SKKS6ZXWoEgLuePxtDoUEiH7WkdePWrQ5JBpE6aoVqfZfJUQkjX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om-help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om-helpers/-/dom-helpers-5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RCa7CK3VTrM2NmGkIy4cbK7IZlgBE/PYMn55rrXefr5xXDP0LdtfPnblFDoVdcAfslJ7or6iqAUnx0CCGIWQ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8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s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otenv/-/dotenv-16.4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7qPchRCykZC03FhkYAhrvwU4xDBFIj1QPqaarj6mdM/hgUzfPHcpkHJOn3mJAufFeeAxAzeGsr5X0M4k6fL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2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tenvx.com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rizzle-kit/-/drizzle-kit-0.3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2oJN5UkvwwNHscPWXDG5KqAixu7AUzZ3qbe++KU9SsQ+cZWR4DXEPYcvWplyFAno0dhRJECNEhNxiDmFaPG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drizzle-team/brocl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-kit/esm-lo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5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9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-regi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5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zzle-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.c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ix-ppc64/-/aix-ppc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moCYyWdEL3wDQIVbcyzRyeKLgk2WtWLTWz1ZIAZF/EGbNOwSA6ew3PftJ1PqMiOOGu0OyFMzG53L0zqIpPe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i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/-/android-arm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g/Lj1mu3CdQlDEEiWrlC4eaPZ1KztwGJ9B6J+/6G+/4ewxJg7gqj8eVYWvao1bXrqGiW2rsBZFSX3q2lcW05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64/-/android-arm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0UVNGIienjZv3f5zq0DP3Nt2IE/3plFzuaS96vihvD0Hd6H/q4WXUGpCxD/E8YrSXfNyRPbpTq+T8ZQioSuP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x64/-/android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k7ZoUW6Q6YqhdhIaq/WZ7HwBpnFBlW905Fa4s4qWJyiNOgT1dOqDiVAQFwBH7gBRZr17gLrlFCRzF6jFh7K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arm64/-/darwin-arm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6IeSgZgtEzGC42jsI+YYu9Z3HKRxp8ZT3cqhvliEHovq8HSX2YX8lNocDn79gCKJXOSaEot9MVYky7AKjCs8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x64/-/darwin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KoVkKzFiToTgn+41qGhsUJXFlIjxI/jSYeZf3ugemDYZldIXIxhvwN6erJGlX4t5h417iFuheZ7l+YVn05N3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arm64/-/freebsd-arm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aRvFIXmwAcDBw9AueDQ2YnGmz5L6obe5kmPT8Vd+/+x/JMVKCgdcRwH6APrbpNXsPz+K653Qg8HB/oXvXVuk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x64/-/freebsd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YoXZ4d8xtBoVN7CEwWY2IN4ho76xjYXqSXMNccFSx2lgqOG/1TBPW0yPx1bJZk94qu3tX0fycJeeQsKovA8g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/-/linux-arm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5jPms//KhSNv+LO1S1TX1UWp1ucM6N6XuL6ITdKWElCu8wXP72l9MM0zDTzzeikVyqFE6U8YAV9/tFyj0ti+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64/-/linux-arm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oTjyYyLuVPfdPLsGVVVC8a0p1BFFvtpQDB/YLEhaXyf/5bczaGeN15QkR+O4S5LeJ92Tqotve7i1jn35qwv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ia32/-/linux-ia32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hsa42rrP1+UIGaWz47uydHSBOgTUnwBwNq59khgIwktK6x60Hivfbux9iNR0eHCHzOLjLMLfUMLCypBkZXM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loong64/-/linux-loong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iXdXA0s3IqRRjm6rV6XaWATScKAXjI4R4LoDlvO7+yQqFdlr1Bax62sRwkVvRIrwXxvtYEHHI4dm50jAXkuA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ong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mips64el/-/linux-mips64el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EnAuj5VGTanfJ07ff0gOA6IPsvrVHLVb6Lyd1g2/ed67oU1eFzL0r9WL7ZzscD+/N6i3dWumGE1Un4f7Amf+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ps64el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ppc64/-/linux-ppc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YJA2/QPimDQOh1rKWedNOe3Gfc8PabU7HT3iXWtNUbRzXS9+vgB0Fjaqr//XNbd82mCxHzik2qotuI89cfix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riscv64/-/linux-riscv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MueBrlPQCw5dVJJpQdUYgeqIzDQgw3QtiAHUC4RBz9FXPrskyyU3VI1hw7C0BSKB9OduwSJ79FTCqtGMWqJH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cv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s390x/-/linux-s390x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Pil1Nv3Umes4m3AZKqA2anfhJiVmNCYkPchwFJNEJN5QxmTs1uzyy4TvmDrCRNT2ApwSari7ZIgrPeUx4UZD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390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x64/-/linux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71g1QpxfwBvNrfyJdVDexenDIt1CiDN1TIXLbhOw0KhJzE78KIFGX6OJ9MrtC0oOqMWf+0xop4qEU8JrJTwC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netbsd-x64/-/netbsd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ltjQ7n1owJgFbuC61Oj++XhtzmymoCihNFgT84UAmJnxJfm4sYCiSLTXZtE00VWYpPMYc+ZQmB6xbSdVh0J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x64/-/openbsd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brfTB9SWsr0kWmb9srfF+L933uMDdu9BIzdA7os2t0TXhCRjrQyCeOt6wVxr79CKD4c+p+YhCj31HBkYcXe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sunos-x64/-/sunos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KjJwRrW8uWtCQnQOz9qcU3mUZhTUQvi56Q8DPTLLB+DawoiQdjsYq+j+D3s9I8VFtDr+F9CjgXKKC4ss89Ie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no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arm64/-/win32-arm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RgtR1dJnmGvX864pn1B2YUYNzjmXkuJOIqG2HdU62MVS4EHpU2946OZoTMnRUHklGtJdJZ33QfzdjGACXhn1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ia32/-/win32-ia32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ZOE6pUkMOJfmxmBZElNOx72NKpIa/HFOMGzu8fqzQJ5kgf6aTGrcJaFsNiVMH4JKpMipyK+7k0n2UXN7a8Y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x64/-/win32-x64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1QyPSDCyMXaO3pzBkF96E8xMkiRYbUEZADd29SyPGabqxMViNoii+NcK7eWJAEoU6RZyEm5lVSIjTmcdoB9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kit/node_modules/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build/-/esbuild-0.19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ARqgq8roFBj054KvQr5f1sFu0D65G+miZRCuJyJ0G13Zwx7vRar5Zhn2tkQNzIXcBrNVsv/8stehpj+GAjg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es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rizzle-orm/-/drizzle-orm-0.39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bDHlzTY31IDmrYn8i+ZZrxK8IyBD4mPZ7JmZdVDQj2tpBZXs/gxB/1kK5pSvkjxPUMNOVsTnoGkSltgjuJwc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aws-sdk/client-rds-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cloudflare/workers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lectric-sql/pg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libsql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libsql/client-was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eondatabase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op-engineering/op-sq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opentelemetry/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planetscale/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prisma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idbcloud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etter-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sql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vercel/postg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xata.io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tter-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n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po-sq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n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yse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ysql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ql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aws-sdk/client-rds-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cloudflare/workers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lectric-sql/pg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libsql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libsql/client-was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eondatabase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op-engineering/op-sq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opentelemetry/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planetscale/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prisma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idbcloud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better-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sql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vercel/postg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xata.io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tter-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n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po-sq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n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yse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ysql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ql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drizzle-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rizzle-zod/-/drizzle-zod-0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gCRYYVEzRkeXTS33GSMgoowe3vKsMNBjSI+cwG1oLQVEhAWWbqtb/AAMlm7tkmV4fG/uJjEmWzdzlEmTgWOo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zzle-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3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astasian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astasianwidth/-/eastasianwidth-0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88TYZWc9XiYHRQ4/3c5rjjfgkjhLyW2luGIheGERbNQ6OY7yTybanSpDXZa8y7VUP9YmDcYa+eyq4ca7iLq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e-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e-first/-/ee-first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Mwm9LhRUo+WUaRN+vRuETqG89IgZphVSNkdFgeb6sS/E4OrDIN7t48CAewSHXc6C8lefD8KKfr5vY61brQl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lectron-to-chromi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.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lectron-to-chromium/-/electron-to-chromium-1.5.5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KeWV57KSS8jH4alKt/jKnvHPmJgBxXzGUSbMd4eQF+iOsVPl7bz2KUmu6eo80eMP8wVioTfTyTzdMgM15WXN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mbla-carous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bla-carousel/-/embla-carousel-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utFjtEO586XptDn4cwvBJwsR/8fMa4jUk5Jk2g+/elKgu8mdn0Z2sx33g4JskvbLc1/6P8Xg4QlfELGJFcP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mbla-carousel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bla-carousel-react/-/embla-carousel-react-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BY0zM+2ASvKFwRpTIOn2SLifFqOKKap9R/y0iCpJWS3bc8OHVEn2gAThGYl2uq0N+hu9aBiswffL++OYZOmD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bla-carous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bla-carousel-reactive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1 || ^18.0.0 || ^19.0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mbla-carousel-reactive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bla-carousel-reactive-utils/-/embla-carousel-reactive-utils-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s6rTTINNGnUGPu7l5kTcheoSbEnP5Ak2iX0G9uOoI8okTNLMzuWlEIpYFd1WP0Sq82FFcLkKM2oiO6jcElZ/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bla-carous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oji-regex/-/emoji-regex-9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18DaJsXSUk2+42pv8mLs5jJT2hqFkFE4j21wOmgbUqsZ2hL72NsUU785g9RXgo3s0ZNgVl42TiHp3ZtOv/Vy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ncodeurl/-/encodeurl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0n9HRi4m6JuGIV1eFlmvJB7ZEVxu93IrMyiMsGC0lrMJMWzRgx6WGquyfQgZVb31vhGgXnfmPNNXmxnOkRBr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s-define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-define-property/-/es-define-property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xayLKShrEqqzJ0eumQbVhTYQM27CfT1T35+gCgDFoL82JLsXqTJ76zv6A0YLOgEnLUMvLzsDsGIrl8NFpT2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-errors/-/es-errors-1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f5H2Kxt2xjTvbJvP2ZWLEICxA6j+hAmMzIlypy4xcBg1vKVnx89Wy0GbS+kf5cwCVFFzdCFh2XSCFNULS6c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build/-/esbuild-0.2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Xq5mqc8ltbaN34cDqWuYKyNhX8D/Z0J1xdtdQ8UcIIIyJyz+ZMKUt58tF3SrZ85jcfN/PZYhjR5uDQAYNVbu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es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net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sbuild-regi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build-register/-/esbuild-register-3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2/S7Pm8a9CL1uhp9OvjwrBh5Pvx0H8qVOxNu8Wed9Y7qv56MPtq+GGM8RJpq6glYJn9Wspr8uw7l55uyinN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2 &lt;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scala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calade/-/escalade-3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Uj2qlxaQtO4g6Pq5c29GTcWGDyd8itL8zTlipgECz3JesAiiOKotd8JU6otB3PACgG6xkJUyVhboMS+bje/j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scape-ht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cape-html/-/escape-html-1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iSupZ4OeuGwr68lGIeym/ksIZMJodUGOSCZ/FSnTxcrekbvqrgdUxlJOMpijaKZVjAJrWrGs/6Jy8OMuyj9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tag/-/etag-1.8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IL5Fx7mawVa300al2BnEE4iNvo1qETxLrPI/o05L7z6go7fCw1J6EQmbK4FmJ2AS7kgVF/KEZWufBfdClMcP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ventemitter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ventemitter3/-/eventemitter3-4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guHBZCwKnFhYdHr2ysuRWErTwhoN2X8XELRlrRwpmfeY2jjuUN4taQMsULKUVo1K4DvZl+0pgfyoysHxvmv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xpress/-/express-4.2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8HqgMZAmih1Czt9ny7qr6ek2qddF4FclbMzwhCREB6OFfH+rXAnuNCwo1/wFvrtbgsQDb4kSbX9de9lFbrX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e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ray-flatt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-dis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ki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kie-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cape-ht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nalhand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rge-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-fin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-to-reg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xy-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g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fe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-stat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tprototyp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6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ils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1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expres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xpress-session/-/express-session-1.18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5mtTqEaZvBCL9A9aqkrtfz+3SMDhOVUnjafjo+s7A9Txkq+SVX2DLvSp1Zrv4uCXa3lMSK3viWnh9Gg07PBU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ki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kie-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-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fe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-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1.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-session/node_modules/cooki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okie/-/cookie-0.7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ki5XnKuf750l50uGTllt6kKILY4nQ1eNIQatoXEByZ5dWgnKqbnqmTrBE5B4N7lrMJKQ2ytWMiTO2o0v6Ew/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-session/node_modules/cookie-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cookie-signature/-/cookie-signature-1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XdYc3dLr47pBkpUCHtKSwIOQXLVn8dZEuywboCOJY/osA0wFSLlSawr3KN8qXJEyX66FcONTH8EIlVuK0yyF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-session/node_modules/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bug/-/debug-2.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C7ElrdJaJnPbAP+1EotYvqZsb3ecl5wi6Bfi6BJTUcNowp6cvspg0jXznRTKDjm/E7AdgFBVeAPVMNcKGsH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-session/node_modules/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s/-/ms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pp60P6IUJDTuOq/5Z8cdskzJujfwqfOTkrwIwj7IRISpnkJnT6SyJ4PCPnGMoFjC9ddhal5KVIYtAt97ix0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/node_modules/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bug/-/debug-2.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C7ElrdJaJnPbAP+1EotYvqZsb3ecl5wi6Bfi6BJTUcNowp6cvspg0jXznRTKDjm/E7AdgFBVeAPVMNcKGsH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express/node_modules/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s/-/ms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pp60P6IUJDTuOq/5Z8cdskzJujfwqfOTkrwIwj7IRISpnkJnT6SyJ4PCPnGMoFjC9ddhal5KVIYtAt97ix0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ast-equ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ast-equals/-/fast-equals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F1Wi8PwwSY7/6Kx0vKXtw8RwuSGoM1bvDaJbu7MxDlR1vovZjIAKrnzyrThgAjm6JDTu0fVgWXDlMGspodfo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ast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ast-glob/-/fast-glob-3.3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X2ruAFQwf/Orj8m737Y5adxDQO0LAB7/S5MnxCdTNDd4p6BsyIVsv9JQsATbTSq8KHRpLwIHbVlUNatxd+1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odelib/fs.st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nodelib/fs.wal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-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rg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cr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ast-glob/node_modules/glob-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lob-parent/-/glob-parent-5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OIgSQCepiJYwP3ARnGx+5VnTu2HBYdzbGP45eLw1vr3zB3vZLeyed1sC9hnbcOc9/SrMyM5RPQrkGz4aS9Z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astq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astq/-/fastq-1.17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RVD3lWVIXWg6By68ZN7vho9a1pQcN/WBFaAAsDDFzlJjvoGx0P8z7V1t72grFJfJhu3YPZBuu25f7Kaw2jN1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us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ill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ill-range/-/fill-range-7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sGpe3WHLK8ZYi4tWDg2Jy3ebRz2rXowDxnld4bkQB00cc/1Zw9AWnC0i9ztDJitivtQvaI9KaLyKrc+hBW0y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-regex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inalhand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inalhandler/-/finalhandler-1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BN9trH7bp3qvnrRyzsBz+g3lZxTNZTbVO2EV1CS0WIcDbawYVdYvGflME/9QP0h0pYlCDBCTjYa9nZzMDpyx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cape-ht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-fin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p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inalhandler/node_modules/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bug/-/debug-2.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C7ElrdJaJnPbAP+1EotYvqZsb3ecl5wi6Bfi6BJTUcNowp6cvspg0jXznRTKDjm/E7AdgFBVeAPVMNcKGsH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inalhandler/node_modules/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s/-/ms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pp60P6IUJDTuOq/5Z8cdskzJujfwqfOTkrwIwj7IRISpnkJnT6SyJ4PCPnGMoFjC9ddhal5KVIYtAt97ix0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oreground-ch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oreground-child/-/foreground-child-3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d2g8rrAyMYFXBhEqMz8ZAHBi4J4uS1i/CxGMDnjyFWddMXLVcDp051DZfu+t7+ab7Wv6SMqpWmyFIj5UbfF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oss-spa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gnal-ex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orwar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orwarded/-/forwarded-0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uRG0fpBtRHSTCOASe6hD258tEubFoRLb4ZNA6NxMVHNw2gOcwHo9wyablzMzOA5z9xA9L1KNjk/Nt6MT9aY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raction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3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raction.js/-/fraction.js-4.3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sDfxO51wGAXREY55a7la9LScWpwv9RxIrYABrlvOFBlH/ShPnrtsXeuUIfXKKOVicNxQ+o8JTbJvjS4M89y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re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rawify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ramer-mo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1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ramer-motion/-/framer-motion-11.1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40tpGTHByhn9h3zdBQPcEro+pSLtzARcocbNqAyfBI+u9S+KZuHH/7O9+z+GEkoF3eqFxfvVw0eBDytohwqm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ion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ion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motion/is-prop-v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motion/is-prop-v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resh/-/fresh-0.5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J2mQYM18rEFOudeV4GShTGIQ7RbzA7ozbU9I/XBpm7kqgMywgmylMwXHxZJmkVoYkna9d2pVXVXPdYTP9ej8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s-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s-minipass/-/fs-minipass-2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/JgOLFCS+R6Vcq0slCuaeWEdNC3ouDlJMNIsacH2VtALiu9mV4LPrHc5cDl8k5aw6J8jwgWWpiTo5RYhmIz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s-minipass/node_modules/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pass/-/minipass-3.3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xiNidxSEK+tHG6zOIklvNOwm3hvCrbUrdtzY74U6HKTJxvIDfOUL5W5P2Ghd3DTkhhKPYGqeNUIh5qcM4YB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s-minipass/node_modules/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yallist/-/yallist-4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wdGidZyq5PB084XLES5TpOSRA3wjXAlIWMhum2kRcv/41Sn2emQ0dycQW4uZXLejwKvg6EsvbdlVL+FYEct7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s.real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s.realpath/-/fs.realpath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O0pH2lK6a0hZnAdau5ItzHPI6pUlvI7jMVnxUQRtw4owF2wk8lOSabtGDCTP4Ggrg2MbGnWO9X8K1t4+fGMD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s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sevents/-/fsevents-2.3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xoDfX+fL7faATnagmWPpbFtwh/R77WmMMqqHGS65C3vvB0YHrgF+B1YmZ3441tMj5n63k0212XNoJwzlhff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6.0 || ^10.6.0 || &gt;=1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function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function-bind/-/function-bind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XHNxH7qX9xG5mIwxkhumTox/MIRNcOgDrxWsMt2pAr23WHp6MrRlN7FBSFpCpr+oVO0F744iUgR82nJMfG2S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au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auge/-/gauge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5J6MS/5XksCuXq++uFRsnUd7Ovu1XenbeuIuNRJxYWjgQbPuFhT14lAvsWfqfAmnwluf1OwMjz39HjfLPci0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ackage is no longer supporte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rob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 || 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-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ole-control-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as-uni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-as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gnal-ex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de-al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auge/node_modules/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regex/-/ansi-regex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uJQXlTSUGL2LH9SUXo8VwsY4soanhgo6LNSm84E1LBcE8s3O0wpdiRzyR9z/ZZJMlMWv37qOOb9pdJlMUEK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auge/node_modules/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oji-regex/-/emoji-regex-8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SjYzcWNOA0ewAHpz0MxpYFvwg6yjy1NG3xteoqz644VCo/RPgnr1/GGt+ic3iJTzQ8Eu3TdM14SawnVUmGE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auge/node_modules/signal-ex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ignal-exit/-/signal-exit-3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nD2ZE+l+SPC/uoS0vXeE9L1+0wuaMqKlfz9AMUo38JsyLSBWSFcHR1Rri62LZc12vLr1gb3jl7iwQhgwpAb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auge/node_modules/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ng-width/-/string-width-4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KyQRQpjJ0sIp62ErSZdGsjMJWsap5oRNihHhu6G7JVO/9jIB6UyevL+tXuOqrng8j/cxKTWyWUwvSTriiZz/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fullwidth-code-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auge/node_modules/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p-ansi/-/strip-ansi-6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38VPSHcqkFrCpFnQ9vuSXmquuv5oXOKpGeT6aGrr3o3Gc9AlVa6JBfUSOCnbxGGZF+/0ooI7KrPuUSztUdU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en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-beta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ensync/-/gensync-1.0.0-beta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hN7NaskYvMDLQY55gnW3NQ+mesEAepTqlg+VEbj7zzqEMBVNhzcGYYeqFo/TlYz6eQiFcp1HcsCZO+nGgS8z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et-intrinsic/-/get-intrinsic-1.2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uYhsJH8VJBTv7oslg4BznJYhDoRI6waYCxMmCdnTrcCrHA/fCFKoTFz2JKKE0HdDFUF7/oQuhzumXJK7paBR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nction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as-pr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as-symb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as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et-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et-nonce/-/get-nonce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JhYRoDaiatfEkUK8HKlicmu/3SGFD51q3itKDGoSTysQJBnfOcxU5GxnhE1E6soB76MbT0MBtnKJuXyAx+96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et-ts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et-tsconfig/-/get-tsconfig-4.8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9PN+cFBmaLWtVz29SkUoqU5O0slLuHJXt/2P+tMVFT+phsSGXGkp9t3rQIqdz0e+06EHNGs3oM6ZX1s2zHxR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ve-pkg-ma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privatenumber/get-tsconfig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4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lob/-/glob-10.4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Bv8RF0k6xjo7d4A/PxYLbUCfb6c+Vpd2/mB2yRDlew7Jb5hEXiCD9ibfO7wpk8i4sevK6DFny9h7EYbM3/sH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reground-ch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ackspea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ckage-json-from-d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-scur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esm/bin.m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lob-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lob-parent/-/glob-parent-6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xwI8EOhVQgWp6iDL+3b0r86f4d6AX6zSU55HfB4ydCEuXLXc5FcYeOu+nnGftS4TEju/11rt4KJPTMgbfmv4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.13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lob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1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lobals/-/globals-11.1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OBp/EEGUiIsJSp7wcv/y6MO+lV9UoncWqxuFfm8eBwzWNgyfBd6Gz+IeKQ9jCmyhoH99g15M3T+QaVHFjizV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go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opd/-/gopd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65bNlIadxvpb/A2abVdlqKqV563juRnZ1Wtk6s1sIR8uNsXR70xqIzVqxVf1eTqDunwT2MkczEeaezCKTZh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as-property-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as-property-descriptors/-/has-property-descriptors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5JNKuIW+vq4Ke1BjOTjM2YctQIvCT7GFzHwmfZPGo5wnrgkid0YQtnAleFSqumZm4az3n2BS+erby5ipJdgr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define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as-pr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as-proto/-/has-proto-1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J1amZAJUiZS+PhsVLf5tGydlaVB8EdFpaSO4gmiUKUOxk8qzn5AIy4ZeJUmh22znIdk/uMAUT2pl3FxzVUH+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as-symb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as-symbols/-/has-symbols-1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3LCuF6MgDNwTDKkdYGEihYjt5pRPbEg46rtlmnSPlUbgmB8LOIrKJbYYFBSbnPaJexMKtiPO8hmeRjRz2Td+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as-uni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as-unicode/-/has-unicode-2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Rf9Y83NBReMnx0gFzA8JImQACstCYWUplepDa9xprwwtmgEZUF0h/i5xSA625zB/I37EtrswSST6OXxwaaIJ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as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asown/-/hasown-2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0hJU9SCPvmMzIBdZFqNPXWa6dqh7WdH0cII9y+CyS8rG3nL48Bclra9HmKhVVUHyPWNH5Y7xDwAB7bfgSjkUM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nction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ttp-errors/-/http-errors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twrG/euBzaEjYeRqOgly7G0qviiXoJWnvEH2Z1plBdXgbyjv34pHTSb9zoeHMyDy33+DWy5Wt9Wo+TURtOY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her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tprototyp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https-proxy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https-proxy-agent/-/https-proxy-agent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FcAjpTQFgoLMzC2VwU+C/CbS7uRL0lWmxDITmqm7C+7F0Odmj6s9l6alZc6AELXhrnggM2CeWSXHGOdX2Ytw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gent-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conv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4.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conv-lite/-/iconv-lite-0.4.2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3MXnZAcvnywkTUEZomIActle7RXXeedOR31wwl7VlyoXO4Qi9arvSenNQWne1TcRwhCL1HwLI21bEqdpj8/r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fer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2.1.2 &lt; 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nfl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nflight/-/inflight-1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92I/b08q4wvFscXCLvqfsHCrjrF7yiXsQuIVvVE7N82W3+aqpzuUdBbfhWcy/FZR3/4IgflMgKLOsvPDrGCJ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module is not supported, and leaks memory. Do not use it. Check out lru-cache if you want a good and tested way to coalesce async requests by a key value, which is much more comprehensive and powerful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ap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nher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nherits/-/inherits-2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/vGaX4/Yla3WzyMCvTQOXYeIHvqOKtnqBduzTHpzpQZzAskKMhZ2K+EnBiSM9zGSoIFeMpXKxa4dYeZIQqew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nput-o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nput-otp/-/input-otp-1.4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yvpmKYKHi9jIGngxagY9oWiiblPB7+nEO75F2l2o4vs+6vpPZZmUl4tBNYuTCvQjhvEIbdNeJu70bhfYP2n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ntern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nternmap/-/internmap-2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Hh7Y1wQbvY5ooGgPbDaL5iYLAPzMTUrjMulskHLH6wnv/A+1q5rgEaiuqEjB+oxGXIVZs1FF+R/KPN3ZSQYY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nvaria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nvariant/-/invariant-2.2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hJfQVBuaJM5raOpJjSfkiD6BpbCE4Ns//LaXl6wGYtUBY83nWS6Rf9tXm2e8VaK60JEjYldbPif/A2B1C2g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paddr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paddr.js/-/ipaddr.js-1.9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0KI/607xoxSToH7GjN1FfSbLoU0+btTicjsQSWQlh/hZykN8KpmMf7uYwPW3R+akZ6R/w18ZlXSHBYXiYUPO3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-binary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-binary-path/-/is-binary-path-2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MERYes6pDydyuGidse7OsHxtbI7WVeUEozgR/g7rd0xUimYNlvZRE/K2MgZTjWy725IfelLeVcEM97mmtRGX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nary-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-core-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5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-core-module/-/is-core-module-2.15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0vtXSwucUJtANQWldhbtbt7BnL0vxiFjIdDLAatwhDYty2bad6s+rijD6Ri4YuYJubLzIJLUidCh09e1djEV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as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-ext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-extglob/-/is-extglob-2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bKbANkN603Vi4jEZv49LeVJMn4yGwsbzZworEoyEiutsN3nJYdbO36zfhGJ6QEDpOZIFkDtnq5JRxmvl3jso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-fullwidth-code-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-fullwidth-code-point/-/is-fullwidth-code-point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ymm5+u+sCsSWyD9qNaejV3DFvhCKclKdizYaJUuHA83RLjb7nSuGnddCHGv0hk+KY7BMAlsWeK4Ueg6EV6X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-glob/-/is-glob-4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elSayHH36ZgE7ZWhli7pW34hNbNl8Ojv5KVmkJD4hBdD3th8Tfk9vYasLM+mXWOZhFkgZfxhLSnrwRr4elS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ext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-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-number/-/is-number-7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1Cifkg6e8TylSpdtTpeLVMqvSBEVzTttHvERD741+pnZ8ANv0004MRL43QKPDlK9cGvNp6NZWZUBlbGXYxxn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isex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isexe/-/isexe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HxMLp9lnKHGHRng9QFhRCMbYAcVpn69smSGcq3f36xjgVVWThj4qqLbTLlq7Ssj8B+fIQ1EuCEGI2lKsyQe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jackspea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4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jackspeak/-/jackspeak-3.4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GlZQpz2yfahA/Rd1Y8Cd9SIEsqvXkLVoSw/cgwhnhFMDbsQFeZYoJJ7bIZBS9BcamUW96asq/npPWugM+RQ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Oak-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isaacs/cliu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pkgjs/parse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ji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jiti/-/jiti-1.21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yTgeWTWzMWkHu6Jp9NKgePDaYHbntiwvYuuJLbbN9vl7DC9DvXKOB2BC3ZZ92D3cvV/aflH0osDfwpHepQ53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i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jit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js-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js-tokens/-/js-tokens-4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dJUflcE3cUzKiMqQgsCu06FPu9UdIJO0beYbPhHN4k6apgJtifcoCtT9bcxOpYBtpD2kCM6Sbzg4CausW/P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j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jsesc/-/jsesc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KqzzWXDttJuOcawBt4KnKHHIf5oQ/Cxax+0PWFG+DFDgHNAdi+TXECADI+RYiFUMmx8792xsMbbgXj4CwnP4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jses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json5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json5/-/json5-2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mOWe7eyHYH14cLdVPoyg+GOH3rYX++KpzrylJwSW98t3Nk+U8XOl8FWKOgwtzdb8lXGf6zYwDUzeHMWfxasy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son5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/cl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kare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kareem/-/kareem-2.6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3iHfuGUXK2u8/ipq9LfjFfXFxAZMQJJq7vLS45r3D9Y2xQ/m4S8zaR4zMLFWh9AsNPXmcFfUDhTEO8UIC/V6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krupte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kruptein/-/kruptein-3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TftnEjfbqFHLqxDUMQCj6gBo5lKqjV4f0JsM8rk8rM3xmvFZ2eSy4YALdaye7E+cDKnEj7eAjFR3vwh8a4P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n1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il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ilconfig/-/lilconfig-2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tWOt/GHzuUxnLKxB6dk81RoOeoNeHgbrXiuGk4yyF5qlRz+iIVWu56E2fqGHFrXz0QNUhLB/8nKqvRH66JKG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ines-and-colum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ines-and-columns/-/lines-and-columns-1.2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ylylesZQ/PV29jhEDl3Ufjo6ZX7gCqJr5F7PKrqc93v7fzSymt1BpwEU8nAUXs8qzzvqhbjhK5QZg6Mt/Hk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od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odash/-/lodash-4.17.2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2kDEe57lecTulaDIuNTPy3Ry4gLGJ6Z1O3vE1krgXZNrsQ+LFTGHVxVjcXPs17LhbZVGedAJv8XZ1tvj5Fv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odash.cast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odash.castarray/-/lodash.castarray-4.4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Vx8ztPv7/2ULbArGJ2Y42bG1mEQ5mGjpdvrbJcJFU3TbYybe+QlLS4pst9zV52ymy2in1KpFPiZnAOATxD4+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odash.isplain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odash.isplainobject/-/lodash.isplainobject-4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SXzaWypCMHkPC3NvBEaPHf0KsA5mvPrOPgQWDsbg8n7orZ290M0BmC/jgRZ4vcJ6DTAhjrsSYgdsW/F+MFOB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odash.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odash.merge/-/lodash.merge-4.6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0KpjqXRVvrYyCsX1swR/XTK0va6VQkQM6MNo7PqW77ByjAhoARA8EfrP1N4+KlKj8YS0ZUCtRT/YUuhyYDujI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oose-envify/-/loose-envify-1.4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yuxPGr/Wfhrlem2CL/UcnUc1zcqKAImBDzukY7Y5F/yQiNdko6+fRLevlw1HgMySw7f611UIY408EtxRSoK3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s-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 || ^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ru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ru-cache/-/lru-cache-5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pNARQA3Iwv+jTA0utUVVbrh+Jlrr1Fv0e56GGzAFOXN7dk/FviaDW8LHmK52DlcH4WP2n6gI8vN1aesBFgo9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45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ucide-react/-/lucide-react-0.45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L+RGZCcJi9BvJtzg2kshO192Ddy9hv3ij+cPrVPWSRzgCWCVazoQJxOjAwgK53NomL07HB7GPHW120FimjNh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5.1 || ^17.0.0 || ^18.0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agic-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0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agic-string/-/magic-string-0.30.1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NPKHvyjVf7gyjwS4xGTaW/mCnF8wnjtifKBEhxfZ7E/S8tQ0rssrwGNn6q8JH/ohItJfSQp9mBtQYuTlH5Q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sourcemap-cod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5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ake-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ake-dir/-/make-dir-3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3FeP20LNwhALb/6Cz6Dd4F2ngze0jz7tbzrD2wAV+o9FeNHe4rL+yK2md0J/fiSf1sa1ADhXqi5+oVwOM/eG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sindresorhu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dia-ty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edia-typer/-/media-typer-0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q+qelQ9akHpcOl/gUVRTxVIOkAJ1wR3QAvb4RsVjS8oVoFjDGTc679wJYmUmknUF5HwMLOgb5O+a3KxfWap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mory-pa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emory-pager/-/memory-pager-1.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S4Bp4r/Zoeq6+NLJpP+0Zzm0pR8whtGPf1XExKLJBAczGMnSi3It14OiNCStjQjM6NU1okjQGSxgEZN8eBYK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mory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emorystore/-/memorystore-1.6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ZnmNY/NDrKohPQ+hxp0muBcBKrzKNtHr55DbqSx9hLsYVNnomSAMRAtI7R64t3gf3ID7tHQA7mG4oL3Hu9hd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ru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morystore/node_modules/lru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ru-cache/-/lru-cache-4.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WZlbEP2OsHNkXrMl5GYk/jKk70MBng6UU4YI/qGDYbgf6YbP4EvmqISbXCoJiRKs+1bSpFHVgQxvJ17F2li5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seudo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morystore/node_modules/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yallist/-/yallist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cTzHV7NvsQZkYe1DW7cbDLm0YpzHmZF5r/iyP3ZnQtMiJ+pjzisCiMNI+Sj+xQF5pXhSHxSB3uDbsBTzY/c2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rge-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erge-descriptors/-/merge-descriptors-1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aNvAS7TZ897/rVaZ0nMtAyxNyi/pdbjbAwUpFQpN70GqnVfOiXpeUUMKRBmzXaSQ8DdTX4/0ms62r2K+hE6m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sindresorhu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rg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erge2/-/merge2-1.4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q7VEgMJW4J8tcfVPy8g09NcQwZdbwFEqhe/WZkoIzjn/3TGDwtOCYtXGxA3O8tPzpczCCDgv+P2P5y00ZJOO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eth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ethods/-/methods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clAHeNqNm68zFtnZ0e+1L2yUIdvzNoauKU4WBA3VvH/vPFieF7qfRlwUZU+DA9P9bPXIS90ulxoUoCH23sV2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cr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cromatch/-/micromatch-4.0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XwfBhYu0hBCPw8Dn0E+WDYb7af3dSLVWKi3HGv84IdF4TyFoC0ysxFd0Goxw7nSv4T/PzEJQxsYsEiFCKo2B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me/-/mime-1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0Vn8spI+wuJ1O6S7gnbaQg8Pxh4NNHb7KSINmEWKiPE4RKOplvijn+NkmYmmRgP68mc70j2EbeTFRsrswaQ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me-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me-db/-/mime-db-1.5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PU4uV7dYlvtWJxwwxHD0PuihVNiE7TyAbQ5SWxDCB9mUYvOgroQOwYQQOKPJ8CIbE+1ETVlOoK1UC2nU3gY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me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me-types/-/mime-types-2.1.3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DY+bPm5zTTF+YpCrAU9nK0UgICYPT0QtT1NZWFv4s++TNkcgVaT0g6+4R2uI4MjQjzysHB1zxuWL50hzaeX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me-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nimalistic-asse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malistic-assert/-/minimalistic-assert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tJcAD4yEaGtjPezWuO9wC4nwUnVH/8/Im3yEHQP4b67cXlD/Qr9hdITCU1xDbSEXg2XKNaP8jsReV7vQd00/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ni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match/-/minimatch-9.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G6T0ZX48xgozx7587koeX9Ys2NYy6Gmv//P89sEte9V9whIapMNF4idKxnW2QtCcLiTWlb/wfCabAtAFWhhB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ce-expan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 || 14 &gt;=14.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pass/-/minipass-7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OOzS1cBTWYF4BH8fVePDBOO9iptMnGUEZwNc/cMWnTV2nVLZ7VoNWEPHkYczZA0pdoA7dl6e7FL659nX9S2a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 || 14 &gt;=14.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niz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zlib/-/minizlib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AxsR8BVfj60DWXHE3u30oHzfl4G7khkSuPW+qvpd7jFRHm7dLxOjUk1EHACJ/hxLY8phGJ0YhYHZo7jil7Qd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nizlib/node_modules/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pass/-/minipass-3.3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xiNidxSEK+tHG6zOIklvNOwm3hvCrbUrdtzY74U6HKTJxvIDfOUL5W5P2Ghd3DTkhhKPYGqeNUIh5qcM4YB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nizlib/node_modules/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yallist/-/yallist-4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wdGidZyq5PB084XLES5TpOSRA3wjXAlIWMhum2kRcv/41Sn2emQ0dycQW4uZXLejwKvg6EsvbdlVL+FYEct7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it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tt/-/mitt-3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KivATfr97l2/QBCYAkXYDbrIWPM2IIKEl7YPhjCvKlG3kE2gm+uBo6nEXK3M5/Ffh/FLpKExzOQ3JJoJGFK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kdir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kdirp/-/mkdirp-1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VqVZQyf3WLx2Shd0qJ9xuvqgAyKPLAiqITEtqW0oIUjzo3PePDd6fW9iFz30ef7Ysp/oiWqbhszeGWW2T6Gz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kdir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cmd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dern-screensh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odern-screenshot/-/modern-screenshot-4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7osQAWpJiWY1ST1elhLRSGD5i7og5uoICqiXs38whAjWtIayp3cBMJmyML4iyJcBhRfHOyciq1g1Ft5G0Qv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ngo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ongodb/-/mongodb-6.1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fBhQ0rRzHDzqp9jAQP6OwHSH7dbYIQjD3SbJs9YYk9AikKEettW/9s/tbSFDTpXcRbF+u1aLrhHxDFaYtZp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mongodb-js/saslpr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db-connection-strin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2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aws-sdk/credential-provi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8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mongodb-js/z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 || 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cp-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rber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db-client-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.0.0 &lt;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7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aws-sdk/credential-provi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mongodb-js/zst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cp-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rber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db-client-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ngodb-connection-strin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ongodb-connection-string-url/-/mongodb-connection-string-url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MO7CGo/9BFwyZABcKAWL8UJwH/Kc2x0g72uhDWzG48URRax5TCIcJ7Rc3RZqffZzO/Gwff/jyKwCU9TN8ge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whatw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atw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1.0 || ^1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ngodb-connection-string-url/node_modules/tr4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r46/-/tr46-5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UWnUK7ADYR5Sl1fZlO1INDUhVhatWl7BtJWsIhwJ0UAK7ilzzIa8uIqOO/aYVWHZPJkKbEL+362wrzoeRF7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ny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ngodb-connection-string-url/node_modules/webidl-con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ebidl-conversions/-/webidl-conversions-7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wddBukDzu71offAQR975unBIGqfKZpM+8ZX6ySk8nYhVoo5CYaZyzt3YBvYtRtO+aoGlqxPg/B87NGVZ/fu6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2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ngodb-connection-string-url/node_modules/whatw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hatwg-url/-/whatwg-url-14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e72GdQZzNTUBBChsXueQUnPKDkg/5A5zp7pFDuQAj5UFoENpiACU0wlCvzpAGnTkj++ihpKwKyYewn/XNUbK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4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ebidl-con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ngo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ongoose/-/mongoose-8.13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iCBqZmNkYBWjXpM3qWLDQw7QmTKsVZDPhLXFJqC87+OjocEVpvS3dA2BPPUiLAu+m0/QmEj5pSXKhH+/Dger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are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go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6.1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.1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2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mongoos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tion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otion-dom/-/motion-dom-11.1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c1MLGJQ6nrvXccXA89lXtOqFyBmvHtaDcTRGT66o8Czl7nuA8BeHAd9MQV1pQKX0d2RHFBFaw5g3k23hQJt0w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otion-ut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otion-utils/-/motion-utils-11.1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q6TzXkH5c/ysJQBxgLXgM01qwBH1b4goTPh57VvZWJbVJZF/0SB31UWEn4EIqbVPf3au88n2rvK17SpDTja1A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path/-/mpath-0.9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kJRQTk8hw5DEoFVxHG1Gn9T/xcjtdnOKIU1JTmGjZZlg9LST2mBLmcX3/ICIbgJydT2GOc15RnNy5mHmzfS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query/-/mquery-5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QMncpmEK8R8ncT8HJGsGc9Dsp8xcgYMVSbs5jgnm1lFHTZqMJTUWTDx1LBO8+mK3tPNZWFLBghQEIOULSTHZ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x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s/-/ms-2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FlzubTLZG3J2a/NVCAleEhjzq5oxgHyaCU9yYXvcLsvoVaHJq/s5xXI6/XXP6tz7R9xAOtHnSO/tXtF3WRTl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m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z/-/mz-2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81GNO7nnYMEhrGh9LeymoE4+Yr0Wn5McHIZMK5cfQCl+NDX08sCZgUc9/6MHni9IWuFLm1Z3HTCXu2z9fN62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y-promi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-as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enify-a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anoid/-/nanoid-5.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r/+ZpE9fDsNH0hQ3C68uyThDXzYcim2EqcZ8zn8Chtt1iylPT9xXJB0kPCnqzgcEGikO9RxSrh63MsmVCU7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nanoid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 || &gt;=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egoti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egotiator/-/negotiator-0.6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EUsqGPLsM+j/zdChZjsnX51g4XrHFOIXwfnCVPGlQk/k5giakcKsuxCObBRu6DSm9opw/O6slWbJdghQM4b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de-addon-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de-addon-api/-/node-addon-api-5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h0GgfEkpnoWDq+VY8OyvYhFEzBk6jIYbRKdIlyTiAXIVJ8PyBaKb0rp7oDtoddbdoHWhq8wwr+XZ81F1rpN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de-fe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de-fetch/-/node-fetch-2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4FRfUm/dbcWZ7U+1Wq0AwCyFL+3nt2bEw05wfxSz+DWpWsitgmSgYmy2dQdWyKC1694ELPqMs/YzUSNozLt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atw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x || &gt;=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de-gyp-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8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de-gyp-build/-/node-gyp-build-4.8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MS95CMJzdoSKoIiXo8pxKoL8DYxwIZXYlLmgPb8KUv794abpnLK6ynsCAWNliOjREKruYKdzbh76HHYUHX7n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gyp-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gyp-build-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onal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gyp-build-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-test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de-relea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de-releases/-/node-releases-2.0.1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9VeXT4SJ7ZeOqGX6R5EM022wpL+eWPooLI+5UpWn2jCT1aosUQEhQP214x33Wkwx3JQMvIm+tIoVOdodFS40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pt/-/nopt-5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bj67rffqceeLpcRXrT7vKAN8CwfPeIBgM7E6iBkmKLV7bEMwpGgYLGv0jACUsECaa/vuxP0IjEont6umdMgt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bbr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nopt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rmalize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rmalize-path/-/normalize-path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eZs5Ls3WtCisHWp9S2GUy8dqkpGi4BVSz3GaqiE6ezub0512ESztXUwUB6C6IKbQkY2Pnb/mD4WYojCRwcwL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ormalize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ormalize-range/-/normalize-range-0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dok/XvKII3nUpklnV6P2hxtMNrCboOjAcyBuQnWEhO665FwrSNRxU+AqpsyvO6LgGYPspN+lu5CLtw4jPRK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npm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pmlog/-/npmlog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qZtDUWOMKs1G/8lwylVjrdYgqA4d9nu8hc+0gzRxlDb1I10+FHBGMXs6aiQHFdCUUlqH99MUMuLfzWDNDtfx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ackage is no longer supporte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e-we-there-y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ole-control-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u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t-bloc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bject-as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bject-assign/-/object-assign-4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JgTQnkUnH1sFw8yT6VSU3zD3sWmu6sZhIseY8VX+GRu3P6F7Fu+JNDoXfklElbLJSnc3FUQHVe4cU5hj+BcU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bject-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bject-hash/-/object-hash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Sn9F68PjH9HqtltsSnqYC1XXoWe9Bju5+213R98cNGttag9q9yAOTzdbsqvIa7aNm5WffBZFpWYr2aWrklWA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bject-insp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bject-inspect/-/object-inspect-1.13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RZSRuzJiynemAXPYtPe5BoI/RESNYR7TYm50MC5Mqbd3Jmw5y790sErYw3V6SryFJD64b74qQQs9wn5Bg/k3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bu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buf/-/obuf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X1wu0AmAdPqOL1mWhqmlOd8kOIZQwGZw6rh7uby9fTc5lhaOWFLX3I6R1hrF9k3zUY40e6igsLGkDXK92LJN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n-fin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n-finished/-/on-finished-2.4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Vlzkg3ENAhCk2zdv7IJwd/QUD4z2RxRwpkcGY8psCVcCYZNq4wYnVWALHM+brtuJjePWiYF/ClmuDr8Ch5+k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e-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n-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n-headers/-/on-headers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ZAE+FJLoyITytdqK0U5s+FIpjN0JP3OzFi/u8Rx+EV5/W+JTWGXG8xFzevE7AjBfDqHv/8vL8qQsIhHnqRkr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once/-/once-1.4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NaJgI+2Q5URQBkccEKHTQOPaXdUxnZZElQTZY0MFUAuaEqe1E+Nyvgdz/aIyNi6Z9MzO5dv1H8n58/GELp3+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ap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ckage-json-from-d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ckage-json-from-dist/-/package-json-from-dist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EZIS3/by4OC8vL3P2dTXRETpebLI2NiI5vIrjaD/5UtrkFX/tNbwjTSRAGC/+7CAo2pIcBaRgWmcBBHcsaC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Oak-1.0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r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rseurl/-/parseurl-1.3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iyeOxFT/JZyN5m0z9PfXw4SCBJ6Sygz1Dpl0wqjlhDEGGBP1GnsUVEL0p63hoG1fcj3fHynXi9NYO4nWOL+q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ssport/-/passport-0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PLl+qZpSc+ireUvt+IzqbED1cHHkDoVYMo30jbJIdOOjQ1MQYZBPiNvmi8UM6lJuOpTPXJGZQk0DtC4y61M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port-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x.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ils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jaredhanson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ssport-local/-/passport-local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wCE6qKznvf9mQYYbgJ3sVOHmCWoUNMVFoZzNoznmISbhnNNPhN9xfY3sLmScHMetEJeoY7CXwfhCe7argfQ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port-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x.x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ssport-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ssport-strategy/-/passport-strategy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B97UUvDKJde2V0KDWWB3lyf6PC3FaZP7YxZ2G8OAtn9p4HI9j9JLP9qjOGZFvyl8uwNT8qM+hGnz/n16NI7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th-is-absol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th-is-absolute/-/path-is-absolute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Vbw3UJ2e9bq64vSaS9Am0fje1Pa8pbGqTTsmXfaIiMpnr5DlDhfJOuLj9Sf95ZPVDAUerDfEk88MPmPe7UC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th-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th-key/-/path-key-3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jmeN0qd+y0jszEtoY48r0Peq5dwMEkIlCOu6Q5f41lfkswXuKtYrhgoTpLnyIcHm24Uhqx+5Tqm2InSwLhE6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th-pa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th-parse/-/path-parse-1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DJzPVEEEPR+y48z93A0Ed0yXb8pAByGWo/k5YYdYgpY2/2EsOsksJrq7lOHxryrVOn1ejG6oAp8ahvOIQD8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th-scur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th-scurry/-/path-scurry-1.1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a4Nw17FS9ApQFJ9umLiJS4orGjm7ZzwUrwamcGQuHSzDyth9boKDaycYdDcZDuqYATXw4HFXgaqWTctW/v1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Oak-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ru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 || ^6.0.2 || 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 || 14 &gt;=14.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th-scurry/node_modules/lru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4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ru-cache/-/lru-cache-10.4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NAzZcXrCt42VGLuYz0zfAzDfAvJWW6AfYlDBQyDV5DClI2m5sAmK+OIO7s59XfsRsWHp02jAJrRadPRGTt6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th-to-reg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th-to-regexp/-/path-to-regexp-0.1.1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A1GjUVMnvYFxuqovrEqZoxxW5NUZqbwKtYz/Tt7nXerk0LbLblQmrsgdeOxV5SFHf0UDggjS/bSeOZwt1pm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a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ause/-/pause-0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G8UEiEVkR3wGEb4m5yZkVCzigAD+cVEJck2CzYZO37ZGJfctvVptVO192MwrtPhzONn6go8ylnOdMhKqi4nfg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/-/pg-8.1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Uir1A0rPNZlX//c7ksiu7crsGZTKSOXJPgtNiHGIlC9H0lO+NC6ZDYksSgBYY/thSWhnSRBv8w1lieNNGATN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connection-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po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x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cloudfl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na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3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na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cloudfl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cloudflare/-/pg-cloudflare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WPagP/4B6BgFO+EKz3JONXv3YDgvkbVrGw2mTo3D6tVDQRh1e7cqVGvyR3BE+eQgAvx1XhW/iEASj4/jCWl3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connection-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connection-string/-/pg-connection-string-2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I2W9mv53rXJQEOb8xNR8lH7Hr+EKa6oJa38zsK0S/ky2er16ios1wLKhZyxzD7jUReiWokc9WK5nxSnC7W1T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int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int8/-/pg-int8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CtabS6t3c8SkpDBUlb1kjOs7l66xsGdKpIPZsg4wR+B3+u9UAum2odSsF9tnvxg80h4ZxLWMy4pRjOsFIqQ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numer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numeric/-/pg-numeric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M/Thnrw5jm2kKLE5uJkXqqExRUY/toLHda65XgFTBTFYZyopbKjBe29Ii3RbkvlsMoFwD+tHeGaCjjv0gHly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po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pool/-/pg-pool-3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OBQForurqh4zZWjrgSwwAtzJ7QiRX0ovFkZr2klsen3Nm0aoh33Ls0fzfv3imeH/nw/O27cjdz5kzYJfeGp/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protocol/-/pg-protocol-1.7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TK/mE36i8fDDhgDFjy6xNOG+LCorxLG3WO17tku+ij6sVHXh1jQUJ8hYAnRhNla4QVD2H8er/FOjc/+EgC6y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types/-/pg-types-4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RL3JpS3lKMGsKaWndugWQoLOCoP+Cic8oseVcbr0qhPzYD5DWXK+RZ9LY9wxRf7RQia4SCwQlXk0q6FCPrVn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int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numer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byt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/node_modules/pg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-types/-/pg-types-2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TAAlrEsl8s4OiEQY69wDvcMIdQN6wdz5ojQiOy6YRMuynxenON0O5oCpJI6lshc6scgAY8qvJ2On/p+CXY0G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g-int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byt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gres-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/node_modules/postgres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array/-/postgres-array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pZrUqU5A69eQyW2c5CA1jtLecCsN2U/bD6VilrFDWq5+5UIEVO7nazS3TEcHf1zuPYO/sqGvUvW62g86RXZu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/node_modules/postgres-byt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bytea/-/postgres-bytea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y3pmLuQqRBZBXDULy7KbaitYqLcmxigw14Q5sj8QBVLqEwXfeybIKVWiqAXTlcvdvb0+xkOtDbfQMOf4lST1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/node_modules/postgres-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date/-/postgres-date-1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uDmjLVQg78nMK2UZ454hAG+OAW+HQPZ6n++TNDUX+L0+uUlLywnoxJKDou51Zm+zTCjrCl0Nq6J9C5hP9vK/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/node_modules/postgres-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interval/-/postgres-interval-1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ZhXKM/rw350N1ovuWHbGxnGh/SNJ4cnxHiM0rxE4VN41wsg8P8zWn9hv/buK00RP4WvlOyr/RBDiptyxVbk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t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g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gpass/-/pgpass-1.0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dW9r/jQZhSeohs1Z3sI1yxFQNFvMcnmfuj4WBMUTxOrAyLMaTcE1aAMBiTlbMNaXvBCQuVi0R7hd8udDSP7u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lit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ico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icocolors/-/picocolors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ceH2snhtb5M9liqDsmEw56le376mTZkEX/jEb/RxNFyegNul7eNslCXP9FDj/Lcu0X8KEyMceP2ntpaHrDEV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ic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icomatch/-/picomatch-2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U3teHTNjmE2VCGFzuY8EXzCDVwEqB2a8fsIvwaStHhAWJEeVd1o1QD80CU6+ZdEXXSLbSsuLwJjkCBWqRQUV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jonschlinker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ify/-/pify-2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dgsAY+fTnvv7kI7aaxbqwWNb0AHiB0qBO89PZKPkoTmGOgdbrHDKD+0B2X4uTfJ/FT1R09r9gTsjUjNJotuo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ir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irates/-/pirates-4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aLsH7WeYYPiD25LDuLRRY/i+6HaPYr6G1OUlN39otzkSTxKnubR9RTxS3/Kk50s1g2JTgFwWQDQyplC5/SHZ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4.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/-/postcss-8.4.4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6rxCq7G/XfB4EkXq9Egn5GCqugWvDFjafDOThIdMBsI15iqPqR5r15TfSr1YPYeEI19YeaXMCbY6u88Y76GL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postcss/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li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delift.com/funding/github/npm/postc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-map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 || ^12 || 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im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import/-/postcss-import-15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pr+J05B2FVYUAXHeK1YyI267J/dDDhMU6B6civm8hSY1jYJnBXxzKDKDswzJmtLHryrjhnDjqqp/49t8FAL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valu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js/-/postcss-js-4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DLF8pEO191hJMtlHFPRa8xsizHaM82MLfNkUHdUtVEV3tgTp5oj+8qbEqYM57SLfc74KSbw//4SeJma2LRV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melcase-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2 || ^14 || &gt;= 1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postcss/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2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load-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load-config/-/postcss-load-config-4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SVhyJGL00wMVoPUzAVAnbEoWyqRxkjv64tUl427SKnPrENtq6hJwUojroMz2VB+Q1edmi4IfrAPpami5VVgM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postcss/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l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0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9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load-config/node_modules/lil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lilconfig/-/lilconfig-3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op+wDAvpItUys0FWkHIKeC9ybYrTGbU41U5K7+bttZZeohvnY7M9dZ5kB21GNWiFT2q1OoPTvncPCgSOVO5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ntonk5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ne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nested/-/postcss-nested-6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Qbt28KulC5AJzG+cZtj9kvKB93CFCdLvog1WFLf1D+xmMvPGlBstkpTEZfK5+AN9hfJocyBFCNiqyS48bpg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postcss/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selector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2.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selector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selector-parser/-/postcss-selector-parser-6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8qQfPiZ+THO/3ZrOrO0cJJKfpYCagtMUkXbnEfmgUjwXg6z/WBeOyS9APBBPCTSiDV+s4SwQGu8yFsiMRIud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sse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il-depre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-valu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css-value-parser/-/postcss-value-parser-4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1NNCs6uurfkVbeXG4S8JFT9t19m45ICnif8zWLd5oPSZ50QnwMfK+H3jv408d4jw/7Bttv5axS5IiHoLaVNH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css/node_modules/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nanoid/-/nanoid-3.3.1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8SpfPUnUp1bK+PMYW8qSWdl9U+wwNWI4QKxOYDy9JAro3WMX7p2OeVRF9v+347pnakNevPmiHhNmZ2HbFA76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nanoid.c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 || ^12 || ^13.7 || ^14 || &gt;=1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gres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array/-/postgres-array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faShkdFugNQCLwucjPcY5ARoW1SlbnrZjmGl0IrrqewpvxvhSLHimCVzqeuULCbG0fQv7Dtk1yDbG3xv7Veo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gres-byt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bytea/-/postgres-bytea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Nd4jim9RFPkObHSjVHlVrxoVQXz7quwNFpz7RY1okNNme49+sVyiTvTRobiLV548Hx/hb1BG+iE7h9493WzF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u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1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gres-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date/-/postgres-date-2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7Juri8gtgXVcDfZttFKVmhglp7epKb1K4pgrkLxehjqkrgPhfG6OO8LHLkfaqkbpjNRnra018XwAr1yQFWGc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gres-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interval/-/postgres-interval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SNDnbyZCXSxgA+1f5UU2GmwhoI0aU5yMxRGO8CdFEcY2BQF9xm/7MqKnYoM1nJDk8nONNWDk9WeSmePFhQd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ostgres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ostgres-range/-/postgres-range-1.1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/hbxIE9803Alj/6ytL7UHQxRvZkI9O4Sy+J3HGc4F4oo/2eQAjTSNJ0bfxyse3bH0nuVesCk+3IRLaMtG3H6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rop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rop-types/-/prop-types-15.8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j87CgZICdulUohogVAR7AjlC0327U4el4L6eAvOqCeudMDVU0NThNaV+b9Df4dXgSP1gXMTnPdhfe/2qDH5c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-as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1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rop-types/node_modules/react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1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is/-/react-is-16.1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4e6ynE2H+OKt4kqsOvNd8kBpV65zoxbA4BVsEOB3ARVWQki/DHzaUoC5KuON/BiccDaCCTZBuOcfZs70kR8b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roxy-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roxy-addr/-/proxy-addr-2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lQsMLSUDUPT44jdrU/O37qlnifitDP+ZwrmmZcoSKyLKvtZxpyV0n2/bD/N4tBAAZ/gJEdZU7KMraoK1+XYA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rwar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addr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9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seudo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seudomap/-/pseudomap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/YwNhb8lk1Zz2+bXXpS/LK9OisiZZ1SNsSLxN1x2OXVEhW2Ckr/7mWE5vrC1ZTiJlD9g19jWszTmJsB+oEp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puny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punycode/-/punycode-2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Yt7UD1U9Wg6138shLtLOvdAu+8DsC/ilFtEVHcH+wydcSpNE20AfSOduf6MkRFahL5FY7X1oU7nKVZFtfq8F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qrcode.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qrcode.react/-/qrcode.react-4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pgqWi8rD9DsS9EP3z7BT+5lY5SFhsqGjpgW5DY/i3mK4M9DTBNz3ErMi8BWYEfI3L0d8GIbGmcdFAS1uIRGj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 || ^19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qs/-/qs-6.1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38qI9SOr8tfZ4QmJNplMUxqjbe7LKvvZgWdExBOmd+egZTtjLB67Gu0HRX3u/XOq7UU2Nx6nsjvS16Z9uwfp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3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de-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queue-micro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queue-microtask/-/queue-microtask-1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uaNSa6flKT5JaSYQzJok04JzTL1CA6aGhv5rfLW3PgqA+M2ChpZQnAC8h8i4ZFkBS8X5RqkDBHA7r4hej3K9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fero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re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patreon.com/fero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lt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eross.org/suppor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andom-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andom-bytes/-/random-bytes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v7LhNVO047HzYR3InF6pUcUsPQiHTM1Qal51DcGSuZFBil1aBBWG5eHPNek7bvILMaYJ/8RU1e8w1AMdHmLQ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ang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ange-parser/-/range-parser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rgsx+orqoygnmhFbKaHE6c296J+HTAQXoxEF6gNupROmmGJRoyzfG3ccAveqCBrwr/2yxQ5BVd/GTl5agOw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aw-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aw-body/-/raw-body-2.5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zGqypfENjCIqGhgXToC8aB2r7YrBX+AQAfIPs/Mlk+BtPTztOvTS01NRW/3Eh60J+a48lt8qsCzirQ6loCVf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conv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4.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p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/-/react-1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S+hAgJShR0KhEvPJArfuPVN1+Hz1t0Y6n5jLrGQbkb4urgPE/0Rve+1kMB1v/oWgHgm4WIcV+i7F2pTVj+2i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day-p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day-picker/-/react-day-picker-8.1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Mx7fNbhLk15eqcMt+7Z7S2KF7mfTId/XJDjKE8f+IUcFn0l08/kI4FiYTL/0yuOLmEcbR4Fwe3GJf/NiiMnP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gpb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8.0 || 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dom/-/react-dom-1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m4nQKp+rZRb09LNH59GM4BxTh9251/ylbKIbpe7TpGxfJ+9kv6BLkLBXIjjspbgbnIBNqlI23tRnTWT0snU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3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5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hook-form/-/react-hook-form-7.5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aiQeBda4zjcuaugWvim9WsGqisoUk+etmFEsSUMm451/Ic8L/UAb7sRtMj3V+Hdzm6mMjU1VhiSzYUZeBm0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react-hook-form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 || ^18 || ^1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ic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icons/-/react-icons-5.4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eltJxgVt7X64oHh6wSWNwwbKTCtMfK35hcjvJS0yxEAhPM8oUKdS3+kqaW1vicIltw+kR2unHaa12S9pPALo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is/-/react-is-18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LLMVyas0ljjAtoYiPqYiL8VWXzUUdThrmU5+n20DZv+a+ClRoevUzw5JxU+Ieh5/c87ytoTBV9G1FiKfNJdm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4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refresh/-/react-refresh-0.14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Cvmsr+1IUSMUyzOkRcvnVbX3ZYC6g9TDrDbFuFmRDq7PD4yaGbLKNQL6k2jnArV8hjYxh7hVhAZB6s9HDGp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remove-scro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remove-scroll/-/react-remove-scroll-2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2U4JVEsQenxDAKaVa3VZ/JeJZe0/2DxPWL8Tj8yLKctQJQiZM52pn/GWFpSp8dftjM3pSAHVJZscAnC/y+y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remove-scroll-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style-singlet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-sidec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remove-scroll-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remove-scroll-bar/-/react-remove-scroll-bar-2.3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tSYaao4mBmX+HDo5YWYdBWQwYIQQshUV/dVxFxK+KM26Wjwp1gZ6rv6OC3oujI6Bfu6Xyg3TwK533AQutsn/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style-singlet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resizable-pa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resizable-panels/-/react-resizable-panels-2.1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Iqo/7pp2TsR+Dp1qZMr1l4RBDV4Zz/0HEG5zxliBJoHqqFnG0MbmFbk+5Q1VMGfPQ4uhXxefunLC1o7v38PD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14.0 || ^17.0.0 || ^18.0.0 || ^19.0.0 || ^19.0.0-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14.0 || ^17.0.0 || ^18.0.0 || ^19.0.0 || ^19.0.0-r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smoo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smooth/-/react-smooth-4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E4hm7XqR0jNOq3Qmk9mFLyd6p2+j6bvbPJ7qlB7+oo0eNcL2l7WQzG6MBnT3EXY6xzkLMUBec3AfewJdA0J8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st-equ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p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5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transition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4.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style-singlet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style-singleton/-/react-style-singleton-2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Wj0fHEMyWkHzKYUr2Bs/4zU6XLmq9HsgBURm7g5pAVfyn49DgUiNgY2d4lXRlYSiCif9YBGpQleewkcqddc7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varia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ct-transition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4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ct-transition-group/-/react-transition-group-4.4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Zcd1MCJoiKiBR2NRxeCRg13uCXbydPnmB4EOeRrY7480qNWO8IIgQG6zlDkm6uRMsURXPuKq0GWtiM59a5Q6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3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bel/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5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om-help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p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5.6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d-cach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d-cache/-/read-cache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wdv/Ft7IjOgm/i0xvNDZ1LrRANRfew4b2prF3OWMQLxLfu3bS8FVhCsrSCMK4lR56Y9ya+AThoTpDCTxCmpR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dable-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dable-stream/-/readable-stream-3.6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u/sniCrY3D5WdsERHzHE4G2YCXqoG5FTHUiCC4SIbr6XcLZBY05ya9EKjYek9O5xOAwjGq+1JdGBAS7Q9Sc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her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_deco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il-depre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addir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addirp/-/readdirp-3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OS089on8RduqdbhvQ5Z37A0ESjsqz6qnRcffsMU3495FuTdqSm+7bhJ29JvIOsBDEEnan5DPu9t3To9VRlM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charts/-/recharts-2.13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DZ9dOfK9t3ycwxgKbrnDlRC4BHdjlY73fet3a0C1+qGMjXVZe6+VXmpOIIhzkje5MMEL8AN4hLIe4AMskBzl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ventemitter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d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smoo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harts-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ny-invaria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ctory-vend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6.6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0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0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charts-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4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charts-scale/-/recharts-scale-0.4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ivNFO+0OcUNu7jQquLXAxz1FIwZj8nrj+YkOKc5694NbjCvcT6aSZiIzNzd2Kul4o4rTto8QVR9lMNtxD4G1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cimal.js-l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4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generator-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generator-runtime/-/regenerator-runtime-0.14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YnhHh0nJoMfnkZs6GmmhFknAGRrLznOu5nc9ML+EJxGvrx6H7teuevqVqCuPcPK//3eDrrjQhehXVx9cnkGd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gex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gexparam/-/regexparam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SYAtP31mvYLkAHrOlh25pCNQ5hWnT106VukGaaFfuJrZFkGRX5GhUAdPqpSDXxOhA2c4akmRuplv1mRqnBn6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sol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2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solve/-/resolve-1.22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KWePCxqpd6FlLvGV1VU0x7bkPmmCNolxzjMf4NczoDnQcIWrAF+cPtZn5i6n+RfD2d9i0tzpKnG6Yk168yIy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core-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-pa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s-preserve-symlinks-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resolv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solve-pkg-ma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solve-pkg-maps/-/resolve-pkg-maps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eS2Tj26TBVOC2NIc2rOe2y2ZO7efxITtLZcGSOnHHNOQ7CkiUBfw0Iw2ck6xkIhPwLhKNLS8BO+hEpngQlqz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privatenumber/resolve-pkg-maps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eus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eusify/-/reusify-1.0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9nH88a3fc/ekCF1l0/UP1IosiuIjyTh7hBvXVMHYgVcfGvt897Xguj2UOLDeI5BG2m7/uwyaLVT6fbtCwTyz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imra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imraf/-/rimraf-3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ZkJMZkAGFFPP2YqXZXPbMlMBgsxzE8ILs4lMIX/2o0L9UBw9O/Y3o6wFw/i9YLapcUJWwqbi3kdxIPdC62TI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mraf versions prior to v4 are no longer suppor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1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mra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imraf/node_modules/brace-expan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brace-expansion/-/brace-expansion-1.1.1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CuPHDFgrHX7H2vEI/5xpz07zSHB00TpugqhmYtVmMO6518mCuRMoOYFldEBl0g187ufozdaHgWKcYFb61qGi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lanced-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cat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imraf/node_modules/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glob/-/glob-7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FR0zLpU2YCaRxwoCJvL6UvCH2JFyFVIvwTLsIf21AuHlMskA1hhTdk+LlYJtOlYt9v6dvszD2BGRqBL+iQK9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rec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 versions prior to v9 are no longer suppor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s.real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fl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her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-is-absol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imraf/node_modules/mini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match/-/minimatch-3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7p63hRiAjw1NDEww1W7i37+ByIrOWO5XQQAzZ3VOcL0PNybwpfmV/N05zFAzwQ9USyEcX6t3UO+K5aqBQOI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ce-expan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oll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ollup/-/rollup-4.24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GorVWIsWfX3xbcyAS+I047kFKapHYivmkaT63Smj77XwvLSJos6M1xGqZnBPFQFBRZDOcG1QnYEIxAvTr/Hj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est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l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bin/rollup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p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android-arm-eab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arm-gnueabih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arm-musleabih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arm64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arm64-mus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powerpc64le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riscv64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s390x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x64-g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linux-x64-mus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win32-arm64-ms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win32-ia32-ms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ollup/rollup-win32-x64-ms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s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3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run-parall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run-parallel/-/run-parallel-1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l4VyZR86LZ/lDxZTR6jqL8AFE2S0IFLMP26AbjsLVADxHdhB/c0GUsH+y39UfCi3dzz8OlQuPmnaJOMoDHQB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fero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re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patreon.com/fero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lt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eross.org/suppor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ue-micro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afe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afe-buffer/-/safe-buffer-5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p3So07KcdmmKbGvgaNxQSJr7bGVSVk5S9Eq1F+ppbRo70+YeaDxkw5Dd8NPN+GD6bjnYm2VuPuCXmpuYvmCX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fero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re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patreon.com/feros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lt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eross.org/suppor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afer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afer-buffer/-/safer-buffer-2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Zo3K82SD7Riyi0E1EQPojLz7kpepnSQI9IyPbHHg1XXXevb5dJI7tpyN2ADxGcQbHG7vcyRHk0cbwqcQriUt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chedu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cheduler/-/scheduler-0.23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OShsPwz7NrMUqhR6t0hWjFduvOzbtv7toDH1/hIrfRNIDBnnBWd0CwJTGvTpngVlmwGCdP9/Zl/tVrDqcuY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ose-env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mver/-/semver-6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R7VvDCVHO+q2xBEWskxS6DJE1qRnb7DxzUrogb71CWoSficBxYsiAGd+Kl0mmq/MprG9yArRkyrQxTO6XjMz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semver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nd/-/send-0.19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W41u5VfLXu8SJh5bwRmyYUbAoSB3c9uQh6L8h/KtsFREPWpbX1lrljJo186Jc4nmci/sGUZ9a0a0J2zgfq2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tr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cape-ht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-fin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g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nd/node_modules/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debug/-/debug-2.6.9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C7ElrdJaJnPbAP+1EotYvqZsb3ecl5wi6Bfi6BJTUcNowp6cvspg0jXznRTKDjm/E7AdgFBVeAPVMNcKGsH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nd/node_modules/debug/node_modules/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s/-/ms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pp60P6IUJDTuOq/5Z8cdskzJujfwqfOTkrwIwj7IRISpnkJnT6SyJ4PCPnGMoFjC9ddhal5KVIYtAt97ix0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nd/node_modules/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ncodeurl/-/encodeurl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PJXq8JqFaVYm2CWmPvnP2Iyo4ZSM7/QKcSmuMLDObfpH5fi7RUGmd/rTDf+rut/saiDiQEeVTNgAmJEdAOx0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rve-stat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rve-static/-/serve-static-1.16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qpjJZKadQB/PEbEwvFdO43Ax5dFBZ2UECszz8bQ7pi7wt//PWe1P6MN7eCnjsatYtBT6EuiClbjSWP2WrIoT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cape-ht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t-bloc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t-blocking/-/set-blocking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iKBS8AnWGEyLzofFfmvKwpdPzqiy16LvQfK3yv/fVH7Bj13/wl3JSR1J+rfgRE9q7xUJK4qvgS8raSOeLUe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t-function-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t-function-length/-/set-function-length-1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gRc4hJ4/sNjWCSS9AmnS40x3bNMDTknHgL5UaMBTMyJnU90EgWh1Rz+MC9eFu4BuN/UwZjKQuY/1v3rM7HMf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ine-data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nction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o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as-property-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etprototyp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etprototypeof/-/setprototypeof-1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5LDX7Wrp85Kil5bhZv46j8jOeboKq5JMmYM3gVGdGH8xFpPWXUMsNrlODCrkoxMEeNi/XZIwuRvY4XNwYMJ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hebang-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hebang-command/-/shebang-command-2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Hxr2zZpYtdmrN1qDjrrX/Z1rR1kG8Dx+gkpK1G4eXmvXswmcE1hTWBWYUzlraYw1/yZp6YuDY77YtvbN0dm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ebang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hebang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hebang-regex/-/shebang-regex-3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7++dFhtcx3353uBaq8DDR4NuxBetBzC7ZQOhmTQInHEd6bSrXdiEyzCvG07Z44UYdLShWUyXt5M/yhz8ekcb1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ide-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ide-channel/-/side-channel-1.0.6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fDW/EZ6Q9RiO8eFG8Hj+7u/oW+XrPTIChwCOM2+th2A6OblDtYYIpve9m+KvI9Z4C9qSEXlaGR6bTEYHReugl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l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-insp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i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ift/-/sift-17.1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tlj66/b0ICeFzYTuNvX/EF1igRbbnGSvEyT79McoZa/DeGhMyC5pWKOEsZKnpkqtSeovd5FL/bjHWC3CIIvC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ignal-ex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ignal-exit/-/signal-exit-4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zyZ1e88w9O1iNJbKnOlvYTrWPDl46O1bG0D3XInv+9tkPrxrN8jUUTiFlDkkmKWgn1M6CfIA13SuGqOa9Kor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isaac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ource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6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ource-map/-/source-map-0.6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jgapumWlbMhkBgzT7Ykc5YXUT46F0iKu8SGXq0bcwP5dz/h0Plj6enJqjz1Zbq2l5WaqYnrVbwWOWMyF3F47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3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ource-map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ource-map-js/-/source-map-js-1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XWMKhLOwVKb728IUtQPXxfYU+usdybtUrK/8uGE8CQMvrhOpwvzDBwj0QhSL7MQc7vIsISBG8VQ8+IDQxpfQ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3-Clau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1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ource-map-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ource-map-support/-/source-map-support-0.5.2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BHU3L3czsIyYXKX88fdrGovxdSCoTGDRZ6SYXtSRxLZUzHg5P/66Ht6uoUlHu9EZod+inXhKo3qQgwXUT/y1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ffer-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6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parse-bit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parse-bitfield/-/sparse-bitfield-3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vzhi7vqKTfkh0PZU+2D2PIllw2ymqJKujUcyPMd9Y75Nv4nPbGJZXNhxsgdQab2BmlDct1YnfQCguEvHr7V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mory-pa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plit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plit2/-/split2-4.2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cjcJOWknrNkF6PLX83qcHM6KHgVKNkV62Y8a5uYDVv9ydGQVwAHMKqHdJje1VTWpljG0WYpCDhrCdAOYH4TW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10.x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atu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atuses/-/statuses-2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wNA9Z/7PrK06rYLIzFMlaF+l73iwpzsqRIFgbMLbTcLD6cOao82TaWefPXQvB2fOC4AjuYSEndS7N/mTCbkd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ng_deco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ng_decoder/-/string_decoder-1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kRX8U1WjJFd8LsDJ2yQ/wWWxaopEsABU1XfkM8A+j0+85JAGppt16cr1Whg6KIbb4okU6Mql6BOj+uup/wKe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fe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5.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ng-width/-/string-width-5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nLOCR3vjcY8beoNLtcjZ5/nxn2afmME6lhrDrebokqMap+XbeW8n9TXpPDOqdGK5qcI3oT0GKTW6wC7EMiVq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astasian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sindresorhu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ng-width-c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-wid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ng-width/-/string-width-4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KyQRQpjJ0sIp62ErSZdGsjMJWsap5oRNihHhu6G7JVO/9jIB6UyevL+tXuOqrng8j/cxKTWyWUwvSTriiZz/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fullwidth-code-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ng-width-cjs/node_modules/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regex/-/ansi-regex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uJQXlTSUGL2LH9SUXo8VwsY4soanhgo6LNSm84E1LBcE8s3O0wpdiRzyR9z/ZZJMlMWv37qOOb9pdJlMUEK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ng-width-cjs/node_modules/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oji-regex/-/emoji-regex-8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SjYzcWNOA0ewAHpz0MxpYFvwg6yjy1NG3xteoqz644VCo/RPgnr1/GGt+ic3iJTzQ8Eu3TdM14SawnVUmGE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ng-width-cjs/node_modules/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p-ansi/-/strip-ansi-6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38VPSHcqkFrCpFnQ9vuSXmquuv5oXOKpGeT6aGrr3o3Gc9AlVa6JBfUSOCnbxGGZF+/0ooI7KrPuUSztUdU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p-ansi/-/strip-ansi-7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q6eVVI64nQQTRYq2KtEg2d2uU7LElhTJwsH4YzIHZshxlgZms/wIc4VoDQTlG/IvVIrBKG06CrZnp0qv7hkc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halk/strip-ansi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p-ansi-c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-ans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p-ansi/-/strip-ansi-6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38VPSHcqkFrCpFnQ9vuSXmquuv5oXOKpGeT6aGrr3o3Gc9AlVa6JBfUSOCnbxGGZF+/0ooI7KrPuUSztUdU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trip-ansi-cjs/node_modules/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regex/-/ansi-regex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uJQXlTSUGL2LH9SUXo8VwsY4soanhgo6LNSm84E1LBcE8s3O0wpdiRzyR9z/ZZJMlMWv37qOOb9pdJlMUEK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ucr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ucrase/-/sucrase-3.35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EbVDiu9iN/nESwxeSxDKe0dunta1GOlHufmSSXxMD2z2/tMZpDMpvXQGsc+ajGo8y2uYUmixaSRUc/QPoQ0G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jridgewell/gen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3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s-and-colum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r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-interface-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.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r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sucr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rase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sucrase-nod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 || 14 &gt;=14.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supports-preserve-symlinks-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upports-preserve-symlinks-flag/-/supports-preserve-symlinks-flag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t0WnXS9fgdkgIcePe6RHNk1WA8+muPa6cSjeR3V8K27q9BB1rTE3R1p7Hv0z1ZyAc8s6Vvv8DIyWf681MAt0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ljhar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5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ailwind-merge/-/tailwind-merge-2.5.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0q8cfZHMu9nuYP/b5Shb7Y7Sh1B7Nnl5GqNr1U+n2p6+mybvRtayrQ+0042Z5byvTA8ihjlP8Odo8/VnHbZu4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dcasti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4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ailwindcss/-/tailwindcss-3.4.1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cSvOcTRcUtQQ7ILQL5quRDg7Xs93PdJEk1ZLbhhvJc7uj/OAhYOnruEiwnGgBvUtaUAJ8/mhSw1o8L2jCiEN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alloc/quick-lr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okid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5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dyoum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l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st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-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g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i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l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cro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rmalize-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-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im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load-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ne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-selector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r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2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/cli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/cl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ailwindcss-anim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ailwindcss-animate/-/tailwindcss-animate-1.0.7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l6mpH3T7I3UFxuvDEXLxy/VuFxBk5bbzplh7tXI68mwMokNYd1t9qPBHlnyTwfa4JGC4zP516I1hYYtQ/vsp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3.0.0 || insider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ar/-/tar-6.2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Z4yORTwrbTj/7MZYq2w+/ZFdI6OZ/f9SFHR+71gIVUZhOQPHzVCLpvRnPgyaMpfWxxk/4ONva3GQSyNIKRv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ow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s-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z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kdir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ar/node_modules/minip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minipass/-/minipass-5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FnjYuehv9k6ovOEbyOswadCDPX1piCfhV8ncmYtHOjuPwylVWsghTLo7rabjC3Rx5xD4HDx8Wm1xnMF7S5q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ar/node_modules/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yallist/-/yallist-4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wdGidZyq5PB084XLES5TpOSRA3wjXAlIWMhum2kRcv/41Sn2emQ0dycQW4uZXLejwKvg6EsvbdlVL+FYEct7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hen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henify/-/thenify-3.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VZSIV5IG10Hk3enotrhvz0T9em6cyHBLkH/YAZuKqd8hRkKhSfCGIcP2KUY0EPxndzANBmNllzWPwak+bhe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y-promi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henify-a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henify-all/-/thenify-all-1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NxQH/qI8/t3thXJDwcstUO4zeqo64+Uy/+sNVRBx4Xn2OX+OZ9oP+iJnNFqplFra2ZUVeKCSa2oVWi3T4uVm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enif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3.1.0 &lt; 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iny-invaria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iny-invariant/-/tiny-invariant-1.3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FbBPE1o9QAYvviau/qC5SE3caw21q3xkvWKBtja5vgqOWIHHJ3ioaq1VPfn/Szqctz2bU/oYeKd9/z5BL+PV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o-regex-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o-regex-range/-/to-regex-range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5P7iz6X5yEr1cwcgvQxbbIw7Uk3gOy5dIdtZ4rDveLqhrdJP+Li/Hx6tyK0NEb+2GCyneCMJiGqrADCSNk8s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o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oidentifier/-/toidentifier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5sSPKEkg/DIQNmH43V0/uerLrpzVedkUh8tGNvaeXpfpuwjKenlSox/2O/BTlZUtEe+JG7s5YhEz608PlAHR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r4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r46/-/tr46-0.0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3WMsuqV66lT30CrXNbEjx4GEwlow3v6rr4mCcv6prnfwhS01rkgyFdjPNBYd9br7LpXV1+Emh01fHnq2Gdgr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-interface-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s-interface-checker/-/ts-interface-checker-0.1.1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/arvbn+rrz3JCKl9C4kVNfTfSm2/mEp5FSz5EsZSANGPSlQrpRI5M4PKF+mJnE52jOO90PnPSc3Ur3bTQw0g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slib/-/tslib-2.8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oJFu94HQb+KVduSUQL7wnpmqnfmLsOA/nAh6b6EH0wCEoK0/mPeXU6c3wKDV83MkOuHPRHtSXKKU99IBazS/2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BS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9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sx/-/tsx-4.19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OUl6Vo2LUq/bSa8S5q7b91cgNSjctn9ugq/+Mvow99qW6x/UZYwzxy/3NmqoT66eHYfCVvFvACC58UBPFf28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0.2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-ts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7.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cli.m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s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3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ix-ppc64/-/aix-ppc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VhYk1diRqrhBAqpJEdjASR/+WVRtfjpqKuNw11cLiaWpAT/Uu+nokB+UJnevzy/P9C/ty6AOe0dwueMrGh/i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i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/-/android-arm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z6/tEy2IFm9RYOyvKl88zdzZfwEfKZmnX9Cj1BHjeSGNuGLuMD1kR8y5bteYmwqKm1tj8m4cb/aKEorr6fHW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64/-/android-arm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w50ipykXcLstLeWH7WRdQuysJqejuAGPd30vd1i5zSyKK3WE+ijzHmLKxdiCMtH1pHz78rOg0BKSYOSB/2K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x64/-/android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lN9B69St9BwUoB+jkyU090bru8L0NA3yFvAd7k8dNsVH8bi9a8cUAUSEcEEgTp2z3dbEDGJGfP6VUnkQnlR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arm64/-/darwin-arm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sS2e3Wtgnw7Wq53XXBLcV6JhRsEq8hkfg91ESVadIrzr9wO6jJDMZnCQbHm1Guc5t/CdDiFSSfWP58FNuvT3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x64/-/darwin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ClqdgTDVPSEGgoCS8QDG37Gu8yc9lTHNAQlsztQ6ENetKEO//b8y31MMu2ZaPbn4kVsIABzVLXYLhCGekGD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arm64/-/freebsd-arm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1k6yS8/pN/NHlMl5+v4XPfikhJulk4G+tKGFIOwURBSFzE8bixw1ebjluLOjfwtLqY0kewfjLSrO6tN2MgI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x64/-/freebsd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K1eJeyk1ZX8UklqFd/3A60UuZ/6UVfGT2LuGo3Wp4/z7eRTRYY+0xOu2kpClP+vMTi9wKOfXi2vjUpO1Ro76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/-/linux-arm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XXkzgn+dXAPs3WBwE+Kvnrf4WECwBdfjfeYHpMeVxWE0EceB6vhWGShs6wi0IYEqMSIzdOF1XjQ/Mkm5d7Zd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64/-/linux-arm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/93bf2yxencYDnItMYV/v116zff6UyTjo4EtEQjUBeGiVpMmffDNUyD9UN2zV+V3LRV3/on4xdZ26NKzn6754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ia32/-/linux-ia32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TN4EuOHwXEkXzX5nTvVY4s7E/Krz7COC8xkftbbKRYAl96vPiUssGkeMELQMOnLOJ8k3BY1+ZY52tttZnHcX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loong64/-/linux-loong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x09LzEoBa5zDnieH8LSMRToj7ir/Jeq0Gu6qJ/1GcBq9GkfoEAoXvLiW1U9J1qE/Y/Oyaq33w5p2ZWrNNHNE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ong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mips64el/-/linux-mips64el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nrFzzMQ7W4WRLNUOU5dlWAqa6yVeI0P78WKGUo7lg2HShq/yx+UYkeNSE0SSfSure0SqgnsxPvmAUu/vu0E+3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ps64el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ppc64/-/linux-ppc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KN8fgVqd0vUIjxuJI6P/9SSSe/mB9rvA98CSH2sJnlZ/OCZWO1DJvxj8jvKTfYUdGfcq2dDxoKaC6bHuTlg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riscv64/-/linux-riscv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AV4Pzp80fhHL83JM6LoA6pTQVWgB1HovMBsLQ9OZWLDqVY8MVobBXNSmAJi//Csh6tcY7e7Lny2Hg1tElMjI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cv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s390x/-/linux-s390x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9ygs73tuFCe6f6m/Tb+9LtYxWR4c9yg7zjt2cYkjDbDpV/xVn+68cQxMXCjUpYwEkze2RcU/rMnfIXNRFmSoD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390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x64/-/linux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V6+ovTsEXCPAp58g2dD68LxoP/wK5pRvgy0J/HxPGB009omFPv3Yet0HiaqvrIrgPTBuC6wCH1LTOY91EO5h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netbsd-x64/-/netbsd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evEkCNu7KlPRpYLjwmdcuNz6bDFiE7Z8XC4CPqExjTvrHugh28QzUXVOZtiYghciKUacNktqxdpymplil1be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open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arm64/-/openbsd-arm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3x37szhLexNA4bXhLrCC/LImN/YtWis6WXr1VESlfVtVeoFJBRINPJ3f0a/6LV8zpikqoUg4hyXw0sFBt5Cr+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x64/-/openbsd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Y2gMmKmPhxfU+0EdnN+XNtGbjfQgwZj43k8G3fyrDM/UdZww6xrWxmDkuz2eCZchqVeABjV5BpildOrUbBTq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sunos-x64/-/sunos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BRT2gqEl0IKQABT4XTj78tpk9v7ehp+mazn2HbUeZl1YMdaGAQqhapjGTCe7uw7y0frDi4gS0uHzhvpFuI1s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no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arm64/-/win32-arm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4O+gPR5rEBe2FpKOVyiJ7wNDPA8nGzDuJ6gN4okSA1gEOYZ67N8JPk58tkWtdtPeLz7lBnY6I5L3jdsr3S+A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ia32/-/win32-ia32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caL0Vn6QwCwre3Y717nVHZbAa4UBEigzFm6VdsVdT/MbZ38xoj1X9HPkZhbmaBGUD1W8vxAfffbDe8bA6AKn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x64/-/win32-x64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HpFFeslkWrXWyUPnbKm+xYYVYruCinGcftSBaa8zoF9hZO4BcSCFUvHVTtzpIY6YzUnYtuEhZ+C9iEXjxna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sx/node_modules/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build/-/esbuild-0.23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VNz/9Sa0bs5SELtn3f7qhJCDPCF5oMEl5cO9/SSinpE9hbPVvxbd572HH5AKiP7WD8INO53GgfDDhRjkylH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es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3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ype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6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ype-is/-/type-is-1.6.1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kRKr9sUTxEH8MdfuCSP7VizJyzRNMjj2J2do2Jr3Kym598JVdEksuzPQCnlFPW4ky9Q+iA+ma9BGm06XQBy8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dia-ty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me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1.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typescript/-/typescript-5.6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jcS1mhfuyi4WW8IWtjP7brDrG2cuDZukyrYrSauoXGNgx0S7zceP07adYkJycEr56BOUTNPzbInooiN3fn1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che-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t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tsserve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4.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id-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id-safe/-/uid-safe-2.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KPHm4VL5dDXKz01UuEd88Df+KzynaohSL9fBh096KWAxSKZQDI2uBrVqtvRM4rwrIrRRKsdLNML/lnaaVSRi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dom-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ndici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9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ndici-types/-/undici-types-6.19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e2KP6f/JnbPBFyobGHuerC9g1FYGn/F8n1LWTwNxCEzd6IfqTwUQcNXgEtmmQ6DlRrC1hrSrBnCZPokRrDHj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np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npipe/-/unpipe-1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jy2bYhSsufwWlKwPc+l3cN7+wuJlK6uz0YdJEOlQDbl6jo/YlPi4mb8agUkVC8BF7V8NuzeyPNqRksA3hzt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pdate-browserslist-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pdate-browserslist-db/-/update-browserslist-db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R8UzCaa9Az+38REPiJ1tXlImTJXlVfgHZsglwBD/k6nj76ctsH1E3q4doGrukiLQd3sGQYu56r5+lo5r94l29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colle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collective.com/browsersli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li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delift.com/funding/github/npm/browsersli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ai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cala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ocol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-browserslist-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owsers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4.21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se-callback-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se-callback-ref/-/use-callback-ref-1.3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lOQwe6Q8gqZgDA8mrh44qRTQqpIHDcZ3hXTLjBe1i4ph8XpNJnO+aQf3NaG+lriLopI4HMx9VjQLfPQ6vhno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se-sidec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se-sidecar/-/use-sidecar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pTbsLuzZ7lPClpz2TyryBfztm7m+28DlEv2ZCQ3MDr5ssiwyOwGH/e5F9CkfWjJ1t4clvI58yF822/GUkjjh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tect-node-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9.0 || ^17.0.0 || 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se-sync-external-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se-sync-external-store/-/use-sync-external-store-1.2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ElTlVMwpblvbNqQ82d2n6RjStvdSoNe9FG28kNfz3WiXilJm4DdNkEzRhCZuIDwY8U08WVihhGR5iRqAwfD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.0 || ^17.0.0 || ^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til-depre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til-deprecate/-/util-deprecate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PD5q1uXyFxJpCrLnCc1nHnq3gOa6DZBocAIiI2TaSCA7VCJ1UJDMagCzIkXNsUYfD1daK//LTEQ8xiIbrHt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utils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utils-merge/-/utils-merge-1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MZTvIkT1d+TFGvDOqodOclx0QWkkgi6Tdoa8gC8ffGAAqz9pzPTZWAybbsHHoED/ztMtkv/VoYTYyShUn81h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vary/-/vary-1.1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NGbWLfd0eUPabhkXUVm0j8uuvREyTh5ovRa/dyow/BqAbZJyC+5fU+IzQOzmAKzYqYRAISoRhdQr3eIZ/PX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0.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au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vaul/-/vaul-1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+ejzF6ffQKPcfgS7uOrGn017g39F8SO4yLPXbBhpC7a0H+oPqPna8f1BUfXaz8eU4+pxbQcmjxW+jWBSbxjaF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8 || ^17.0 || ^18.0 || ^19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ctory-vend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.9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victory-vendor/-/victory-vendor-36.9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PnpQQMuxlwYdocC8fIJqVXvkeViHYzotI+NJrCuav0ZYFoq912ZHBk3mCeuj+5/VpodOjPe1z0Fk2ihgzlXqj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 AND 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e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interpo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sha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d3-ti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e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interpo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sc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sha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3-ti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4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vite/-/vite-5.4.14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K5cY7Q1D8JNhSaPKVK4pwBFvaTmZxEnoKXLG/U9gmdDcihQGNzFlgIvaxezFR4glP1LsuiedwMBqCXH3wZcc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l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vite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 || &gt;=20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vitejs/vite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s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2.3.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 || &gt;=2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ning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ss-embed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yl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ga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ning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ss-embed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yl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ga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ix-ppc64/-/aix-ppc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1SDgH6ZSPTlggy1yI6+Dbkiz8xzpHJEVAlF/AM1tHPLsf5STom9rwtjE4hKAF20FfXXNTFqEYXyJNWh1GiZed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i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/-/android-arm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vCPvzSjpPHEi1siZdlvAlsPxXl7WbOVUBBAowWug4rJHb68Ox8KualB+1ocNvT5fjv6wpkX6o/iEpbDrf68zc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arm64/-/android-arm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c0uX9VAUBQ7dTDCjq+wdyGLowMdtR/GoC2U5IYk/7D1H1JYC0qseD7+11iMP2mRLN9RcCMRcjC4YMclCzGwS/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android-x64/-/android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7aPRUUNHRBwHxzxRvp856rjUHRFW1SdQATKXH2hqA0kAZb1hKmi02OpYRacl0TxIGz/ZmXWlbZgjwWYaCakT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arm64/-/darwin-arm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DwqXqZyuk5AiWWf3UfLiRDJ5EDd49zg6O9wclZ7kUMv2WRFr4HKjXp/5t8JZ11QbQfUS6/cRCKGwYhtNAY88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darwin-x64/-/darwin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e/JjF8NlmKVG4kNIuyWMV/22ZaerB+qaSi5MdrXtd6R08kvs2qCN4C09miupktDitvh8jRFflwGFBQcxZRjb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rwi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arm64/-/freebsd-arm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5JcRxxRDUJLX8JXp/wcBCy3pENnCgBR9bN6JsY4OmhfUtIHe3ZW0mawA7+RDAcMLrMIZaf03NlQiX9DGyB8h4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freebsd-x64/-/freebsd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J95kNBj1zkbMXtHVH29bBriQygMXqoVQOQYA+ISs0/2l3T9/kj42ow2mpqerRBxDJnmkUDCaQT/dfNXWX/ZZC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e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/-/linux-arm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Pb5AHZtbeNGjCKVZ9UGqGwo8EUu4cLq68E95A53KlxAPRmUyYv2D6F0uUI65XisGOL1hBP5mTronbgo+0bFc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arm64/-/linux-arm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bKvmyYzKsBeX8d8I7MH/TMfWDXBF3db4qM6sy+7re0YXya+K1cem3on9XgdT2EQGMu4hQyZhan7TeQ8XkGp4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ia32/-/linux-ia32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vjXDqLRqPDl2dvRODYmmhz4rPeVKYvppfGYKSNGdyZkA01046pLWyRKKI3ax8fbJoK5QbxblURkwK/MWY18T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loong64/-/linux-loong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uHf1BmMG8qEvzdrzAqg2SIG/02+4/DHB6a9Kbya0XDvwDEKCoC8ZRWI5JJvNdUjtciBGFQ5PuBlpEOXQj+JQS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ong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mips64el/-/linux-mips64el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IajOmO+KJK23bj52dFSNCMsz1QP1DqM6cwLUv3W1QwyxkyIWecfafnI555fvSGqEKwjMXVLokcV5ygHW5b3J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ps64el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ppc64/-/linux-ppc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1hHV/Z4OEfMwpLO8rp7CvlhBDnjsC3CttJXIhBi+5Aj5r+MBvy4egg7wCbe//hSsT+RvDAG7s81tAvpL2XAE4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pc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riscv64/-/linux-riscv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HdXDMd9GMgTGrPWnJzP2ALSokE/0O5HhTUvWIbD3YdjME8JwvSCnNGBnTThKGEB91OZhzrJ4qIIxk/SBmyDD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cv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s390x/-/linux-s390x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us5sxzqBJD3eXxwvjN1yQkRepANgxE9lgOW2qLnmr8ikMTphkjgXu1HR01K4FJg8h1kEEDAqDcZQtbrRnB41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390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linux-x64/-/linux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1rYdTpyv03iycF1+BhzrzQJCdOuAOtaqHTWJZCWvijKD2N5Xu0TtVC8/+1faWqcP9iBCWOmjmhoH94dH82BxP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netbsd-x64/-/netbsd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oi2MXzXjMULccIwMnLciyZH4nCIMpWQAs049KEeMvOcNADVxo0UBIQPfSmxB3CWKedngg7sWZdLvLczpe0tL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t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openbsd-x64/-/openbsd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HLNNw99xsvx12lFBUwoT8EVCsSvRNDVxNpjZ7bPn947b8gJPzeHWyNVhFsaerc0n3TsbOINvRP2byTZ5LKezo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bs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sunos-x64/-/sunos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6+gjmFpfy0BHU5Tpptkuh8+uw3mnrvgs+dSPQXQOv3ekbordwnzTVEb4qnIvQcYXq6gzkyTnoZ9dZG+D4garK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no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arm64/-/win32-arm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0gOTd75VvXqyq7nsl93zwahcTROgqvuAcYDUr+vOv8uHhNSKROyU961kgtCD1e95IqPKSQKH7tBTslnS3tA8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m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ia32/-/win32-ia32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WXFF1CL2RVNMaVs+BBClwtfZSvDgtL//G/smwAc5oVK/UPu2Gu9tIaRgFmYFFKrmg3SyAjSrElf0TiJ1v8fY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a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@esbuild/win32-x64/-/win32-x64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tQd/1efJuzPC6rCFwEvLtci/xNFcTZknmXs98FYDfGE4wP9ClFV98nyKrzJKVPMhdDnjzLhdUyMX4PsQAPjwI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64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in32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vite/node_modules/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sbuild/-/esbuild-0.2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g3OPMV4hXywwpoDxu3Qda5xCKQi+vCTZq8S9J/EpkhB2HzKXq4SNFZE3+NK93JYxc8VMSep+lOUSC/RVKaBq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Install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es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i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androi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darwin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free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loong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mips64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ppc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riscv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s390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linux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net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openbsd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sunos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arm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ia3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esbuild/win32-x6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1.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ebidl-con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ebidl-conversions/-/webidl-conversions-3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2JAn3z8AR6rjK8Sm8orRC0h/bcl/DqL7tRPdGZ4I1CjdF+EaMLmYxBHyXuKL849eucPFhvBoxMsflfOb8kxa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D-2-Claus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hatwg-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hatwg-url/-/whatwg-url-5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aE57nupxk6v3HY35+jzBwYa0rKSy0XR8JSxZPwgLr7ys0IBzhGviA1/TUGJLmSVqs8pb9AnvICXEuOHLprYT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4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0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ebidl-con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hi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hich/-/which-2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LI3Tl1TW3Pvl70l3yq3Y64i+awpwXqsGBYWkkqMtnbXgrMD+yj7rhW0kuEDxzJaYXGjEW5ogapKNMEKNMjib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x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-whi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/node-which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ide-al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ide-align/-/wide-align-1.1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eDMORYaPNZ4sQIuuYPDHdQvf4gyCF9rEEV/yPxGfwPkRodwEgiMUUXTx/dex+Me0wxx53S+NgUHaP7y3MGlDm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 || 2 || 3 || 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ide-align/node_modules/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regex/-/ansi-regex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uJQXlTSUGL2LH9SUXo8VwsY4soanhgo6LNSm84E1LBcE8s3O0wpdiRzyR9z/ZZJMlMWv37qOOb9pdJlMUEK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ide-align/node_modules/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oji-regex/-/emoji-regex-8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SjYzcWNOA0ewAHpz0MxpYFvwg6yjy1NG3xteoqz644VCo/RPgnr1/GGt+ic3iJTzQ8Eu3TdM14SawnVUmGE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ide-align/node_modules/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ng-width/-/string-width-4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KyQRQpjJ0sIp62ErSZdGsjMJWsap5oRNihHhu6G7JVO/9jIB6UyevL+tXuOqrng8j/cxKTWyWUwvSTriiZz/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fullwidth-code-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ide-align/node_modules/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p-ansi/-/strip-ansi-6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38VPSHcqkFrCpFnQ9vuSXmquuv5oXOKpGeT6aGrr3o3Gc9AlVa6JBfUSOCnbxGGZF+/0ooI7KrPuUSztUdU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ou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outer/-/wouter-3.3.5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bx3fLQAMn+EhYbBdY3W1gw9ZfO/uchudxYMwOIBzF3HVgqNEEIT199vEoh7FLTC0Vz5+rpMO6NdFsOkGX1QQ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licen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t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ex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-sync-external-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6.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rap-ansi/-/wrap-ansi-8.1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si7QWI6zUMq56bESFvagtmzMdGOtoxfR+Sez11Mobfc7tm+VkUckk9bW2UeffTGVUbOksxmSw0AA2gs8g71NC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sty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halk/wrap-ansi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-c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ap-ans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rap-ansi/-/wrap-ansi-7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VGIj2kamLSTxw6NsZjoBxfSwsn0ycdesmc4p+Q21c5zPuZ1pl+NfxVdxPtdHvmNVOQ6XSYG4AUtyt/Fi7D16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sty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halk/wrap-ansi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-cjs/node_modules/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regex/-/ansi-regex-5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quJQXlTSUGL2LH9SUXo8VwsY4soanhgo6LNSm84E1LBcE8s3O0wpdiRzyR9z/ZZJMlMWv37qOOb9pdJlMUEKF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-cjs/node_modules/ansi-sty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ansi-styles/-/ansi-styles-4.3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bB9rCJAT1rbjiVDb2hqKFHNYLxgtk8NURxZ3IZwD3F6NtxbXZQCnnSi1Lkx+IDohdPlFp222wVALIheZJQSE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-conve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chalk/ansi-styles?sponsor=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-cjs/node_modules/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emoji-regex/-/emoji-regex-8.0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MSjYzcWNOA0ewAHpz0MxpYFvwg6yjy1NG3xteoqz644VCo/RPgnr1/GGt+ic3iJTzQ8Eu3TdM14SawnVUmGE6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-cjs/node_modules/string-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ng-width/-/string-width-4.2.3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wKyQRQpjJ0sIp62ErSZdGsjMJWsap5oRNihHhu6G7JVO/9jIB6UyevL+tXuOqrng8j/cxKTWyWUwvSTriiZz/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oj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-fullwidth-code-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-ansi-cjs/node_modules/strip-an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strip-ansi/-/strip-ansi-6.0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Y38VPSHcqkFrCpFnQ9vuSXmquuv5oXOKpGeT6aGrr3o3Gc9AlVa6JBfUSOCnbxGGZF+/0ooI7KrPuUSztUdU5A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si-reg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rap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rappy/-/wrappy-1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4Sp/DRseor9wL6EvV2+TuQn63dMkPjZ/sp9XkghTEbV9KlPS1xUsZ3u7/IQO4wxtcFB4bgpQPRcR3QCvezPc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ws/-/ws-8.18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8VbfWfHLbbwu3+N6OKsOMpBdT4kXPDDB9cJk2bJ6mh9ucxdlnNvH1e+roYkKmN9Nxw2yjz7VzeO9oOz2zJ04P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0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fferut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f-8-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5.0.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fferut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tf-8-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xt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xtend/-/xtend-4.0.2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LKYU1iAXJXUgAXn9URjiu+MWhyUXHsvfp7mcuYm9dSUKK0/CjtrUwFAxD82/mCWbtLsGjFIad0wIsod4zrTAE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0.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y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yallist/-/yallist-3.1.1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4UGQaWPH59mOXUYnAG2ewncQS4i4F43Tv3JoAM+s2VDAmS9NsK8GpDMLrCHPksFT7h3K6TOoUNn2pb7RoXx4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ya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yaml/-/yaml-2.6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a6ae//JvKDEra2kdi1qzCyrJW/WZCgFi8ydDV+eXExl95t+5R+ijnqHJbz9tmMh8FUjx3iv2fCQ4dclAQlO2U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a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.m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 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zod/-/zod-3.23.8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XBx9AXhXktjUqnepgTiE5flcKIYWi/rme0Eaj+5Y0lftuGBq+jyRu/md4WnuxqgP1ubdpNCsYEYPxrzVHD8d6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ponsors/colinhack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modules/zod-validation-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gistry.npmjs.org/zod-validation-error/-/zod-validation-error-3.4.0.tg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512-ZOPR9SVY6Pb2qqO5XHt+MkkTRxGXb4EVtnjc9JpXUOtUB1T9Ru7mZOT361AN3MsetVe7R0a1KZshJDZdgp9mi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8.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-exp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x server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 &amp;&amp; esbuild server/index.ts --platform=node --packages=external --bundle --format=esm --outdir=di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production 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pu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zzle-kit pus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jridgewell/trace-mapp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neondatabase/serverl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ccord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ler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spect-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ava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check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collap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context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dia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dropdow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hover-c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menub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navigation-men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pop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prog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radio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croll-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e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epa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l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l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a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gg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ggle-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adix-ui/react-toolt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plit/vite-plugin-shadcn-theme-j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anstack/react-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6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-mon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zzle-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zzle-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bla-carousel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amer-mo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1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-o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5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moryst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6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go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go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rcode.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ay-p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5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ic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resizable-pa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5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-anim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u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u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3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-validation-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plit/vite-plugin-cartograp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plit/vite-plugin-runtime-error-mod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ailwindcss/typogra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nnect-pg-sim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.16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pass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passport-lo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izzle-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1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al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fferut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postcss.config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ilwindc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prefix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ebuild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xecSync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ld_proce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nning prebuild script for Vercel deployment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dist directories if they don't exis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c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distDir)) {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cur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dist direc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ublicDir)) {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public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cur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dist/public direc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reate dummy index.html if it doesn't exist (will be replaced by build process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ublic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indexPath)) {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index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html&gt;&lt;body&gt;Loading...&lt;/body&gt;&lt;/html&gt;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placeholder index.ht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reate .env file for Vercel if it doesn't exis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v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envPath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nv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_ENV=produ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if we have Vercel environment variab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vCont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ONGODB_URI=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ed MONGODB_URI from environ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vCont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SESSION_SECRET=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ed SESSION_SECRET from environ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env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Cont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.env file for Vercel deploy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 directory structure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 -l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executing ls comman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build script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cripts/test-mongodb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ngoos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en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irnam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tup for ESM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environment variables</w:t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)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ongoDBConn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_URI environment variable is not set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create a .env file with your MongoDB connection str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 can use .env.example as a templ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ng to MongoDB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connection string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ongodb</w:t>
      </w:r>
      <w:r>
        <w:rPr>
          <w:rStyle w:val="SpecialCharTok"/>
        </w:rPr>
        <w:t xml:space="preserve">\+</w:t>
      </w:r>
      <w:r>
        <w:rPr>
          <w:rStyle w:val="SpecialStringTok"/>
        </w:rPr>
        <w:t xml:space="preserve">srv:</w:t>
      </w:r>
      <w:r>
        <w:rPr>
          <w:rStyle w:val="SpecialCharTok"/>
        </w:rPr>
        <w:t xml:space="preserve">\/\/([^:]+)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[^@]+</w:t>
      </w:r>
      <w:r>
        <w:rPr>
          <w:rStyle w:val="SpecialStringTok"/>
        </w:rPr>
        <w:t xml:space="preserve">@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+srv://$1:***@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nection options matching our appli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rverSelection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imeout after 5s instead of 30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ocke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ose sockets after 45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e IPv4, skip trying IPv6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ccessfully connected to MongoDB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connection in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nnected to databas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hos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with timeou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ing connection stability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st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Docu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Docu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li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Docu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lection coun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Coun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st all collec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Collect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vailable collection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collections found (empty database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ollect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ll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nection test successful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llback mechanism is not needed - MongoDB connection is working properly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iled to connect to MongoDB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lication will fallback to in-memory storage if this occur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 your MongoDB connection string and network setting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on issue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Incorrect username or passwo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 IP address not whitelisted in MongoDB Atl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 Network firewall blocking MongoDB connec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. SSL/TLS certificate issu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ose the conn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ed from 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estMongoDBConn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rver/auth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sspor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por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rateg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ocalStrateg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port-local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xpres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-sessi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ryp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o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or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lect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loba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res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lectUser {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Auth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ing-secret-session-ke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week</w:t>
      </w:r>
      <w:r>
        <w:br/>
      </w:r>
      <w:r>
        <w:rPr>
          <w:rStyle w:val="NormalTok"/>
        </w:rPr>
        <w:t xml:space="preserve">      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 prox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sessionSetting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Strateg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attempt for usernam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ByUsername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failed: User not found in database 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username or passwor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foun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ing passwords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ing passwor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 hash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Password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tailed comparison resul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provi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PasswordVal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 comparison resul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PasswordVal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PasswordValid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failed: Invalid password for user 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username or passwor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successful for us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Without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Without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tac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User</w:t>
      </w:r>
      <w:r>
        <w:rPr>
          <w:rStyle w:val="NormalTok"/>
        </w:rPr>
        <w:t xml:space="preserve">(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sswor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nd password are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ByUsername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Use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lready exist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ering with passwor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move password from respon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user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 fail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login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ginErr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login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e password from respon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user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ogo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password from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lect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user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er/db/models/click.model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lic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hared/schema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dexes for performance and analytics queries</w:t>
      </w:r>
      <w:r>
        <w:br/>
      </w:r>
      <w:r>
        <w:rPr>
          <w:rStyle w:val="NormalTok"/>
        </w:rPr>
        <w:t xml:space="preserve">clic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lic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lic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lic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lic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lic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lickDocum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any additional methods for the click mode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Schema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rver/db/models/link.model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in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hared/schema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oi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i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i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i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Cus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dexes for performance</w:t>
      </w:r>
      <w:r>
        <w:br/>
      </w:r>
      <w:r>
        <w:rPr>
          <w:rStyle w:val="NormalTok"/>
        </w:rPr>
        <w:t xml:space="preserve">lin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in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in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{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LinkDocum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Cus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any additional methods for the link mode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Schema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rver/db/models/user.model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hared/schema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i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i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dd a method to compare passwords</w:t>
      </w:r>
      <w:r>
        <w:br/>
      </w:r>
      <w:r>
        <w:rPr>
          <w:rStyle w:val="NormalTok"/>
        </w:rPr>
        <w:t xml:space="preserve">user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are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andidate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candidate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dd a pre-save hook to hash passwords before saving</w:t>
      </w:r>
      <w:r>
        <w:br/>
      </w:r>
      <w:r>
        <w:rPr>
          <w:rStyle w:val="NormalTok"/>
        </w:rPr>
        <w:t xml:space="preserve">user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ex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nly hash the password if it has been modified (or is new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Mod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Sa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Docum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any additional methods for the user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arePassword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Schema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rver/db/mongodb-storag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Sto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tor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Cl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St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Sta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hared/schema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ocum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els/user.mode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ink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Docum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els/link.mode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lick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Docum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els/click.mode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nectForServerles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ngodb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oi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yp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-sessi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nect-mongo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mory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moryst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MongoDB implementation of the storage interfac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ngoDBStorag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Storage {</w:t>
      </w:r>
      <w:r>
        <w:br/>
      </w:r>
      <w:r>
        <w:rPr>
          <w:rStyle w:val="NormalTok"/>
        </w:rPr>
        <w:t xml:space="preserve">  session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rst try to initialize MongoDB session sto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lways create a memory store as a reliable fallback we can u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ry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se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check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4 hours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nly attempt MongoDB connection if URI is provide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ection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mongo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llectio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t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= 14 days. Default</w:t>
      </w:r>
      <w:r>
        <w:br/>
      </w:r>
      <w:r>
        <w:rPr>
          <w:rStyle w:val="NormalTok"/>
        </w:rPr>
        <w:t xml:space="preserve">            autoRe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tive'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st as literal typ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ry creating the session store - this may fail if MongoDB is unavailable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connectionOption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We'll test the actual connection in a non-blocking way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But we won't throw an error if it fails - we'll just keep the memory stor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connection successful, using MongoDB for sessions and data stor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connection error during initializa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lling back to in-memory storage for data and sess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check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4 hours</w:t>
      </w:r>
      <w:r>
        <w:br/>
      </w:r>
      <w:r>
        <w:rPr>
          <w:rStyle w:val="NormalTok"/>
        </w:rPr>
        <w:t xml:space="preserve">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mongoError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initialize MongoDB session stor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go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We already have memory store as fallback, so no need to do anyth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MongoDB URI provided, using in-memory session sto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his is a critical error if even the memory store fails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initialize any stor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Convert MongoDB user document to schema User model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User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ocumen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string ID to number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Convert MongoDB link document to schema Link model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LinkToSchema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Documen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string ID to number</w:t>
      </w:r>
      <w:r>
        <w:br/>
      </w:r>
      <w:r>
        <w:rPr>
          <w:rStyle w:val="NormalTok"/>
        </w:rPr>
        <w:t xml:space="preserve">      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eep userId as string for compatibility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Convert MongoDB click document to schema Click model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ClickToSchema</w:t>
      </w:r>
      <w:r>
        <w:rPr>
          <w:rStyle w:val="NormalTok"/>
        </w:rPr>
        <w:t xml:space="preserve">(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Documen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string ID to number</w:t>
      </w:r>
      <w:r>
        <w:br/>
      </w:r>
      <w:r>
        <w:rPr>
          <w:rStyle w:val="NormalTok"/>
        </w:rPr>
        <w:t xml:space="preserve">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string ID to number</w:t>
      </w:r>
      <w:r>
        <w:br/>
      </w:r>
      <w:r>
        <w:rPr>
          <w:rStyle w:val="NormalTok"/>
        </w:rPr>
        <w:t xml:space="preserve">    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Ag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ow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r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id is a MongoDB ObjectId string, use it directly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{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{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exi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que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pp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pped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us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ByUsername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 Looking up user by username/emai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$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query resul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foun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not fou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 No user record found for usernam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 Found us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has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pp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pped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user by usernam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us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user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User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reating us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ink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Link</w:t>
      </w:r>
      <w:r>
        <w:rPr>
          <w:rStyle w:val="NormalTok"/>
        </w:rPr>
        <w:t xml:space="preserve">(lin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ustom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se custom alias if provided and requested, otherwise generate a short co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hort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CustomAlia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hor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custom alias is already take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shortCod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Link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 alias already in u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unique short co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Unique) {</w:t>
      </w:r>
      <w:r>
        <w:br/>
      </w:r>
      <w:r>
        <w:rPr>
          <w:rStyle w:val="NormalTok"/>
        </w:rPr>
        <w:t xml:space="preserve">          shor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shortCod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is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link with the short co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hort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lin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LinkToSchema</w:t>
      </w:r>
      <w:r>
        <w:rPr>
          <w:rStyle w:val="NormalTok"/>
        </w:rPr>
        <w:t xml:space="preserve">(li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reating lin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nk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LinkToSchema</w:t>
      </w:r>
      <w:r>
        <w:rPr>
          <w:rStyle w:val="NormalTok"/>
        </w:rPr>
        <w:t xml:space="preserve">(link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link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nkByShortCode</w:t>
      </w:r>
      <w:r>
        <w:rPr>
          <w:rStyle w:val="NormalTok"/>
        </w:rPr>
        <w:t xml:space="preserve">(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shortCod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LinkToSchema</w:t>
      </w:r>
      <w:r>
        <w:rPr>
          <w:rStyle w:val="NormalTok"/>
        </w:rPr>
        <w:t xml:space="preserve">(link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link by shortCod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LinkClickCoun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{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$i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crementing link click coun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Lin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nd all links for the user and match by converted 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nd the link where the converted _id matches our target 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ow delete using the MongoDB document's 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One</w:t>
      </w:r>
      <w:r>
        <w:rPr>
          <w:rStyle w:val="NormalTok"/>
        </w:rPr>
        <w:t xml:space="preserve">({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d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o delete related clicks using the correct linkI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leting lin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ick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ck</w:t>
      </w:r>
      <w:r>
        <w:rPr>
          <w:rStyle w:val="NormalTok"/>
        </w:rPr>
        <w:t xml:space="preserve">(clic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Clic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lick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clic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ClickToSchema</w:t>
      </w:r>
      <w:r>
        <w:rPr>
          <w:rStyle w:val="NormalTok"/>
        </w:rPr>
        <w:t xml:space="preserve">(clic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reating clic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icksByLinkId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li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ClickToSchema</w:t>
      </w:r>
      <w:r>
        <w:rPr>
          <w:rStyle w:val="NormalTok"/>
        </w:rPr>
        <w:t xml:space="preserve">(click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click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ickStats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Sta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ongoDB aggregation to group clicks by dat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$dateTo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timestamp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$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click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viceStats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iceSta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ongoDB aggregation to count clicks by devic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devi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lculate total for percentag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lculate percentage for each devic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device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shboard statistic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shboardStat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otal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Cli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ctive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piring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nd all links by us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lculate statistic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iration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xpirationThresho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nks expiring in 7 days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ve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)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iring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xpirationThreshold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otal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Clic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tive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ing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dashboard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otal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Cli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tive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ing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er/db/mongodb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ngoos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vit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nection cach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chedConn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nectionPromi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nnect to MongoDB Atlas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To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chedConnection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Using cached database conne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d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MongoDB URI not provi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URI not provi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ose any existing connection if not in the right st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losing existing connection in incorrect st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ect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erverSelection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cke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nec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eartbeatFrequency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xPoo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miting connections for serverless</w:t>
      </w:r>
      <w:r>
        <w:br/>
      </w:r>
      <w:r>
        <w:rPr>
          <w:rStyle w:val="NormalTok"/>
        </w:rPr>
        <w:t xml:space="preserve">      minPoo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Keep at least one connection open</w:t>
      </w:r>
      <w:r>
        <w:br/>
      </w:r>
      <w:r>
        <w:rPr>
          <w:rStyle w:val="NormalTok"/>
        </w:rPr>
        <w:t xml:space="preserve">      maxIdleTim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lose idle connections after 30 seconds</w:t>
      </w:r>
      <w:r>
        <w:br/>
      </w:r>
      <w:r>
        <w:rPr>
          <w:rStyle w:val="NormalTok"/>
        </w:rPr>
        <w:t xml:space="preserve">      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Force IPv4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onnecting to MongoDB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Optio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onnected to MongoDB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ched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ached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cache on error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Disconne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ached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onn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Reconnec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ached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d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ched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 the MongoDB client for performing operations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go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chedConnectio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d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To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isconnect from MongoDB (useful for tests and cleanup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From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ched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ed from MongoD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nnect function optimized for serverless environments</w:t>
      </w:r>
      <w:r>
        <w:br/>
      </w:r>
      <w:r>
        <w:rPr>
          <w:rStyle w:val="CommentTok"/>
        </w:rPr>
        <w:t xml:space="preserve"> * This reuses connections when possible to avoid connection limits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ForServerl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we have an existing connection, reuse i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chedConnect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Reusing existing connection for serverless fun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d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we're already in the process of connecting, wait for that to finish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nectionPromis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onnection in progress, wait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ectionPromi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Error in existing connection promis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the failed promis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tinue with a new connection attemp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therwise initiate a new connec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Initiating new serverless conne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the promise to avoid multiple connection attempts</w:t>
      </w:r>
      <w:r>
        <w:br/>
      </w:r>
      <w:r>
        <w:rPr>
          <w:rStyle w:val="NormalTok"/>
        </w:rPr>
        <w:t xml:space="preserve">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To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ectionPromi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serverless environments, set a timer to close the connection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fter some idle time to prevent connection hang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Closing idle serverless conne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Error closing connec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ose after 1 minute of inactivity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Serverless 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MongoDB URI is not provided, don't treat it as a fatal error in produ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 URI not provid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mongodb] Running without MongoDB in produ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the promise reference once done (success or failure)</w:t>
      </w:r>
      <w:r>
        <w:br/>
      </w:r>
      <w:r>
        <w:rPr>
          <w:rStyle w:val="NormalTok"/>
        </w:rPr>
        <w:t xml:space="preserve">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er/index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gisterRout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out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tupV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eStat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vi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environment variables</w:t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 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pturedJson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iginalRes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ody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rgs) {</w:t>
      </w:r>
      <w:r>
        <w:br/>
      </w:r>
      <w:r>
        <w:rPr>
          <w:rStyle w:val="NormalTok"/>
        </w:rPr>
        <w:t xml:space="preserve">    capturedJson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J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iginalRes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body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rgs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g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pturedJsonResponse) {</w:t>
      </w:r>
      <w:r>
        <w:br/>
      </w:r>
      <w:r>
        <w:rPr>
          <w:rStyle w:val="NormalTok"/>
        </w:rPr>
        <w:t xml:space="preserve">        log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 ::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capturedJsonResponse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gLin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log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ogLin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Routes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statu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mportantly only setup vite in development and af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ting up all the other routes so the catch-all rou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esn't interfere with the other rout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RCE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rveStatic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Vite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rveStatic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 Vercel, use their PORT environment variable, otherwise default to 5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serves both the API and the client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nup any existing connections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TE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.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 MongoDB configuration stat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ongoDB is configured and will be used for storage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ongoDB is not configured, using in-memory storage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rver/route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Exp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tup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o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or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oi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sertLink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rse device info from user age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UserAgent</w:t>
      </w:r>
      <w:r>
        <w:rPr>
          <w:rStyle w:val="NormalTok"/>
        </w:rPr>
        <w:t xml:space="preserve">(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Agen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ple parsing logic - in a real application, use a proper user-agent parser libr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obil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Android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iPhon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iPad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iPod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iPad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t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bil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kto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Chrome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Firefox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fox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Safari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ari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Edge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SI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Trident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et Explorer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Windows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ac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Linux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ux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Android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iOS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O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w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uthentication check middlewar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Routes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er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up authentication routes and middlew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upAuth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hort URL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in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original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Al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iresA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ID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riginalUrl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URL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lidate UR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original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URL format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lidate the rest of the input using zod schema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Lin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stomAlia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ires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Custom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customAlia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ink</w:t>
      </w:r>
      <w:r>
        <w:rPr>
          <w:rStyle w:val="NormalTok"/>
        </w:rPr>
        <w:t xml:space="preserve">(validate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ustomAlia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li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od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 e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unexpected error occur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all links for the current user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in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ID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nk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lculate if links are expired or expiring soo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neWeekFrom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oneWeekFrom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With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Exp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ExpiringSo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Expir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neWeekFrom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isExpi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isExpiringSoon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linksWithStatu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 while fetching link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dashboard statistics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dashboard/sta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ID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Stat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sta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 while fetching dashboard stat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link details with analytics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in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ID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nk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t analytics data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ickStats</w:t>
      </w:r>
      <w:r>
        <w:rPr>
          <w:rStyle w:val="NormalTok"/>
        </w:rPr>
        <w:t xml:space="preserve">(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viceStats</w:t>
      </w:r>
      <w:r>
        <w:rPr>
          <w:rStyle w:val="NormalTok"/>
        </w:rPr>
        <w:t xml:space="preserve">(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lculate if link is expired or expiring soo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neWeekFrom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oneWeekFrom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Exp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ExpiringSo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Expir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neWeekFrom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Expi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ExpiringSo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ickSta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viceStats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 while fetching link detail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a link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in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ID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Link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ucces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 not found or not owned by use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 deleted successfully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 while deleting the link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short URL redirect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/:short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hortCod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nd the link by short co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nkByShortCode</w:t>
      </w:r>
      <w:r>
        <w:rPr>
          <w:rStyle w:val="NormalTok"/>
        </w:rPr>
        <w:t xml:space="preserve">(shortCod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eck if link has expir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w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link has exp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og click asynchronously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w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UserAge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t client IP - handle proxi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forwarded-f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mote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p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click record</w:t>
      </w:r>
      <w:r>
        <w:br/>
      </w:r>
      <w:r>
        <w:rPr>
          <w:rStyle w:val="NormalTok"/>
        </w:rPr>
        <w:t xml:space="preserve">     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l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pAddres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v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row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uld require IP geolocation service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log click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ncrement click count</w:t>
      </w:r>
      <w:r>
        <w:br/>
      </w:r>
      <w:r>
        <w:rPr>
          <w:rStyle w:val="NormalTok"/>
        </w:rPr>
        <w:t xml:space="preserve">     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LinkClickCount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crement click count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direct to the original URL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irec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 during redirect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Ser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er/storag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ser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sert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sertCl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lickSt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DeviceSt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LinkWithAnalytic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-sessi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Memory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stor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oi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ry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emoryStore</w:t>
      </w:r>
      <w:r>
        <w:rPr>
          <w:rStyle w:val="NormalTok"/>
        </w:rPr>
        <w:t xml:space="preserve">(sessio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Storage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 metho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UserByUsername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ink metho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Link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ustomAlia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Link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[]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LinkByShortCode</w:t>
      </w:r>
      <w:r>
        <w:rPr>
          <w:rStyle w:val="NormalTok"/>
        </w:rPr>
        <w:t xml:space="preserve">(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crementLinkClickCoun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leteLin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ick metho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Click</w:t>
      </w:r>
      <w:r>
        <w:rPr>
          <w:rStyle w:val="NormalTok"/>
        </w:rPr>
        <w:t xml:space="preserve">(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Clic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ClicksByLinkId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[]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ClickStats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Stat[]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DeviceStats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iceStat[]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shboard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DashboardStat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otal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Cli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ctive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piring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ssion store</w:t>
      </w:r>
      <w:r>
        <w:br/>
      </w:r>
      <w:r>
        <w:rPr>
          <w:rStyle w:val="NormalTok"/>
        </w:rPr>
        <w:t xml:space="preserve">  session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Storag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Storag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li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names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hortCodes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current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Clic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ssion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s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s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Link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Click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check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with a sample user (intern@dacoid.com / Test123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@dacoid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2b$10$q7.a51WGTmYVdFhuzCGqg.4xv9.JwySHQoQKLbcLRo/BtLPBqCq8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Test123" hashed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@dacoid.com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ByUsername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s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inser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User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s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ink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Link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ustom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Link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hor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CustomAlia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sure short code is uniq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s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shortCode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CustomAlia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 alias already exists. Please choose another one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hor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L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hort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Li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s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hort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L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nk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lin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Id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ort by createdAt descend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nkByShortCode</w:t>
      </w:r>
      <w:r>
        <w:rPr>
          <w:rStyle w:val="NormalTok"/>
        </w:rPr>
        <w:t xml:space="preserve">(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s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hortCod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nk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LinkClickCoun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nk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 null clickCount (shouldn't happen with proper initialization)</w:t>
      </w:r>
      <w:r>
        <w:br/>
      </w:r>
      <w:r>
        <w:rPr>
          <w:rStyle w:val="NormalTok"/>
        </w:rPr>
        <w:t xml:space="preserve">  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Lin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shortcode inde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sInd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li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associated click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 entries iterator to array before iterat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[clic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clic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ick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ck</w:t>
      </w:r>
      <w:r>
        <w:rPr>
          <w:rStyle w:val="NormalTok"/>
        </w:rPr>
        <w:t xml:space="preserve">(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Clic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Click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Ag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ow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r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lic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Cl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icksByLinkId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clic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ickStats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ickSta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icksByLinkId</w:t>
      </w:r>
      <w:r>
        <w:rPr>
          <w:rStyle w:val="NormalTok"/>
        </w:rPr>
        <w:t xml:space="preserve">(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oup clicks by d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By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last 7 day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{ 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toda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to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with zero counts</w:t>
      </w:r>
      <w:r>
        <w:br/>
      </w:r>
      <w:r>
        <w:rPr>
          <w:rStyle w:val="NormalTok"/>
        </w:rPr>
        <w:t xml:space="preserve">    d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day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licksBy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 clicks by day</w:t>
      </w:r>
      <w:r>
        <w:br/>
      </w:r>
      <w:r>
        <w:rPr>
          <w:rStyle w:val="NormalTok"/>
        </w:rPr>
        <w:t xml:space="preserve">    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li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sBy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day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licksBy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 to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y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sBy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day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viceStats</w:t>
      </w:r>
      <w:r>
        <w:rPr>
          <w:rStyle w:val="NormalTok"/>
        </w:rPr>
        <w:t xml:space="preserve">(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iceSta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icksByLinkId</w:t>
      </w:r>
      <w:r>
        <w:rPr>
          <w:rStyle w:val="NormalTok"/>
        </w:rPr>
        <w:t xml:space="preserve">(lin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 clicks by devi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li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Cou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devic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eviceCou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percentag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iceSta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entries to push into stats array</w:t>
      </w:r>
      <w:r>
        <w:br/>
      </w:r>
      <w:r>
        <w:rPr>
          <w:rStyle w:val="NormalTok"/>
        </w:rPr>
        <w:t xml:space="preserve">    deviceCou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Click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Click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shboard statistic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shboardStat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otal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Cli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ctive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piring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nk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neWeekFrom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neWeekFrom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tal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ctive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xpiring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Click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ink is active if it's not expire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) {</w:t>
      </w:r>
      <w:r>
        <w:br/>
      </w:r>
      <w:r>
        <w:rPr>
          <w:rStyle w:val="NormalTok"/>
        </w:rPr>
        <w:t xml:space="preserve">        activeLin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link is expiring within 7 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neWeekFromNow) {</w:t>
      </w:r>
      <w:r>
        <w:br/>
      </w:r>
      <w:r>
        <w:rPr>
          <w:rStyle w:val="NormalTok"/>
        </w:rPr>
        <w:t xml:space="preserve">          expiringLink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Li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Li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Clic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tive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piring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mport MongoDB storage and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MongoDBSto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b/mongodb-stor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vit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in-memory storage as fallback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Stor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lways create in-memory storage first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in-memory stor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termine if we should attempt to use MongoDB - only try if MONGODB_URI is both set AND non-empt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ouldUseMongo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ongo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DBStora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ry to initialize MongoDB only if a valid URI is provid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uldUseMongoDb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izing MongoDB stor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ngo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goDBStor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is configured and will be used for storage if connection succee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initializing MongoDB storag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error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lling back to in-memory stor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ngo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MongoDB URI provided or empty URI. Using in-memory storage only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port the appropriate storage implementa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Storag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emStor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 information about storage choic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ongoStorag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O: Using in-memory storage for all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ata will be lost when the server resta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er/vit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Expres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reateVite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Logg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teConfig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vite.confi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noi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te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Log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atte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Time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o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digi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co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digi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our1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ormattedT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[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]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Vite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iddleware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m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erver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llowedH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ViteServ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vite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fig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ustom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viteLogg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vite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erOp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pp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vi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ddlewar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lways reload the index.html file from disk incase it chang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mi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</w:t>
      </w:r>
      <w:r>
        <w:rPr>
          <w:rStyle w:val="NormalTok"/>
        </w:rPr>
        <w:t xml:space="preserve">(clientTempl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src="/src/main.tsx"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src="/src/main.tsx?v=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v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IndexHtml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l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{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v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srFixStacktrace</w:t>
      </w:r>
      <w:r>
        <w:rPr>
          <w:rStyle w:val="NormalTok"/>
        </w:rPr>
        <w:t xml:space="preserve">(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Static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distPath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Could not find the build directo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st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make sure to build the client first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distPath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l through to index.html if the file doesn't exist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_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html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hared/schema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g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zzle-orm/pg-cor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sert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zzle-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 schema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User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sertSchema</w:t>
      </w:r>
      <w:r>
        <w:rPr>
          <w:rStyle w:val="NormalTok"/>
        </w:rPr>
        <w:t xml:space="preserve">(user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RL links schema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ur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_co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_alia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ires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_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Lin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sertSchema</w:t>
      </w:r>
      <w:r>
        <w:rPr>
          <w:rStyle w:val="NormalTok"/>
        </w:rPr>
        <w:t xml:space="preserve">(link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lla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lick analytics schema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k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_addr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ag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s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r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Clic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sertSchema</w:t>
      </w:r>
      <w:r>
        <w:rPr>
          <w:rStyle w:val="NormalTok"/>
        </w:rPr>
        <w:t xml:space="preserve">(click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ypes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ser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sertUserSchema</w:t>
      </w:r>
      <w:r>
        <w:rPr>
          <w:rStyle w:val="OperatorTok"/>
        </w:rPr>
        <w:t xml:space="preserve">&gt;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infer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sert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sertLinkSchema</w:t>
      </w:r>
      <w:r>
        <w:rPr>
          <w:rStyle w:val="OperatorTok"/>
        </w:rPr>
        <w:t xml:space="preserve">&gt;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infer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sert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sertClickSchema</w:t>
      </w:r>
      <w:r>
        <w:rPr>
          <w:rStyle w:val="OperatorTok"/>
        </w:rPr>
        <w:t xml:space="preserve">&gt;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lic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infer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ustom types for analytics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Click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evice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LinkWith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sExp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ExpiringSo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lickStat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ClickSta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viceStat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DeviceSta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ailwind.config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windc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ark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./client/index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lient/src/**/*.{js,jsx,ts,tsx}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(--radius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(var(--radius) - 2px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(var(--radius) - 4px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ack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back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ar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ard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opo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popover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popover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primary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primary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econdary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econdary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mute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muted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accent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accent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tru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destructive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destructive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border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input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ring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hart-1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hart-2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hart-3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hart-4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chart-5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de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back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fore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primary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imary-foregrou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primary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c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accent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ccent-foregrou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accent-foreground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border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var(--sidebar-ring)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keyfr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cordion-dow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(--radix-accordion-content-heigh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cordion-u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(--radix-accordion-content-heigh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cordion-dow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ordion-down 0.2s ease-ou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cordion-u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ordion-up 0.2s ease-ou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windcss-anim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tailwindcss/typography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satisfies Config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est-build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execSync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ld_proc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ing build process for Vercel deployment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1: Build the app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1/3] Building application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pm run bu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d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heri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✅ Build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2: Check for critical files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2/3] Checking build output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d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/public/index.html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requiredFil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file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✅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exist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❌ Missing required fil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3: Test server startup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3/3] Testing server startup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simple test to check if server can star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st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ing server for test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plai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successfu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ry to start on port 5000 (same as app)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✅ Server started successfully on port 500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DDRINUS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⚠️ Port 5000 is in use, but that might be expected if your app is runn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erv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ummary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✅ Build verification completed successfully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our application should be ready for Vercel deployment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 sure you have set the required environment variables in Vercel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MONGODB_URI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SESSION_SECR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NODE_ENV=produ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❌ Build verification failed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m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ria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io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l(222.2 47.4% 11.2%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ear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di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s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ent/src/**/*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/**/*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/**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de_module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/*.test.t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remen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BuildInf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node_modules/typescript/tsbuild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E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nex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.iter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r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ModuleInter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ImportingTs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d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/cli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./client/src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shared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./shared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vercel-build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execSync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ld_proc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ing Vercel build process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necessary director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c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distDir)) {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cur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dist direc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ublicDir)) {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public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cur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public direc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reate a .env file for the build if one doesn't exis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v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envFilePath)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.env file for build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v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NODE_ENV=production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env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Cont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env file crea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build command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ist directory contents before bui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 directory structure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d . -maxdepth 2 -type d | s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d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heri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ild clien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nning Vite build for client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px vite bu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d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her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DE_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te build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the output directory for the client bui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ing client build output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 -la dist/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d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heri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ild serve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ing server with esbuild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ec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px esbuild server/index.ts --platform=node --packages=external --bundle --format=esm --outdir=d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d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heri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er build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py API routes to dis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ying API routes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i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apiDir)) {</w:t>
      </w:r>
      <w:r>
        <w:br/>
      </w:r>
      <w:r>
        <w:rPr>
          <w:rStyle w:val="NormalTok"/>
        </w:rPr>
        <w:t xml:space="preserve">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api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cur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py api/index.js</w:t>
      </w:r>
      <w:r>
        <w:br/>
      </w:r>
      <w:r>
        <w:rPr>
          <w:rStyle w:val="NormalTok"/>
        </w:rPr>
        <w:t xml:space="preserve">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File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j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api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j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I routes copi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sure index.html is properly plac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ublic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 build index.html found in correct loc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RNING: index.html not found in public directory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it's in the parent dist directory inst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 index.html in dist directory, copying to public di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File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ublic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index.html not found in any build directory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vercel-info.json file to aid debugg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rcel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de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rs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irSync</w:t>
      </w:r>
      <w:r>
        <w:rPr>
          <w:rStyle w:val="NormalTok"/>
        </w:rPr>
        <w:t xml:space="preserve">(distDi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blic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ublicDir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irSync</w:t>
      </w:r>
      <w:r>
        <w:rPr>
          <w:rStyle w:val="NormalTok"/>
        </w:rPr>
        <w:t xml:space="preserve">(publicDir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ory not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cel-info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vercel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 process comple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tail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ck trac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cel-entry.js</w:t>
      </w:r>
    </w:p>
    <w:p>
      <w:pPr>
        <w:pStyle w:val="SourceCode"/>
      </w:pPr>
      <w:r>
        <w:rPr>
          <w:rStyle w:val="CommentTok"/>
        </w:rPr>
        <w:t xml:space="preserve">// Entry point for Vercel serverless functi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i/index.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directory information for debugg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 environment information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cel Serverless Entry Point Loa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 Environmen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URI Configur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 Secret Configur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heck for built files - for debugging purpose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c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 what we've foun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ing for built file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distPath)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dist directory exis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irSync</w:t>
      </w:r>
      <w:r>
        <w:rPr>
          <w:rStyle w:val="NormalTok"/>
        </w:rPr>
        <w:t xml:space="preserve">(dist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dist conten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tConten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ublicPath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public directory exis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c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irSync</w:t>
      </w:r>
      <w:r>
        <w:rPr>
          <w:rStyle w:val="NormalTok"/>
        </w:rPr>
        <w:t xml:space="preserve">(public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public conten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licConten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Html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ublic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indexHtmlPath)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index.html exists in public direc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index.html NOT found in public direc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public directory NOT fou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 dist directory NOT fou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hecking for built file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port the Express app as the default handler for Vercel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vercel.json</w:t>
      </w:r>
    </w:p>
    <w:p>
      <w:pPr>
        <w:pStyle w:val="SourceCode"/>
      </w:pP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ercel/nod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cel-build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ercel/n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clude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ent/**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/*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.js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ercel/static-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publ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uild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vercel-build.j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(.*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index.j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r/(.*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index.j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nd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syste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(.*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dex.htm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vite.config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itejs/plugin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emePlugi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replit/vite-plugin-shadcn-theme-js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timeErrorOverla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replit/vite-plugin-runtime-error-moda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timeErrorOver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Plug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PL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replit/vite-plugin-cartograph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m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tograp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shar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asse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ached_asse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publ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pty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6:10:20Z</dcterms:created>
  <dcterms:modified xsi:type="dcterms:W3CDTF">2025-04-10T16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